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7EDC5" w14:textId="732F241B" w:rsidR="00205342" w:rsidRDefault="008856ED">
      <w:pPr>
        <w:pStyle w:val="BodyText"/>
        <w:spacing w:before="8"/>
        <w:rPr>
          <w:rFonts w:ascii="Times New Roman"/>
          <w:sz w:val="17"/>
        </w:rPr>
      </w:pPr>
      <w:r>
        <w:rPr>
          <w:noProof/>
        </w:rPr>
        <w:drawing>
          <wp:anchor distT="0" distB="0" distL="0" distR="0" simplePos="0" relativeHeight="251654656" behindDoc="0" locked="0" layoutInCell="1" allowOverlap="1" wp14:anchorId="26285FA3" wp14:editId="7ADBAB84">
            <wp:simplePos x="0" y="0"/>
            <wp:positionH relativeFrom="page">
              <wp:posOffset>480060</wp:posOffset>
            </wp:positionH>
            <wp:positionV relativeFrom="page">
              <wp:posOffset>467360</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73194141" w14:textId="77777777" w:rsidR="00205342" w:rsidRDefault="00000000">
      <w:pPr>
        <w:pStyle w:val="BodyText"/>
        <w:spacing w:line="29" w:lineRule="exact"/>
        <w:ind w:left="107"/>
        <w:rPr>
          <w:rFonts w:ascii="Times New Roman"/>
          <w:sz w:val="2"/>
        </w:rPr>
      </w:pPr>
      <w:r>
        <w:rPr>
          <w:rFonts w:ascii="Times New Roman"/>
          <w:sz w:val="2"/>
        </w:rPr>
      </w:r>
      <w:r>
        <w:rPr>
          <w:rFonts w:ascii="Times New Roman"/>
          <w:sz w:val="2"/>
        </w:rPr>
        <w:pict w14:anchorId="7971F855">
          <v:group id="docshapegroup5" o:spid="_x0000_s2132" style="width:527.25pt;height:1.5pt;mso-position-horizontal-relative:char;mso-position-vertical-relative:line" coordsize="10545,30">
            <v:rect id="docshape6" o:spid="_x0000_s2050" style="position:absolute;width:10545;height:30" fillcolor="black" stroked="f"/>
            <w10:anchorlock/>
          </v:group>
        </w:pict>
      </w:r>
    </w:p>
    <w:p w14:paraId="2AE95EA3" w14:textId="77777777" w:rsidR="00205342" w:rsidRDefault="006E5522">
      <w:pPr>
        <w:pStyle w:val="Heading1"/>
        <w:bidi/>
        <w:ind w:left="3532"/>
      </w:pPr>
      <w:r>
        <w:rPr>
          <w:rtl/>
        </w:rPr>
        <w:t>مجموعی نتائج</w:t>
      </w:r>
    </w:p>
    <w:p w14:paraId="55E06F27" w14:textId="77777777" w:rsidR="00FA763B" w:rsidRDefault="00FA763B">
      <w:pPr>
        <w:pStyle w:val="BodyText"/>
        <w:spacing w:before="61" w:line="256" w:lineRule="auto"/>
        <w:ind w:left="107" w:right="190"/>
        <w:jc w:val="both"/>
        <w:rPr>
          <w:color w:val="FF0000"/>
        </w:rPr>
      </w:pPr>
    </w:p>
    <w:p w14:paraId="1E150024" w14:textId="5C90EE02" w:rsidR="00205342" w:rsidRDefault="006E5522">
      <w:pPr>
        <w:pStyle w:val="BodyText"/>
        <w:bidi/>
        <w:spacing w:before="61" w:line="256" w:lineRule="auto"/>
        <w:ind w:left="107" w:right="190"/>
        <w:jc w:val="both"/>
      </w:pPr>
      <w:r>
        <w:rPr>
          <w:rtl/>
        </w:rPr>
        <w:t xml:space="preserve">جماعت 6 کی ریاضی طلباء کو 7 بنیادی عناصر سے متعلق 35 مہارتوں میں اپنی کامیابیاں دکھانے کا موقع دیتی ہے۔ [طالب علم کا نام] نے بہار </w:t>
      </w:r>
      <w:r w:rsidR="00CB0484">
        <w:rPr>
          <w:rtl/>
        </w:rPr>
        <w:t>2023</w:t>
      </w:r>
      <w:r>
        <w:rPr>
          <w:rtl/>
        </w:rPr>
        <w:t xml:space="preserve"> کے دوران ان 35 مہارتوں میں سے ___ میں عبور حاصل کیا ہے۔ مجموعی طور پر، ریاضی میں [طالب علم کا نام] کی مہارت کارکردگی کی چار اقسام میں سے ____ میں آتی ہے: </w:t>
      </w:r>
      <w:r w:rsidR="00EC65EC">
        <w:rPr>
          <w:b/>
          <w:rtl/>
        </w:rPr>
        <w:t>_________.</w:t>
      </w:r>
      <w:r>
        <w:rPr>
          <w:rtl/>
        </w:rPr>
        <w:t xml:space="preserve"> [طالب علم کا نام] نے جن مخصوص مہارتوں میں عبور حاصل کیا ہے اور نہیں کیا ہے [طالب علم کا نام] کے لرننگ پروفائل میں موجود ہیں۔</w:t>
      </w:r>
    </w:p>
    <w:p w14:paraId="26B317CE" w14:textId="77777777" w:rsidR="00205342" w:rsidRDefault="00205342">
      <w:pPr>
        <w:pStyle w:val="BodyText"/>
        <w:rPr>
          <w:sz w:val="20"/>
        </w:rPr>
      </w:pPr>
    </w:p>
    <w:p w14:paraId="3FA5128D" w14:textId="77777777" w:rsidR="00205342" w:rsidRDefault="00205342">
      <w:pPr>
        <w:pStyle w:val="BodyText"/>
        <w:rPr>
          <w:sz w:val="20"/>
        </w:rPr>
      </w:pPr>
    </w:p>
    <w:p w14:paraId="3AC58776" w14:textId="77777777" w:rsidR="00205342" w:rsidRDefault="00205342">
      <w:pPr>
        <w:pStyle w:val="BodyText"/>
        <w:rPr>
          <w:sz w:val="20"/>
        </w:rPr>
      </w:pPr>
    </w:p>
    <w:p w14:paraId="7D6B1D6D" w14:textId="77777777" w:rsidR="00E27B50" w:rsidRDefault="00000000">
      <w:pPr>
        <w:pStyle w:val="BodyText"/>
        <w:spacing w:before="11"/>
        <w:rPr>
          <w:sz w:val="25"/>
        </w:rPr>
        <w:sectPr w:rsidR="00E27B50">
          <w:headerReference w:type="default" r:id="rId10"/>
          <w:type w:val="continuous"/>
          <w:pgSz w:w="12240" w:h="15840"/>
          <w:pgMar w:top="2980" w:right="740" w:bottom="280" w:left="740" w:header="1209" w:footer="0" w:gutter="0"/>
          <w:pgNumType w:start="1"/>
          <w:cols w:space="720"/>
        </w:sectPr>
      </w:pPr>
      <w:r>
        <w:pict w14:anchorId="2450D7A1">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46EA8459" w14:textId="77777777" w:rsidR="00205342" w:rsidRDefault="00205342">
      <w:pPr>
        <w:pStyle w:val="BodyText"/>
        <w:spacing w:before="11"/>
        <w:rPr>
          <w:sz w:val="25"/>
        </w:rPr>
      </w:pPr>
    </w:p>
    <w:p w14:paraId="2DE412F0" w14:textId="77777777" w:rsidR="00205342" w:rsidRDefault="00205342">
      <w:pPr>
        <w:pStyle w:val="BodyText"/>
        <w:spacing w:before="11"/>
        <w:rPr>
          <w:sz w:val="12"/>
        </w:rPr>
      </w:pPr>
    </w:p>
    <w:p w14:paraId="21B75B67" w14:textId="77777777" w:rsidR="00205342" w:rsidRDefault="00205342">
      <w:pPr>
        <w:rPr>
          <w:sz w:val="12"/>
        </w:rPr>
        <w:sectPr w:rsidR="00205342" w:rsidSect="00E27B50">
          <w:type w:val="continuous"/>
          <w:pgSz w:w="12240" w:h="15840"/>
          <w:pgMar w:top="2980" w:right="740" w:bottom="280" w:left="740" w:header="1209" w:footer="0" w:gutter="0"/>
          <w:pgNumType w:start="1"/>
          <w:cols w:space="720"/>
        </w:sectPr>
      </w:pPr>
    </w:p>
    <w:p w14:paraId="123A4C92" w14:textId="28279238" w:rsidR="00205342" w:rsidRDefault="006E5522" w:rsidP="00E27B50">
      <w:pPr>
        <w:tabs>
          <w:tab w:val="left" w:pos="1100"/>
          <w:tab w:val="right" w:pos="4806"/>
          <w:tab w:val="right" w:pos="6507"/>
          <w:tab w:val="right" w:pos="7925"/>
        </w:tabs>
        <w:bidi/>
        <w:spacing w:before="107" w:line="213" w:lineRule="auto"/>
        <w:ind w:left="4481" w:hanging="1234"/>
        <w:rPr>
          <w:sz w:val="15"/>
        </w:rPr>
      </w:pPr>
      <w:r>
        <w:rPr>
          <w:position w:val="-2"/>
          <w:sz w:val="15"/>
          <w:rtl/>
        </w:rPr>
        <w:t>اُبھرتا ہوا</w:t>
      </w:r>
      <w:r>
        <w:rPr>
          <w:position w:val="-2"/>
          <w:sz w:val="15"/>
          <w:rtl/>
        </w:rPr>
        <w:tab/>
        <w:t>ہدف کے قریب</w:t>
      </w:r>
      <w:r w:rsidR="00E27B50">
        <w:rPr>
          <w:position w:val="-2"/>
          <w:sz w:val="15"/>
        </w:rPr>
        <w:tab/>
      </w:r>
      <w:r w:rsidR="00E27B50">
        <w:rPr>
          <w:sz w:val="15"/>
          <w:rtl/>
        </w:rPr>
        <w:t>ہدف پر</w:t>
      </w:r>
      <w:r w:rsidR="00E27B50">
        <w:rPr>
          <w:sz w:val="15"/>
          <w:rtl/>
        </w:rPr>
        <w:tab/>
        <w:t>اعلیٰ درجے پر</w:t>
      </w:r>
    </w:p>
    <w:p w14:paraId="29220BC1" w14:textId="77777777" w:rsidR="00205342" w:rsidRDefault="00205342">
      <w:pPr>
        <w:rPr>
          <w:sz w:val="15"/>
        </w:rPr>
        <w:sectPr w:rsidR="00205342" w:rsidSect="00E27B50">
          <w:type w:val="continuous"/>
          <w:pgSz w:w="12240" w:h="15840"/>
          <w:pgMar w:top="2980" w:right="740" w:bottom="280" w:left="740" w:header="1209" w:footer="0" w:gutter="0"/>
          <w:cols w:space="720"/>
        </w:sectPr>
      </w:pPr>
    </w:p>
    <w:p w14:paraId="1A29A543" w14:textId="77777777" w:rsidR="00205342" w:rsidRDefault="00205342">
      <w:pPr>
        <w:pStyle w:val="BodyText"/>
        <w:rPr>
          <w:sz w:val="20"/>
        </w:rPr>
      </w:pPr>
    </w:p>
    <w:p w14:paraId="00E2C591" w14:textId="77777777" w:rsidR="00E27B50" w:rsidRDefault="00E27B50">
      <w:pPr>
        <w:pStyle w:val="BodyText"/>
        <w:spacing w:before="7"/>
        <w:rPr>
          <w:sz w:val="21"/>
        </w:rPr>
        <w:sectPr w:rsidR="00E27B50" w:rsidSect="00E27B50">
          <w:type w:val="continuous"/>
          <w:pgSz w:w="12240" w:h="15840"/>
          <w:pgMar w:top="2980" w:right="740" w:bottom="280" w:left="740" w:header="1209" w:footer="0" w:gutter="0"/>
          <w:cols w:space="720"/>
        </w:sectPr>
      </w:pPr>
    </w:p>
    <w:p w14:paraId="4AB5AD04" w14:textId="77777777" w:rsidR="00205342" w:rsidRDefault="00205342">
      <w:pPr>
        <w:pStyle w:val="BodyText"/>
        <w:spacing w:before="7"/>
        <w:rPr>
          <w:sz w:val="21"/>
        </w:rPr>
      </w:pPr>
    </w:p>
    <w:p w14:paraId="36BB5CB4" w14:textId="00DEED9A" w:rsidR="00205342" w:rsidRDefault="00E27B50" w:rsidP="00E27B50">
      <w:pPr>
        <w:pStyle w:val="BodyText"/>
        <w:ind w:left="709"/>
        <w:rPr>
          <w:sz w:val="20"/>
        </w:rPr>
      </w:pPr>
      <w:r>
        <w:rPr>
          <w:noProof/>
          <w:sz w:val="20"/>
        </w:rPr>
        <mc:AlternateContent>
          <mc:Choice Requires="wpg">
            <w:drawing>
              <wp:inline distT="0" distB="0" distL="0" distR="0" wp14:anchorId="034DF003" wp14:editId="5FFD4602">
                <wp:extent cx="5336460" cy="1714004"/>
                <wp:effectExtent l="0" t="0" r="36195" b="19685"/>
                <wp:docPr id="4" name="Gru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6460" cy="1714004"/>
                          <a:chOff x="0" y="4"/>
                          <a:chExt cx="10122" cy="2839"/>
                        </a:xfrm>
                      </wpg:grpSpPr>
                      <wps:wsp>
                        <wps:cNvPr id="6" name="Line 3"/>
                        <wps:cNvCnPr>
                          <a:cxnSpLocks noChangeShapeType="1"/>
                        </wps:cNvCnPr>
                        <wps:spPr bwMode="auto">
                          <a:xfrm>
                            <a:off x="0" y="4"/>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 name="Line 4"/>
                        <wps:cNvCnPr>
                          <a:cxnSpLocks noChangeShapeType="1"/>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 name="Line 5"/>
                        <wps:cNvCnPr>
                          <a:cxnSpLocks noChangeShapeType="1"/>
                        </wps:cNvCnPr>
                        <wps:spPr bwMode="auto">
                          <a:xfrm>
                            <a:off x="10118"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1" name="Line 6"/>
                        <wps:cNvCnPr>
                          <a:cxnSpLocks noChangeShapeType="1"/>
                        </wps:cNvCnPr>
                        <wps:spPr bwMode="auto">
                          <a:xfrm>
                            <a:off x="0" y="2843"/>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2" name="docshape18"/>
                        <wps:cNvSpPr txBox="1">
                          <a:spLocks noChangeArrowheads="1"/>
                        </wps:cNvSpPr>
                        <wps:spPr bwMode="auto">
                          <a:xfrm>
                            <a:off x="715" y="279"/>
                            <a:ext cx="7356" cy="2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747C4A" w14:textId="77777777" w:rsidR="00E27B50" w:rsidRDefault="00E27B50" w:rsidP="00E27B50">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14D0F6CE" w14:textId="77777777" w:rsidR="00E27B50" w:rsidRDefault="00E27B50" w:rsidP="00E27B50">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2F990119" w14:textId="77777777" w:rsidR="00E27B50" w:rsidRDefault="00E27B50" w:rsidP="00E27B50">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1BCBE1C5" w14:textId="77777777" w:rsidR="00E27B50" w:rsidRPr="00CB2089" w:rsidRDefault="00E27B50" w:rsidP="00E27B50">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wps:txbx>
                        <wps:bodyPr rot="0" vert="horz" wrap="square" lIns="0" tIns="0" rIns="0" bIns="0" anchor="t" anchorCtr="0" upright="1">
                          <a:noAutofit/>
                        </wps:bodyPr>
                      </wps:wsp>
                      <wps:wsp>
                        <wps:cNvPr id="13" name="docshape19"/>
                        <wps:cNvSpPr txBox="1">
                          <a:spLocks noChangeArrowheads="1"/>
                        </wps:cNvSpPr>
                        <wps:spPr bwMode="auto">
                          <a:xfrm>
                            <a:off x="8317" y="276"/>
                            <a:ext cx="1687"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0F331" w14:textId="77777777" w:rsidR="00E27B50" w:rsidRPr="00FA2FD4" w:rsidRDefault="00E27B50" w:rsidP="00E27B50">
                              <w:pPr>
                                <w:bidi/>
                                <w:rPr>
                                  <w:sz w:val="18"/>
                                  <w:szCs w:val="18"/>
                                </w:rPr>
                              </w:pPr>
                              <w:r w:rsidRPr="00FA2FD4">
                                <w:rPr>
                                  <w:sz w:val="18"/>
                                  <w:szCs w:val="18"/>
                                  <w:rtl/>
                                </w:rPr>
                                <w:t xml:space="preserve">ابھرتا </w:t>
                              </w:r>
                              <w:r w:rsidRPr="00FA2FD4">
                                <w:rPr>
                                  <w:sz w:val="18"/>
                                  <w:szCs w:val="18"/>
                                  <w:rtl/>
                                </w:rPr>
                                <w:t>ہوا:</w:t>
                              </w:r>
                            </w:p>
                            <w:p w14:paraId="749E9A94" w14:textId="77777777" w:rsidR="00E27B50" w:rsidRPr="00CB2089" w:rsidRDefault="00E27B50" w:rsidP="00E27B50">
                              <w:pPr>
                                <w:rPr>
                                  <w:sz w:val="44"/>
                                  <w:szCs w:val="44"/>
                                </w:rPr>
                              </w:pPr>
                            </w:p>
                            <w:p w14:paraId="039D22AB" w14:textId="77777777" w:rsidR="00E27B50" w:rsidRPr="00FA2FD4" w:rsidRDefault="00E27B50" w:rsidP="00E27B50">
                              <w:pPr>
                                <w:bidi/>
                                <w:rPr>
                                  <w:sz w:val="18"/>
                                  <w:szCs w:val="18"/>
                                </w:rPr>
                              </w:pPr>
                              <w:r w:rsidRPr="00FA2FD4">
                                <w:rPr>
                                  <w:sz w:val="18"/>
                                  <w:szCs w:val="18"/>
                                  <w:rtl/>
                                </w:rPr>
                                <w:t>ہدف کے قریب:</w:t>
                              </w:r>
                            </w:p>
                            <w:p w14:paraId="3E47BA2F" w14:textId="77777777" w:rsidR="00E27B50" w:rsidRPr="00CB2089" w:rsidRDefault="00E27B50" w:rsidP="00E27B50">
                              <w:pPr>
                                <w:rPr>
                                  <w:sz w:val="40"/>
                                  <w:szCs w:val="40"/>
                                </w:rPr>
                              </w:pPr>
                            </w:p>
                            <w:p w14:paraId="60BE8287" w14:textId="77777777" w:rsidR="00E27B50" w:rsidRPr="00FA2FD4" w:rsidRDefault="00E27B50" w:rsidP="00E27B50">
                              <w:pPr>
                                <w:bidi/>
                                <w:rPr>
                                  <w:sz w:val="18"/>
                                  <w:szCs w:val="18"/>
                                </w:rPr>
                              </w:pPr>
                              <w:r w:rsidRPr="00FA2FD4">
                                <w:rPr>
                                  <w:sz w:val="18"/>
                                  <w:szCs w:val="18"/>
                                  <w:rtl/>
                                </w:rPr>
                                <w:t>ہدف پر:</w:t>
                              </w:r>
                            </w:p>
                            <w:p w14:paraId="07A24CA3" w14:textId="77777777" w:rsidR="00E27B50" w:rsidRPr="00CB2089" w:rsidRDefault="00E27B50" w:rsidP="00E27B50">
                              <w:pPr>
                                <w:rPr>
                                  <w:sz w:val="24"/>
                                  <w:szCs w:val="24"/>
                                </w:rPr>
                              </w:pPr>
                            </w:p>
                            <w:p w14:paraId="7862C9A6" w14:textId="77777777" w:rsidR="00E27B50" w:rsidRPr="00CB2089" w:rsidRDefault="00E27B50" w:rsidP="00E27B50">
                              <w:pPr>
                                <w:bidi/>
                                <w:rPr>
                                  <w:sz w:val="18"/>
                                  <w:szCs w:val="18"/>
                                </w:rPr>
                              </w:pPr>
                              <w:r w:rsidRPr="00FA2FD4">
                                <w:rPr>
                                  <w:sz w:val="18"/>
                                  <w:szCs w:val="18"/>
                                  <w:rtl/>
                                </w:rPr>
                                <w:t>اعلیٰ درجے پر:</w:t>
                              </w:r>
                            </w:p>
                          </w:txbxContent>
                        </wps:txbx>
                        <wps:bodyPr rot="0" vert="horz" wrap="square" lIns="0" tIns="0" rIns="0" bIns="0" anchor="t" anchorCtr="0" upright="1">
                          <a:noAutofit/>
                        </wps:bodyPr>
                      </wps:wsp>
                    </wpg:wgp>
                  </a:graphicData>
                </a:graphic>
              </wp:inline>
            </w:drawing>
          </mc:Choice>
          <mc:Fallback>
            <w:pict>
              <v:group w14:anchorId="034DF003" id="Grupo 4" o:spid="_x0000_s1026" style="width:420.2pt;height:134.95pt;mso-position-horizontal-relative:char;mso-position-vertical-relative:line" coordorigin=",4" coordsize="10122,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">
                <v:line id="Line 3" o:spid="_x0000_s1027" style="position:absolute;visibility:visible;mso-wrap-style:square" from="0,4" to="101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" strokeweight=".4pt"/>
                <v:line id="Line 4"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" strokeweight=".4pt"/>
                <v:line id="Line 5" o:spid="_x0000_s1029" style="position:absolute;visibility:visible;mso-wrap-style:square" from="10118,2843" to="10118,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" strokeweight=".4pt"/>
                <v:line id="Line 6" o:spid="_x0000_s1030" style="position:absolute;visibility:visible;mso-wrap-style:square" from="0,2843" to="10122,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" strokeweight=".4pt"/>
                <v:shapetype id="_x0000_t202" coordsize="21600,21600" o:spt="202" path="m,l,21600r21600,l21600,xe">
                  <v:stroke joinstyle="miter"/>
                  <v:path gradientshapeok="t" o:connecttype="rect"/>
                </v:shapetype>
                <v:shape id="docshape18" o:spid="_x0000_s1031" type="#_x0000_t202" style="position:absolute;left:715;top:279;width:7356;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49747C4A" w14:textId="77777777" w:rsidR="00E27B50" w:rsidRDefault="00E27B50" w:rsidP="00E27B50">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14D0F6CE" w14:textId="77777777" w:rsidR="00E27B50" w:rsidRDefault="00E27B50" w:rsidP="00E27B50">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2F990119" w14:textId="77777777" w:rsidR="00E27B50" w:rsidRDefault="00E27B50" w:rsidP="00E27B50">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1BCBE1C5" w14:textId="77777777" w:rsidR="00E27B50" w:rsidRPr="00CB2089" w:rsidRDefault="00E27B50" w:rsidP="00E27B50">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v:textbox>
                </v:shape>
                <v:shape id="docshape19" o:spid="_x0000_s1032" type="#_x0000_t202" style="position:absolute;left:8317;top:276;width:168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77A0F331" w14:textId="77777777" w:rsidR="00E27B50" w:rsidRPr="00FA2FD4" w:rsidRDefault="00E27B50" w:rsidP="00E27B50">
                        <w:pPr>
                          <w:bidi/>
                          <w:rPr>
                            <w:sz w:val="18"/>
                            <w:szCs w:val="18"/>
                          </w:rPr>
                        </w:pPr>
                        <w:r w:rsidRPr="00FA2FD4">
                          <w:rPr>
                            <w:sz w:val="18"/>
                            <w:szCs w:val="18"/>
                            <w:rtl/>
                          </w:rPr>
                          <w:t xml:space="preserve">ابھرتا </w:t>
                        </w:r>
                        <w:r w:rsidRPr="00FA2FD4">
                          <w:rPr>
                            <w:sz w:val="18"/>
                            <w:szCs w:val="18"/>
                            <w:rtl/>
                          </w:rPr>
                          <w:t>ہوا:</w:t>
                        </w:r>
                      </w:p>
                      <w:p w14:paraId="749E9A94" w14:textId="77777777" w:rsidR="00E27B50" w:rsidRPr="00CB2089" w:rsidRDefault="00E27B50" w:rsidP="00E27B50">
                        <w:pPr>
                          <w:rPr>
                            <w:sz w:val="44"/>
                            <w:szCs w:val="44"/>
                          </w:rPr>
                        </w:pPr>
                      </w:p>
                      <w:p w14:paraId="039D22AB" w14:textId="77777777" w:rsidR="00E27B50" w:rsidRPr="00FA2FD4" w:rsidRDefault="00E27B50" w:rsidP="00E27B50">
                        <w:pPr>
                          <w:bidi/>
                          <w:rPr>
                            <w:sz w:val="18"/>
                            <w:szCs w:val="18"/>
                          </w:rPr>
                        </w:pPr>
                        <w:r w:rsidRPr="00FA2FD4">
                          <w:rPr>
                            <w:sz w:val="18"/>
                            <w:szCs w:val="18"/>
                            <w:rtl/>
                          </w:rPr>
                          <w:t>ہدف کے قریب:</w:t>
                        </w:r>
                      </w:p>
                      <w:p w14:paraId="3E47BA2F" w14:textId="77777777" w:rsidR="00E27B50" w:rsidRPr="00CB2089" w:rsidRDefault="00E27B50" w:rsidP="00E27B50">
                        <w:pPr>
                          <w:rPr>
                            <w:sz w:val="40"/>
                            <w:szCs w:val="40"/>
                          </w:rPr>
                        </w:pPr>
                      </w:p>
                      <w:p w14:paraId="60BE8287" w14:textId="77777777" w:rsidR="00E27B50" w:rsidRPr="00FA2FD4" w:rsidRDefault="00E27B50" w:rsidP="00E27B50">
                        <w:pPr>
                          <w:bidi/>
                          <w:rPr>
                            <w:sz w:val="18"/>
                            <w:szCs w:val="18"/>
                          </w:rPr>
                        </w:pPr>
                        <w:r w:rsidRPr="00FA2FD4">
                          <w:rPr>
                            <w:sz w:val="18"/>
                            <w:szCs w:val="18"/>
                            <w:rtl/>
                          </w:rPr>
                          <w:t>ہدف پر:</w:t>
                        </w:r>
                      </w:p>
                      <w:p w14:paraId="07A24CA3" w14:textId="77777777" w:rsidR="00E27B50" w:rsidRPr="00CB2089" w:rsidRDefault="00E27B50" w:rsidP="00E27B50">
                        <w:pPr>
                          <w:rPr>
                            <w:sz w:val="24"/>
                            <w:szCs w:val="24"/>
                          </w:rPr>
                        </w:pPr>
                      </w:p>
                      <w:p w14:paraId="7862C9A6" w14:textId="77777777" w:rsidR="00E27B50" w:rsidRPr="00CB2089" w:rsidRDefault="00E27B50" w:rsidP="00E27B50">
                        <w:pPr>
                          <w:bidi/>
                          <w:rPr>
                            <w:sz w:val="18"/>
                            <w:szCs w:val="18"/>
                          </w:rPr>
                        </w:pPr>
                        <w:r w:rsidRPr="00FA2FD4">
                          <w:rPr>
                            <w:sz w:val="18"/>
                            <w:szCs w:val="18"/>
                            <w:rtl/>
                          </w:rPr>
                          <w:t>اعلیٰ درجے پر:</w:t>
                        </w:r>
                      </w:p>
                    </w:txbxContent>
                  </v:textbox>
                </v:shape>
                <w10:anchorlock/>
              </v:group>
            </w:pict>
          </mc:Fallback>
        </mc:AlternateContent>
      </w:r>
    </w:p>
    <w:p w14:paraId="4CE02E98" w14:textId="77777777" w:rsidR="00205342" w:rsidRDefault="00205342">
      <w:pPr>
        <w:pStyle w:val="BodyText"/>
        <w:spacing w:before="10"/>
        <w:rPr>
          <w:sz w:val="25"/>
        </w:rPr>
      </w:pPr>
    </w:p>
    <w:p w14:paraId="4F6868D1" w14:textId="77777777" w:rsidR="00205342" w:rsidRDefault="006E5522">
      <w:pPr>
        <w:pStyle w:val="Heading1"/>
        <w:bidi/>
        <w:spacing w:before="110"/>
      </w:pPr>
      <w:r>
        <w:rPr>
          <w:rtl/>
        </w:rPr>
        <w:t>مخصوص میدان</w:t>
      </w:r>
    </w:p>
    <w:p w14:paraId="7389ED78" w14:textId="77777777" w:rsidR="00205342" w:rsidRDefault="006E5522">
      <w:pPr>
        <w:pStyle w:val="BodyText"/>
        <w:bidi/>
        <w:spacing w:before="266" w:line="256" w:lineRule="auto"/>
        <w:ind w:left="107" w:right="1602"/>
      </w:pPr>
      <w:r>
        <w:rPr>
          <w:rtl/>
        </w:rPr>
        <w:t>عمودی لکیروں والے گراف مخصوص میدان میں حاصل ہونے والی مہارت کے فیصد کا خلاصہ ظاہر کرتے ہیں۔ معیار کے مطابق مختلف سطحوں پر مواد کی دستیابی کی وجہ سے تمام طلباء سبھی مہارتوں کا امتحان نہیں لیتے ہیں۔</w:t>
      </w:r>
    </w:p>
    <w:p w14:paraId="0D6802BE" w14:textId="77777777" w:rsidR="00205342" w:rsidRDefault="00205342">
      <w:pPr>
        <w:pStyle w:val="BodyText"/>
        <w:spacing w:before="7"/>
        <w:rPr>
          <w:sz w:val="15"/>
        </w:rPr>
      </w:pPr>
    </w:p>
    <w:p w14:paraId="6A3DE719" w14:textId="77777777" w:rsidR="00205342" w:rsidRDefault="00205342">
      <w:pPr>
        <w:rPr>
          <w:sz w:val="15"/>
        </w:rPr>
        <w:sectPr w:rsidR="00205342">
          <w:type w:val="continuous"/>
          <w:pgSz w:w="12240" w:h="15840"/>
          <w:pgMar w:top="2980" w:right="740" w:bottom="280" w:left="740" w:header="1209" w:footer="0" w:gutter="0"/>
          <w:cols w:space="720"/>
        </w:sectPr>
      </w:pPr>
    </w:p>
    <w:p w14:paraId="63D78D23" w14:textId="77777777" w:rsidR="00205342" w:rsidRDefault="006E5522">
      <w:pPr>
        <w:pStyle w:val="BodyText"/>
        <w:bidi/>
        <w:spacing w:before="102" w:line="256" w:lineRule="auto"/>
        <w:ind w:left="107" w:right="21"/>
      </w:pPr>
      <w:r>
        <w:rPr>
          <w:rtl/>
        </w:rPr>
        <w:t>M.C1.2: نمبروں اور سیٹوں کا موازنہ کریں، بنائیں، اور ٹکڑے [ڈی کمپوز] کریں</w:t>
      </w:r>
    </w:p>
    <w:p w14:paraId="5F4E567F" w14:textId="77777777" w:rsidR="00205342" w:rsidRDefault="006E5522">
      <w:pPr>
        <w:rPr>
          <w:sz w:val="18"/>
        </w:rPr>
      </w:pPr>
      <w:r>
        <w:br w:type="column"/>
      </w:r>
    </w:p>
    <w:p w14:paraId="5B593DB9" w14:textId="77777777" w:rsidR="00205342" w:rsidRDefault="00205342">
      <w:pPr>
        <w:pStyle w:val="BodyText"/>
        <w:rPr>
          <w:sz w:val="18"/>
        </w:rPr>
      </w:pPr>
    </w:p>
    <w:p w14:paraId="09A1B827" w14:textId="77777777" w:rsidR="00205342" w:rsidRDefault="00000000">
      <w:pPr>
        <w:bidi/>
        <w:spacing w:before="113"/>
        <w:ind w:left="238"/>
        <w:rPr>
          <w:b/>
          <w:sz w:val="15"/>
        </w:rPr>
      </w:pPr>
      <w:r>
        <w:pict w14:anchorId="2CF1DDCC">
          <v:group id="docshapegroup20" o:spid="_x0000_s2072" style="position:absolute;left:0;text-align:left;margin-left:169.05pt;margin-top:-6.75pt;width:10.2pt;height:42.05pt;z-index:-251648000;mso-position-horizontal-relative:page" coordorigin="3381,-135" coordsize="204,841">
            <v:rect id="docshape21" o:spid="_x0000_s2073" style="position:absolute;left:3397;top:37;width:182;height:358" filled="f" fillcolor="#283b8c" stroked="f"/>
            <v:rect id="docshape22" o:spid="_x0000_s2074" style="position:absolute;left:3397;top:37;width:182;height:358" filled="f" strokeweight=".54pt"/>
            <v:line id="_x0000_s2075" style="position:absolute" from="3397,689" to="3397,-119" strokeweight="1.62pt"/>
            <v:shape id="docshape23" o:spid="_x0000_s2076" style="position:absolute;left:3381;top:-136;width:33;height:841" coordorigin="3381,-135" coordsize="33,841" o:spt="100" adj="0,,0" path="m3413,689r-4,-11l3397,673r-11,5l3381,689r5,12l3397,706r12,-5l3413,689xm3413,-119r-4,-12l3397,-135r-11,4l3381,-119r5,11l3397,-103r12,-5l3413,-119xe" filled="f" fillcolor="black" stroked="f">
              <v:stroke joinstyle="round"/>
              <v:formulas/>
              <v:path arrowok="t" o:connecttype="segments"/>
            </v:shape>
            <w10:wrap anchorx="page"/>
          </v:group>
        </w:pict>
      </w:r>
      <w:r w:rsidR="00EC65EC">
        <w:rPr>
          <w:b/>
          <w:w w:val="105"/>
          <w:sz w:val="15"/>
          <w:rtl/>
        </w:rPr>
        <w:t>__%</w:t>
      </w:r>
    </w:p>
    <w:p w14:paraId="1C2270C2" w14:textId="77777777" w:rsidR="00205342" w:rsidRDefault="00205342">
      <w:pPr>
        <w:pStyle w:val="BodyText"/>
        <w:spacing w:before="2"/>
        <w:rPr>
          <w:b/>
          <w:sz w:val="16"/>
        </w:rPr>
      </w:pPr>
    </w:p>
    <w:p w14:paraId="704C8BFB" w14:textId="77777777" w:rsidR="00205342" w:rsidRDefault="006E5522">
      <w:pPr>
        <w:bidi/>
        <w:ind w:left="107"/>
        <w:rPr>
          <w:i/>
          <w:sz w:val="14"/>
        </w:rPr>
      </w:pPr>
      <w:r>
        <w:rPr>
          <w:i/>
          <w:sz w:val="14"/>
          <w:rtl/>
        </w:rPr>
        <w:t>10 مہارتوں میں سے __ پر عبور حاصل کیا</w:t>
      </w:r>
    </w:p>
    <w:p w14:paraId="43A2FD4A" w14:textId="77777777" w:rsidR="00205342" w:rsidRDefault="006E5522">
      <w:pPr>
        <w:pStyle w:val="BodyText"/>
        <w:bidi/>
        <w:spacing w:before="102" w:line="256" w:lineRule="auto"/>
        <w:ind w:left="107" w:right="35"/>
      </w:pPr>
      <w:r>
        <w:rPr>
          <w:rtl/>
        </w:rPr>
        <w:br w:type="column"/>
      </w:r>
      <w:r>
        <w:rPr>
          <w:rtl/>
        </w:rPr>
        <w:t>M.C2.2: رقبہ، دائرہ، اور حجم کے مسائل کو حل کریں</w:t>
      </w:r>
    </w:p>
    <w:p w14:paraId="5EDBE94E" w14:textId="77777777" w:rsidR="00205342" w:rsidRDefault="006E5522">
      <w:pPr>
        <w:rPr>
          <w:sz w:val="18"/>
        </w:rPr>
      </w:pPr>
      <w:r>
        <w:br w:type="column"/>
      </w:r>
    </w:p>
    <w:p w14:paraId="359244FB" w14:textId="77777777" w:rsidR="00205342" w:rsidRDefault="00205342">
      <w:pPr>
        <w:pStyle w:val="BodyText"/>
        <w:rPr>
          <w:sz w:val="18"/>
        </w:rPr>
      </w:pPr>
    </w:p>
    <w:p w14:paraId="476D1D63" w14:textId="77777777" w:rsidR="00205342" w:rsidRDefault="00000000">
      <w:pPr>
        <w:bidi/>
        <w:spacing w:before="113"/>
        <w:ind w:left="420"/>
        <w:rPr>
          <w:b/>
          <w:sz w:val="15"/>
        </w:rPr>
      </w:pPr>
      <w:r>
        <w:pict w14:anchorId="55D6A297">
          <v:group id="docshapegroup24" o:spid="_x0000_s2077" style="position:absolute;left:0;text-align:left;margin-left:446pt;margin-top:-6.75pt;width:19.3pt;height:42.05pt;z-index:-251646976;mso-position-horizontal-relative:page" coordorigin="8920,-135" coordsize="386,841">
            <v:rect id="docshape25" o:spid="_x0000_s2078" style="position:absolute;left:8936;top:37;width:364;height:358" filled="f" fillcolor="#283b8c" stroked="f"/>
            <v:rect id="docshape26" o:spid="_x0000_s2079" style="position:absolute;left:8936;top:37;width:364;height:358" filled="f" strokeweight=".54pt"/>
            <v:line id="_x0000_s2080" style="position:absolute" from="8936,689" to="8936,-119" strokeweight="1.62pt"/>
            <v:shape id="docshape27" o:spid="_x0000_s2081" style="position:absolute;left:8919;top:-136;width:33;height:841" coordorigin="8920,-135" coordsize="33,841" o:spt="100" adj="0,,0" path="m8952,689r-5,-11l8936,673r-11,5l8920,689r5,12l8936,706r11,-5l8952,689xm8952,-119r-5,-12l8936,-135r-11,4l8920,-119r5,11l8936,-103r11,-5l8952,-119xe" filled="f" fillcolor="black" stroked="f">
              <v:stroke joinstyle="round"/>
              <v:formulas/>
              <v:path arrowok="t" o:connecttype="segments"/>
            </v:shape>
            <w10:wrap anchorx="page"/>
          </v:group>
        </w:pict>
      </w:r>
      <w:r w:rsidR="00EC65EC">
        <w:rPr>
          <w:b/>
          <w:w w:val="105"/>
          <w:sz w:val="15"/>
          <w:rtl/>
        </w:rPr>
        <w:t>__%</w:t>
      </w:r>
    </w:p>
    <w:p w14:paraId="400D2E64" w14:textId="77777777" w:rsidR="00205342" w:rsidRDefault="00205342">
      <w:pPr>
        <w:pStyle w:val="BodyText"/>
        <w:spacing w:before="2"/>
        <w:rPr>
          <w:b/>
          <w:sz w:val="16"/>
        </w:rPr>
      </w:pPr>
    </w:p>
    <w:p w14:paraId="54B97A7C" w14:textId="77777777" w:rsidR="00205342" w:rsidRDefault="006E5522">
      <w:pPr>
        <w:bidi/>
        <w:ind w:left="107"/>
        <w:rPr>
          <w:i/>
          <w:sz w:val="14"/>
        </w:rPr>
      </w:pPr>
      <w:r>
        <w:rPr>
          <w:i/>
          <w:sz w:val="14"/>
          <w:rtl/>
        </w:rPr>
        <w:t>10 مہارتوں میں سے __ پر عبور حاصل کیا</w:t>
      </w:r>
    </w:p>
    <w:p w14:paraId="6A9CBDD0" w14:textId="77777777" w:rsidR="00205342" w:rsidRDefault="00205342">
      <w:pPr>
        <w:rPr>
          <w:sz w:val="14"/>
        </w:rPr>
        <w:sectPr w:rsidR="00205342">
          <w:type w:val="continuous"/>
          <w:pgSz w:w="12240" w:h="15840"/>
          <w:pgMar w:top="2980" w:right="740" w:bottom="280" w:left="740" w:header="1209" w:footer="0" w:gutter="0"/>
          <w:cols w:num="4" w:space="720" w:equalWidth="0">
            <w:col w:w="2259" w:space="362"/>
            <w:col w:w="1537" w:space="1381"/>
            <w:col w:w="2144" w:space="477"/>
            <w:col w:w="2600"/>
          </w:cols>
        </w:sectPr>
      </w:pPr>
    </w:p>
    <w:p w14:paraId="1A2ABB71" w14:textId="64823B70" w:rsidR="00205342" w:rsidRDefault="00205342">
      <w:pPr>
        <w:pStyle w:val="BodyText"/>
        <w:rPr>
          <w:i/>
          <w:sz w:val="20"/>
        </w:rPr>
      </w:pPr>
    </w:p>
    <w:p w14:paraId="7465A096" w14:textId="77777777" w:rsidR="00205342" w:rsidRDefault="00205342">
      <w:pPr>
        <w:pStyle w:val="BodyText"/>
        <w:rPr>
          <w:i/>
          <w:sz w:val="20"/>
        </w:rPr>
      </w:pPr>
    </w:p>
    <w:p w14:paraId="79CE7FB8" w14:textId="77777777" w:rsidR="00205342" w:rsidRDefault="00205342">
      <w:pPr>
        <w:pStyle w:val="BodyText"/>
        <w:spacing w:before="6"/>
        <w:rPr>
          <w:i/>
          <w:sz w:val="21"/>
        </w:rPr>
      </w:pPr>
    </w:p>
    <w:p w14:paraId="02069EF9" w14:textId="77777777" w:rsidR="00205342" w:rsidRDefault="006E5522">
      <w:pPr>
        <w:pStyle w:val="BodyText"/>
        <w:bidi/>
        <w:ind w:left="9524"/>
      </w:pPr>
      <w:r>
        <w:rPr>
          <w:rtl/>
        </w:rPr>
        <w:t>صفحہ 1 از 2</w:t>
      </w:r>
    </w:p>
    <w:p w14:paraId="530D63F0" w14:textId="77777777" w:rsidR="00205342" w:rsidRDefault="006E5522">
      <w:pPr>
        <w:bidi/>
        <w:spacing w:before="32"/>
        <w:ind w:left="107"/>
        <w:rPr>
          <w:sz w:val="20"/>
        </w:rPr>
      </w:pPr>
      <w:r>
        <w:rPr>
          <w:sz w:val="20"/>
          <w:rtl/>
        </w:rPr>
        <w:t>وسائل سمیت مزید معلومات کے لئے، براہ کرم https://dynamiclearningmaps.org/states ملاحظہ کریں۔</w:t>
      </w:r>
    </w:p>
    <w:p w14:paraId="43BFD1D8" w14:textId="77777777" w:rsidR="00205342" w:rsidRDefault="00000000">
      <w:pPr>
        <w:bidi/>
        <w:spacing w:before="45"/>
        <w:ind w:left="107" w:firstLine="43"/>
        <w:rPr>
          <w:sz w:val="12"/>
        </w:rPr>
      </w:pPr>
      <w:r>
        <w:pict w14:anchorId="20FCDAAC">
          <v:shape id="docshape28" o:spid="_x0000_s2082" type="#_x0000_t202" style="position:absolute;left:0;text-align:left;margin-left:42.4pt;margin-top:3.2pt;width:2.2pt;height:10.4pt;z-index:-251645952;mso-position-horizontal-relative:page" filled="f" stroked="f">
            <v:textbox inset="0,0,0,0">
              <w:txbxContent>
                <w:p w14:paraId="608CC251" w14:textId="77777777" w:rsidR="00205342" w:rsidRDefault="006E5522">
                  <w:pPr>
                    <w:spacing w:line="119" w:lineRule="exact"/>
                    <w:rPr>
                      <w:i/>
                      <w:sz w:val="12"/>
                    </w:rPr>
                  </w:pPr>
                  <w:r>
                    <w:rPr>
                      <w:i/>
                      <w:spacing w:val="-103"/>
                      <w:w w:val="438"/>
                      <w:sz w:val="12"/>
                    </w:rPr>
                    <w:t xml:space="preserve"> </w:t>
                  </w:r>
                </w:p>
              </w:txbxContent>
            </v:textbox>
            <w10:wrap anchorx="page"/>
          </v:shape>
        </w:pict>
      </w:r>
      <w:r w:rsidR="00B53D46">
        <w:rPr>
          <w:sz w:val="12"/>
          <w:rtl/>
        </w:rPr>
        <w:t>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30E22C47" w14:textId="77777777" w:rsidR="00205342" w:rsidRDefault="00205342">
      <w:pPr>
        <w:rPr>
          <w:sz w:val="12"/>
        </w:rPr>
        <w:sectPr w:rsidR="00205342">
          <w:type w:val="continuous"/>
          <w:pgSz w:w="12240" w:h="15840"/>
          <w:pgMar w:top="2980" w:right="740" w:bottom="280" w:left="740" w:header="1209" w:footer="0" w:gutter="0"/>
          <w:cols w:space="720"/>
        </w:sectPr>
      </w:pPr>
    </w:p>
    <w:p w14:paraId="6FC96D57" w14:textId="494BBFC4" w:rsidR="00205342" w:rsidRDefault="008856ED">
      <w:pPr>
        <w:pStyle w:val="BodyText"/>
        <w:rPr>
          <w:sz w:val="3"/>
        </w:rPr>
      </w:pPr>
      <w:r>
        <w:rPr>
          <w:noProof/>
        </w:rPr>
        <w:lastRenderedPageBreak/>
        <w:drawing>
          <wp:anchor distT="0" distB="0" distL="0" distR="0" simplePos="0" relativeHeight="251656704" behindDoc="0" locked="0" layoutInCell="1" allowOverlap="1" wp14:anchorId="1DF38427" wp14:editId="00EC9EDF">
            <wp:simplePos x="0" y="0"/>
            <wp:positionH relativeFrom="page">
              <wp:posOffset>419100</wp:posOffset>
            </wp:positionH>
            <wp:positionV relativeFrom="page">
              <wp:posOffset>516890</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1D74A2BC" w14:textId="77777777" w:rsidR="00205342" w:rsidRDefault="00000000">
      <w:pPr>
        <w:pStyle w:val="BodyText"/>
        <w:spacing w:line="29" w:lineRule="exact"/>
        <w:ind w:left="107"/>
        <w:rPr>
          <w:sz w:val="2"/>
        </w:rPr>
      </w:pPr>
      <w:r>
        <w:rPr>
          <w:sz w:val="2"/>
        </w:rPr>
      </w:r>
      <w:r>
        <w:rPr>
          <w:sz w:val="2"/>
        </w:rPr>
        <w:pict w14:anchorId="6852C5C3">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1E93D127" w14:textId="77777777" w:rsidR="00205342" w:rsidRDefault="006E5522">
      <w:pPr>
        <w:pStyle w:val="Heading2"/>
        <w:bidi/>
        <w:spacing w:before="55"/>
        <w:ind w:left="3590" w:right="3590"/>
      </w:pPr>
      <w:r>
        <w:rPr>
          <w:rtl/>
        </w:rPr>
        <w:t>کارکردگی کی پروفائل، جاری ہے</w:t>
      </w:r>
    </w:p>
    <w:p w14:paraId="27CB8A41" w14:textId="77777777" w:rsidR="00205342" w:rsidRDefault="00205342">
      <w:pPr>
        <w:pStyle w:val="BodyText"/>
        <w:rPr>
          <w:b/>
          <w:sz w:val="20"/>
        </w:rPr>
      </w:pPr>
    </w:p>
    <w:p w14:paraId="4683A539" w14:textId="77777777" w:rsidR="00205342" w:rsidRDefault="00205342">
      <w:pPr>
        <w:pStyle w:val="BodyText"/>
        <w:rPr>
          <w:b/>
          <w:sz w:val="20"/>
        </w:rPr>
      </w:pPr>
    </w:p>
    <w:p w14:paraId="43664BBB" w14:textId="77777777" w:rsidR="00205342" w:rsidRDefault="00205342">
      <w:pPr>
        <w:rPr>
          <w:sz w:val="20"/>
        </w:rPr>
        <w:sectPr w:rsidR="00205342">
          <w:pgSz w:w="12240" w:h="15840"/>
          <w:pgMar w:top="2980" w:right="740" w:bottom="280" w:left="740" w:header="1209" w:footer="0" w:gutter="0"/>
          <w:cols w:space="720"/>
        </w:sectPr>
      </w:pPr>
    </w:p>
    <w:p w14:paraId="46741E79" w14:textId="77777777" w:rsidR="00205342" w:rsidRDefault="00205342">
      <w:pPr>
        <w:pStyle w:val="BodyText"/>
        <w:rPr>
          <w:b/>
          <w:sz w:val="36"/>
        </w:rPr>
      </w:pPr>
    </w:p>
    <w:p w14:paraId="6FC1E41E" w14:textId="77777777" w:rsidR="00205342" w:rsidRDefault="006E5522">
      <w:pPr>
        <w:pStyle w:val="BodyText"/>
        <w:bidi/>
        <w:spacing w:line="256" w:lineRule="auto"/>
        <w:ind w:left="107" w:right="34"/>
      </w:pPr>
      <w:r>
        <w:rPr>
          <w:rtl/>
        </w:rPr>
        <w:t>M.C3.2: ڈیٹا ڈسپلے کی نمائندگی اور تشریح کریں</w:t>
      </w:r>
    </w:p>
    <w:p w14:paraId="7C593CC5" w14:textId="77777777" w:rsidR="00205342" w:rsidRDefault="006E5522">
      <w:pPr>
        <w:rPr>
          <w:sz w:val="18"/>
        </w:rPr>
      </w:pPr>
      <w:r>
        <w:br w:type="column"/>
      </w:r>
    </w:p>
    <w:p w14:paraId="067D44BC" w14:textId="77777777" w:rsidR="00205342" w:rsidRDefault="00205342">
      <w:pPr>
        <w:pStyle w:val="BodyText"/>
        <w:rPr>
          <w:sz w:val="18"/>
        </w:rPr>
      </w:pPr>
    </w:p>
    <w:p w14:paraId="0EC29AD2" w14:textId="77777777" w:rsidR="00205342" w:rsidRDefault="00000000">
      <w:pPr>
        <w:bidi/>
        <w:spacing w:before="154"/>
        <w:ind w:left="107"/>
        <w:rPr>
          <w:b/>
          <w:sz w:val="15"/>
        </w:rPr>
      </w:pPr>
      <w:r>
        <w:pict w14:anchorId="4A79A806">
          <v:group id="docshapegroup31" o:spid="_x0000_s2085" style="position:absolute;left:0;text-align:left;margin-left:169.05pt;margin-top:-4.7pt;width:1.65pt;height:42.05pt;z-index:251660288;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4733F7">
        <w:rPr>
          <w:b/>
          <w:w w:val="105"/>
          <w:sz w:val="15"/>
          <w:rtl/>
        </w:rPr>
        <w:t>__%</w:t>
      </w:r>
    </w:p>
    <w:p w14:paraId="5ABA1872" w14:textId="77777777" w:rsidR="00205342" w:rsidRDefault="00205342">
      <w:pPr>
        <w:pStyle w:val="BodyText"/>
        <w:spacing w:before="2"/>
        <w:rPr>
          <w:b/>
          <w:sz w:val="16"/>
        </w:rPr>
      </w:pPr>
    </w:p>
    <w:p w14:paraId="3048A30F" w14:textId="77777777" w:rsidR="00205342" w:rsidRDefault="006E5522">
      <w:pPr>
        <w:bidi/>
        <w:ind w:left="159"/>
        <w:rPr>
          <w:i/>
          <w:sz w:val="14"/>
        </w:rPr>
      </w:pPr>
      <w:r>
        <w:rPr>
          <w:i/>
          <w:sz w:val="14"/>
          <w:rtl/>
        </w:rPr>
        <w:t>5 مہارتوں میں سے __ پر عبور حاصل کیا</w:t>
      </w:r>
    </w:p>
    <w:p w14:paraId="6DA44186" w14:textId="77777777" w:rsidR="00205342" w:rsidRDefault="006E5522">
      <w:pPr>
        <w:spacing w:before="2"/>
        <w:rPr>
          <w:i/>
          <w:sz w:val="24"/>
        </w:rPr>
      </w:pPr>
      <w:r>
        <w:br w:type="column"/>
      </w:r>
    </w:p>
    <w:p w14:paraId="5172B208" w14:textId="77777777" w:rsidR="00205342" w:rsidRDefault="006E5522">
      <w:pPr>
        <w:pStyle w:val="BodyText"/>
        <w:bidi/>
        <w:spacing w:before="18" w:line="256" w:lineRule="auto"/>
        <w:ind w:left="107" w:right="35"/>
      </w:pPr>
      <w:r w:rsidRPr="00D06230">
        <w:rPr>
          <w:spacing w:val="-1"/>
          <w:rtl/>
        </w:rPr>
        <w:t>M.C4.1: مسائل کو حل کرنے کے لئے آپریشنز اور ماڈلز کا استعمال کریں</w:t>
      </w:r>
    </w:p>
    <w:p w14:paraId="3824BC97" w14:textId="77777777" w:rsidR="00205342" w:rsidRDefault="006E5522">
      <w:pPr>
        <w:rPr>
          <w:sz w:val="18"/>
        </w:rPr>
      </w:pPr>
      <w:r>
        <w:br w:type="column"/>
      </w:r>
    </w:p>
    <w:p w14:paraId="7463C4F8" w14:textId="77777777" w:rsidR="00205342" w:rsidRDefault="00205342">
      <w:pPr>
        <w:pStyle w:val="BodyText"/>
        <w:rPr>
          <w:sz w:val="18"/>
        </w:rPr>
      </w:pPr>
    </w:p>
    <w:p w14:paraId="32884F50" w14:textId="77777777" w:rsidR="00205342" w:rsidRDefault="00000000">
      <w:pPr>
        <w:bidi/>
        <w:spacing w:before="154"/>
        <w:ind w:left="107"/>
        <w:rPr>
          <w:b/>
          <w:sz w:val="15"/>
        </w:rPr>
      </w:pPr>
      <w:r>
        <w:pict w14:anchorId="382FD462">
          <v:group id="docshapegroup35" o:spid="_x0000_s2090" style="position:absolute;left:0;text-align:left;margin-left:446pt;margin-top:-4.7pt;width:1.65pt;height:42.05pt;z-index:251661312;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4733F7">
        <w:rPr>
          <w:b/>
          <w:w w:val="105"/>
          <w:sz w:val="15"/>
          <w:rtl/>
        </w:rPr>
        <w:t>__%</w:t>
      </w:r>
    </w:p>
    <w:p w14:paraId="32577539" w14:textId="77777777" w:rsidR="00205342" w:rsidRDefault="00205342">
      <w:pPr>
        <w:pStyle w:val="BodyText"/>
        <w:spacing w:before="2"/>
        <w:rPr>
          <w:b/>
          <w:sz w:val="16"/>
        </w:rPr>
      </w:pPr>
    </w:p>
    <w:p w14:paraId="6038D848" w14:textId="77777777" w:rsidR="00205342" w:rsidRDefault="006E5522">
      <w:pPr>
        <w:bidi/>
        <w:ind w:left="159"/>
        <w:rPr>
          <w:i/>
          <w:sz w:val="14"/>
        </w:rPr>
      </w:pPr>
      <w:r>
        <w:rPr>
          <w:i/>
          <w:sz w:val="14"/>
          <w:rtl/>
        </w:rPr>
        <w:t>10 مہارتوں میں سے __ پر عبور حاصل کیا</w:t>
      </w:r>
    </w:p>
    <w:p w14:paraId="7FCE346B" w14:textId="77777777" w:rsidR="00205342" w:rsidRDefault="00205342">
      <w:pPr>
        <w:rPr>
          <w:sz w:val="14"/>
        </w:rPr>
        <w:sectPr w:rsidR="00205342">
          <w:type w:val="continuous"/>
          <w:pgSz w:w="12240" w:h="15840"/>
          <w:pgMar w:top="2980" w:right="740" w:bottom="280" w:left="740" w:header="1209" w:footer="0" w:gutter="0"/>
          <w:cols w:num="4" w:space="720" w:equalWidth="0">
            <w:col w:w="2417" w:space="153"/>
            <w:col w:w="1592" w:space="1377"/>
            <w:col w:w="2403" w:space="167"/>
            <w:col w:w="2651"/>
          </w:cols>
        </w:sectPr>
      </w:pPr>
    </w:p>
    <w:p w14:paraId="24BDED26" w14:textId="57D2B3E2" w:rsidR="00205342" w:rsidRDefault="00205342">
      <w:pPr>
        <w:pStyle w:val="BodyText"/>
        <w:spacing w:before="7"/>
        <w:rPr>
          <w:i/>
          <w:sz w:val="11"/>
        </w:rPr>
      </w:pPr>
    </w:p>
    <w:p w14:paraId="253FA372" w14:textId="77777777" w:rsidR="00205342" w:rsidRDefault="00000000">
      <w:pPr>
        <w:pStyle w:val="BodyText"/>
        <w:bidi/>
        <w:spacing w:before="102"/>
        <w:ind w:left="227"/>
      </w:pPr>
      <w:r>
        <w:pict w14:anchorId="7BAEBD27">
          <v:shape id="docshape39" o:spid="_x0000_s2095" style="position:absolute;left:0;text-align:left;margin-left:42.4pt;margin-top:19.7pt;width:522.45pt;height:.1pt;z-index:-251643904;mso-wrap-distance-left:0;mso-wrap-distance-right:0;mso-position-horizontal-relative:page" coordorigin="848,394" coordsize="10449,0" o:spt="100" adj="0,,0" path="m848,394r10449,m848,394r10449,e" filled="f" strokeweight=".4pt">
            <v:stroke joinstyle="round"/>
            <v:formulas/>
            <v:path arrowok="t" o:connecttype="segments"/>
            <w10:wrap type="topAndBottom" anchorx="page"/>
          </v:shape>
        </w:pict>
      </w:r>
      <w:r w:rsidR="00B53D46">
        <w:rPr>
          <w:rtl/>
        </w:rPr>
        <w:t>+اس مخصوص میدان میں کسی بھی عنصر کی جانچ نہیں کی گئی</w:t>
      </w:r>
    </w:p>
    <w:p w14:paraId="156E21AF" w14:textId="77777777" w:rsidR="00205342" w:rsidRDefault="006E5522" w:rsidP="008856ED">
      <w:pPr>
        <w:pStyle w:val="BodyText"/>
        <w:bidi/>
        <w:spacing w:before="133" w:line="256" w:lineRule="auto"/>
        <w:ind w:left="107" w:right="-142"/>
      </w:pPr>
      <w:r>
        <w:rPr>
          <w:rtl/>
        </w:rPr>
        <w:t>مخصوص میدانوں پر مشتمل ہر ایک بنیادی عنصر پر [طالب علم کا نام] کی کارکردگی کے بارے میں مزید معلومات لرننگ پروفائل میں موجود ہیں۔</w:t>
      </w:r>
    </w:p>
    <w:p w14:paraId="3D0F052D" w14:textId="77777777" w:rsidR="00205342" w:rsidRDefault="00205342">
      <w:pPr>
        <w:pStyle w:val="BodyText"/>
        <w:rPr>
          <w:sz w:val="26"/>
        </w:rPr>
      </w:pPr>
    </w:p>
    <w:p w14:paraId="04465795" w14:textId="77777777" w:rsidR="00205342" w:rsidRDefault="00205342">
      <w:pPr>
        <w:pStyle w:val="BodyText"/>
        <w:rPr>
          <w:sz w:val="26"/>
        </w:rPr>
      </w:pPr>
    </w:p>
    <w:p w14:paraId="199AA681" w14:textId="77777777" w:rsidR="00205342" w:rsidRDefault="00205342">
      <w:pPr>
        <w:pStyle w:val="BodyText"/>
        <w:rPr>
          <w:sz w:val="26"/>
        </w:rPr>
      </w:pPr>
    </w:p>
    <w:p w14:paraId="5CF25F41" w14:textId="77777777" w:rsidR="00205342" w:rsidRDefault="00205342">
      <w:pPr>
        <w:pStyle w:val="BodyText"/>
        <w:rPr>
          <w:sz w:val="26"/>
        </w:rPr>
      </w:pPr>
    </w:p>
    <w:p w14:paraId="593D29E3" w14:textId="77777777" w:rsidR="00205342" w:rsidRDefault="00205342">
      <w:pPr>
        <w:pStyle w:val="BodyText"/>
        <w:rPr>
          <w:sz w:val="26"/>
        </w:rPr>
      </w:pPr>
    </w:p>
    <w:p w14:paraId="1A7CCB2D" w14:textId="77777777" w:rsidR="00205342" w:rsidRDefault="00205342">
      <w:pPr>
        <w:pStyle w:val="BodyText"/>
        <w:rPr>
          <w:sz w:val="26"/>
        </w:rPr>
      </w:pPr>
    </w:p>
    <w:p w14:paraId="408B2B6E" w14:textId="77777777" w:rsidR="00205342" w:rsidRDefault="00205342">
      <w:pPr>
        <w:pStyle w:val="BodyText"/>
        <w:rPr>
          <w:sz w:val="26"/>
        </w:rPr>
      </w:pPr>
    </w:p>
    <w:p w14:paraId="360DE9A3" w14:textId="77777777" w:rsidR="00205342" w:rsidRDefault="00205342">
      <w:pPr>
        <w:pStyle w:val="BodyText"/>
        <w:rPr>
          <w:sz w:val="26"/>
        </w:rPr>
      </w:pPr>
    </w:p>
    <w:p w14:paraId="4EC8E16A" w14:textId="77777777" w:rsidR="00205342" w:rsidRDefault="00205342">
      <w:pPr>
        <w:pStyle w:val="BodyText"/>
        <w:rPr>
          <w:sz w:val="26"/>
        </w:rPr>
      </w:pPr>
    </w:p>
    <w:p w14:paraId="0B7C7920" w14:textId="77777777" w:rsidR="00205342" w:rsidRDefault="00205342">
      <w:pPr>
        <w:pStyle w:val="BodyText"/>
        <w:rPr>
          <w:sz w:val="26"/>
        </w:rPr>
      </w:pPr>
    </w:p>
    <w:p w14:paraId="413F7D64" w14:textId="77777777" w:rsidR="00205342" w:rsidRDefault="00205342">
      <w:pPr>
        <w:pStyle w:val="BodyText"/>
        <w:rPr>
          <w:sz w:val="26"/>
        </w:rPr>
      </w:pPr>
    </w:p>
    <w:p w14:paraId="3BBA4B15" w14:textId="77777777" w:rsidR="00205342" w:rsidRDefault="00205342">
      <w:pPr>
        <w:pStyle w:val="BodyText"/>
        <w:rPr>
          <w:sz w:val="26"/>
        </w:rPr>
      </w:pPr>
    </w:p>
    <w:p w14:paraId="74DF31BA" w14:textId="77777777" w:rsidR="00205342" w:rsidRDefault="00205342">
      <w:pPr>
        <w:pStyle w:val="BodyText"/>
        <w:rPr>
          <w:sz w:val="26"/>
        </w:rPr>
      </w:pPr>
    </w:p>
    <w:p w14:paraId="3183A941" w14:textId="77777777" w:rsidR="00205342" w:rsidRDefault="00205342">
      <w:pPr>
        <w:pStyle w:val="BodyText"/>
        <w:rPr>
          <w:sz w:val="26"/>
        </w:rPr>
      </w:pPr>
    </w:p>
    <w:p w14:paraId="2300DFAF" w14:textId="77777777" w:rsidR="00205342" w:rsidRDefault="00205342">
      <w:pPr>
        <w:pStyle w:val="BodyText"/>
        <w:rPr>
          <w:sz w:val="26"/>
        </w:rPr>
      </w:pPr>
    </w:p>
    <w:p w14:paraId="7391F179" w14:textId="77777777" w:rsidR="00205342" w:rsidRDefault="00205342">
      <w:pPr>
        <w:pStyle w:val="BodyText"/>
        <w:rPr>
          <w:sz w:val="26"/>
        </w:rPr>
      </w:pPr>
    </w:p>
    <w:p w14:paraId="40E991F0" w14:textId="77777777" w:rsidR="00205342" w:rsidRDefault="00205342">
      <w:pPr>
        <w:pStyle w:val="BodyText"/>
        <w:rPr>
          <w:sz w:val="26"/>
        </w:rPr>
      </w:pPr>
    </w:p>
    <w:p w14:paraId="5B907C14" w14:textId="77777777" w:rsidR="00205342" w:rsidRDefault="00205342">
      <w:pPr>
        <w:pStyle w:val="BodyText"/>
        <w:rPr>
          <w:sz w:val="26"/>
        </w:rPr>
      </w:pPr>
    </w:p>
    <w:p w14:paraId="50F4E794" w14:textId="77777777" w:rsidR="00205342" w:rsidRDefault="00205342">
      <w:pPr>
        <w:pStyle w:val="BodyText"/>
        <w:rPr>
          <w:sz w:val="26"/>
        </w:rPr>
      </w:pPr>
    </w:p>
    <w:p w14:paraId="5E64EA36" w14:textId="77777777" w:rsidR="00205342" w:rsidRDefault="00205342">
      <w:pPr>
        <w:pStyle w:val="BodyText"/>
        <w:rPr>
          <w:sz w:val="26"/>
        </w:rPr>
      </w:pPr>
    </w:p>
    <w:p w14:paraId="607A0477" w14:textId="77777777" w:rsidR="00205342" w:rsidRDefault="00205342">
      <w:pPr>
        <w:pStyle w:val="BodyText"/>
        <w:rPr>
          <w:sz w:val="26"/>
        </w:rPr>
      </w:pPr>
    </w:p>
    <w:p w14:paraId="440A23D2" w14:textId="77777777" w:rsidR="00205342" w:rsidRDefault="00205342">
      <w:pPr>
        <w:pStyle w:val="BodyText"/>
        <w:rPr>
          <w:sz w:val="26"/>
        </w:rPr>
      </w:pPr>
    </w:p>
    <w:p w14:paraId="540CF9EB" w14:textId="77777777" w:rsidR="00205342" w:rsidRDefault="00205342">
      <w:pPr>
        <w:pStyle w:val="BodyText"/>
        <w:rPr>
          <w:sz w:val="26"/>
        </w:rPr>
      </w:pPr>
    </w:p>
    <w:p w14:paraId="10DC82EB" w14:textId="77777777" w:rsidR="00205342" w:rsidRDefault="00205342">
      <w:pPr>
        <w:pStyle w:val="BodyText"/>
        <w:rPr>
          <w:sz w:val="26"/>
        </w:rPr>
      </w:pPr>
    </w:p>
    <w:p w14:paraId="76971CFA" w14:textId="77777777" w:rsidR="00205342" w:rsidRDefault="00205342">
      <w:pPr>
        <w:pStyle w:val="BodyText"/>
        <w:rPr>
          <w:sz w:val="26"/>
        </w:rPr>
      </w:pPr>
    </w:p>
    <w:p w14:paraId="1E3F9816" w14:textId="77777777" w:rsidR="00205342" w:rsidRDefault="00205342">
      <w:pPr>
        <w:pStyle w:val="BodyText"/>
        <w:rPr>
          <w:sz w:val="26"/>
        </w:rPr>
      </w:pPr>
    </w:p>
    <w:p w14:paraId="08BA41D0" w14:textId="77777777" w:rsidR="00205342" w:rsidRDefault="00205342">
      <w:pPr>
        <w:pStyle w:val="BodyText"/>
        <w:spacing w:before="7"/>
        <w:rPr>
          <w:sz w:val="32"/>
        </w:rPr>
      </w:pPr>
    </w:p>
    <w:p w14:paraId="6C7B766B" w14:textId="77777777" w:rsidR="00205342" w:rsidRDefault="006E5522">
      <w:pPr>
        <w:tabs>
          <w:tab w:val="left" w:pos="9524"/>
        </w:tabs>
        <w:bidi/>
        <w:ind w:left="107"/>
      </w:pPr>
      <w:r>
        <w:rPr>
          <w:sz w:val="20"/>
          <w:rtl/>
        </w:rPr>
        <w:t>وسائل سمیت مزید معلومات کے لئے، براہ کرم https://dynamiclearningmaps.org/states ملاحظہ کریں۔</w:t>
      </w:r>
      <w:r>
        <w:rPr>
          <w:sz w:val="20"/>
          <w:rtl/>
        </w:rPr>
        <w:tab/>
      </w:r>
      <w:r>
        <w:rPr>
          <w:rtl/>
        </w:rPr>
        <w:t>صفحہ 2 از 2</w:t>
      </w:r>
    </w:p>
    <w:p w14:paraId="577AC701" w14:textId="77777777" w:rsidR="00205342" w:rsidRDefault="00205342">
      <w:pPr>
        <w:sectPr w:rsidR="00205342">
          <w:type w:val="continuous"/>
          <w:pgSz w:w="12240" w:h="15840"/>
          <w:pgMar w:top="2980" w:right="740" w:bottom="280" w:left="740" w:header="1209" w:footer="0" w:gutter="0"/>
          <w:cols w:space="720"/>
        </w:sectPr>
      </w:pPr>
    </w:p>
    <w:p w14:paraId="5373EA14" w14:textId="6FA6CA14" w:rsidR="00205342" w:rsidRDefault="006E5522">
      <w:pPr>
        <w:bidi/>
        <w:spacing w:before="58" w:line="261" w:lineRule="auto"/>
        <w:ind w:left="112" w:right="51"/>
        <w:rPr>
          <w:sz w:val="23"/>
        </w:rPr>
      </w:pPr>
      <w:r>
        <w:rPr>
          <w:sz w:val="23"/>
          <w:rtl/>
        </w:rPr>
        <w:lastRenderedPageBreak/>
        <w:t>[طالب علم کا نام] کی 6</w:t>
      </w:r>
      <w:r>
        <w:rPr>
          <w:sz w:val="23"/>
          <w:vertAlign w:val="superscript"/>
          <w:rtl/>
        </w:rPr>
        <w:t>ویں</w:t>
      </w:r>
      <w:r>
        <w:rPr>
          <w:sz w:val="23"/>
          <w:rtl/>
        </w:rPr>
        <w:t xml:space="preserve"> جماعت کی ریاضی کے بنیادی عناصر میں کارکردگی کا خلاصہ ذیل میں دیا گیا ہے۔ یہ معلومات ان تمام DLM ٹیسٹوں پر مبنی ہیں جو [طالب علم کا نام] نے بہار </w:t>
      </w:r>
      <w:r w:rsidR="00CB0484">
        <w:rPr>
          <w:sz w:val="23"/>
          <w:rtl/>
        </w:rPr>
        <w:t>2023</w:t>
      </w:r>
      <w:r>
        <w:rPr>
          <w:sz w:val="23"/>
          <w:rtl/>
        </w:rPr>
        <w:t xml:space="preserve"> کے دوران لئے تھے۔ [طالب علم کا نام] کا جائزہ 6</w:t>
      </w:r>
      <w:r>
        <w:rPr>
          <w:sz w:val="23"/>
          <w:vertAlign w:val="superscript"/>
          <w:rtl/>
        </w:rPr>
        <w:t>ویں</w:t>
      </w:r>
      <w:r>
        <w:rPr>
          <w:sz w:val="23"/>
          <w:rtl/>
        </w:rPr>
        <w:t xml:space="preserve"> جماعت میں متوقع 7 بنیادی عناصرمیں سے __ اور 4 مخصوص میدانوں میں سے __ پر لیا گیا۔</w:t>
      </w:r>
    </w:p>
    <w:p w14:paraId="20E7D87C" w14:textId="2AB09DDB" w:rsidR="00205342" w:rsidRDefault="006E5522">
      <w:pPr>
        <w:bidi/>
        <w:spacing w:before="56" w:line="261" w:lineRule="auto"/>
        <w:ind w:left="112" w:right="51"/>
        <w:rPr>
          <w:sz w:val="23"/>
        </w:rPr>
      </w:pPr>
      <w:r>
        <w:rPr>
          <w:sz w:val="23"/>
          <w:rtl/>
        </w:rPr>
        <w:t>تشخیص کے دوران کسی سطح پر مہارت کا مظاہرہ کرنے کا مطلب ہے کہ بنیادی عنصر میں تمام سابقہ سطحوں پر مہارت حاصل ہے۔ یہ جدول ظاہر کرتا ہے کہ آپ کے بچے نے تشخیص میں کن مہارتوں کا مظاہرہ کیا ہے اور ان مہارتوں کا موازنہ گریڈ لیول کی توقعات سے کیسے ہوتا ہے۔</w:t>
      </w:r>
    </w:p>
    <w:p w14:paraId="7968D101" w14:textId="77777777" w:rsidR="00205342" w:rsidRDefault="00205342">
      <w:pPr>
        <w:pStyle w:val="BodyText"/>
        <w:spacing w:before="7"/>
        <w:rPr>
          <w:sz w:val="12"/>
        </w:rPr>
      </w:pPr>
    </w:p>
    <w:tbl>
      <w:tblPr>
        <w:tblStyle w:val="TableGrid"/>
        <w:bidiVisual/>
        <w:tblW w:w="0" w:type="auto"/>
        <w:tblLook w:val="04A0" w:firstRow="1" w:lastRow="0" w:firstColumn="1" w:lastColumn="0" w:noHBand="0" w:noVBand="1"/>
      </w:tblPr>
      <w:tblGrid>
        <w:gridCol w:w="1127"/>
        <w:gridCol w:w="1604"/>
        <w:gridCol w:w="1837"/>
        <w:gridCol w:w="2400"/>
        <w:gridCol w:w="2117"/>
        <w:gridCol w:w="2119"/>
        <w:gridCol w:w="2386"/>
      </w:tblGrid>
      <w:tr w:rsidR="00C66988" w14:paraId="05B3A42F" w14:textId="77777777" w:rsidTr="008856ED">
        <w:tc>
          <w:tcPr>
            <w:tcW w:w="13590" w:type="dxa"/>
            <w:gridSpan w:val="7"/>
            <w:tcBorders>
              <w:top w:val="single" w:sz="12" w:space="0" w:color="auto"/>
            </w:tcBorders>
          </w:tcPr>
          <w:p w14:paraId="452709E6" w14:textId="77777777" w:rsidR="007C10DC" w:rsidRDefault="006E5522" w:rsidP="00EB5E0B">
            <w:pPr>
              <w:pStyle w:val="BodyText"/>
              <w:bidi/>
              <w:spacing w:before="9"/>
              <w:jc w:val="center"/>
              <w:rPr>
                <w:sz w:val="20"/>
              </w:rPr>
            </w:pPr>
            <w:bookmarkStart w:id="0" w:name="_Hlk104462868"/>
            <w:r>
              <w:rPr>
                <w:b/>
                <w:sz w:val="17"/>
                <w:rtl/>
              </w:rPr>
              <w:t>مہارت کے درجے کا اندازہ</w:t>
            </w:r>
          </w:p>
        </w:tc>
      </w:tr>
      <w:tr w:rsidR="00C66988" w14:paraId="5A3A2298" w14:textId="77777777" w:rsidTr="008856ED">
        <w:tc>
          <w:tcPr>
            <w:tcW w:w="1127" w:type="dxa"/>
            <w:tcBorders>
              <w:bottom w:val="single" w:sz="12" w:space="0" w:color="auto"/>
              <w:right w:val="nil"/>
            </w:tcBorders>
            <w:vAlign w:val="bottom"/>
          </w:tcPr>
          <w:p w14:paraId="57AE5A91" w14:textId="77777777" w:rsidR="007C10DC" w:rsidRDefault="007C10DC" w:rsidP="00EB5E0B">
            <w:pPr>
              <w:pStyle w:val="TableParagraph"/>
              <w:jc w:val="center"/>
            </w:pPr>
          </w:p>
          <w:p w14:paraId="56D54F0E" w14:textId="77777777" w:rsidR="007C10DC" w:rsidRDefault="007C10DC" w:rsidP="00EB5E0B">
            <w:pPr>
              <w:pStyle w:val="TableParagraph"/>
              <w:spacing w:before="2"/>
              <w:jc w:val="center"/>
              <w:rPr>
                <w:sz w:val="23"/>
              </w:rPr>
            </w:pPr>
          </w:p>
          <w:p w14:paraId="5046B8E2" w14:textId="77777777" w:rsidR="007C10DC" w:rsidRDefault="006E5522" w:rsidP="00EB5E0B">
            <w:pPr>
              <w:pStyle w:val="BodyText"/>
              <w:bidi/>
              <w:spacing w:before="9"/>
              <w:jc w:val="center"/>
              <w:rPr>
                <w:sz w:val="20"/>
              </w:rPr>
            </w:pPr>
            <w:r>
              <w:rPr>
                <w:b/>
                <w:w w:val="105"/>
                <w:sz w:val="17"/>
                <w:rtl/>
              </w:rPr>
              <w:t>مخصوص میدان</w:t>
            </w:r>
          </w:p>
        </w:tc>
        <w:tc>
          <w:tcPr>
            <w:tcW w:w="1604" w:type="dxa"/>
            <w:tcBorders>
              <w:left w:val="nil"/>
              <w:bottom w:val="single" w:sz="12" w:space="0" w:color="auto"/>
              <w:right w:val="nil"/>
            </w:tcBorders>
            <w:vAlign w:val="bottom"/>
          </w:tcPr>
          <w:p w14:paraId="442F860D" w14:textId="77777777" w:rsidR="007C10DC" w:rsidRDefault="006E5522" w:rsidP="00EB5E0B">
            <w:pPr>
              <w:pStyle w:val="BodyText"/>
              <w:bidi/>
              <w:spacing w:before="9"/>
              <w:jc w:val="center"/>
              <w:rPr>
                <w:sz w:val="20"/>
              </w:rPr>
            </w:pPr>
            <w:r>
              <w:rPr>
                <w:b/>
                <w:sz w:val="17"/>
                <w:rtl/>
              </w:rPr>
              <w:t>بنیادی عنصر</w:t>
            </w:r>
          </w:p>
        </w:tc>
        <w:tc>
          <w:tcPr>
            <w:tcW w:w="1837" w:type="dxa"/>
            <w:tcBorders>
              <w:left w:val="nil"/>
              <w:bottom w:val="single" w:sz="12" w:space="0" w:color="auto"/>
              <w:right w:val="nil"/>
            </w:tcBorders>
            <w:vAlign w:val="bottom"/>
          </w:tcPr>
          <w:p w14:paraId="6E36734B" w14:textId="77777777" w:rsidR="007C10DC" w:rsidRDefault="006E5522" w:rsidP="00EB5E0B">
            <w:pPr>
              <w:pStyle w:val="BodyText"/>
              <w:bidi/>
              <w:spacing w:before="9"/>
              <w:jc w:val="center"/>
              <w:rPr>
                <w:sz w:val="20"/>
              </w:rPr>
            </w:pPr>
            <w:r>
              <w:rPr>
                <w:w w:val="105"/>
                <w:sz w:val="17"/>
                <w:rtl/>
              </w:rPr>
              <w:t>1</w:t>
            </w:r>
          </w:p>
        </w:tc>
        <w:tc>
          <w:tcPr>
            <w:tcW w:w="2400" w:type="dxa"/>
            <w:tcBorders>
              <w:left w:val="nil"/>
              <w:bottom w:val="single" w:sz="12" w:space="0" w:color="auto"/>
              <w:right w:val="nil"/>
            </w:tcBorders>
            <w:vAlign w:val="bottom"/>
          </w:tcPr>
          <w:p w14:paraId="39F1E488" w14:textId="77777777" w:rsidR="007C10DC" w:rsidRDefault="006E5522" w:rsidP="00EB5E0B">
            <w:pPr>
              <w:pStyle w:val="BodyText"/>
              <w:bidi/>
              <w:spacing w:before="9"/>
              <w:jc w:val="center"/>
              <w:rPr>
                <w:sz w:val="20"/>
              </w:rPr>
            </w:pPr>
            <w:r>
              <w:rPr>
                <w:w w:val="105"/>
                <w:sz w:val="17"/>
                <w:rtl/>
              </w:rPr>
              <w:t>2</w:t>
            </w:r>
          </w:p>
        </w:tc>
        <w:tc>
          <w:tcPr>
            <w:tcW w:w="2117" w:type="dxa"/>
            <w:tcBorders>
              <w:left w:val="nil"/>
              <w:bottom w:val="single" w:sz="12" w:space="0" w:color="auto"/>
              <w:right w:val="nil"/>
            </w:tcBorders>
            <w:vAlign w:val="bottom"/>
          </w:tcPr>
          <w:p w14:paraId="0FD8F89F" w14:textId="77777777" w:rsidR="007C10DC" w:rsidRDefault="006E5522" w:rsidP="00EB5E0B">
            <w:pPr>
              <w:pStyle w:val="BodyText"/>
              <w:bidi/>
              <w:spacing w:before="9"/>
              <w:jc w:val="center"/>
              <w:rPr>
                <w:sz w:val="20"/>
              </w:rPr>
            </w:pPr>
            <w:r>
              <w:rPr>
                <w:w w:val="105"/>
                <w:sz w:val="17"/>
                <w:rtl/>
              </w:rPr>
              <w:t>3</w:t>
            </w:r>
          </w:p>
        </w:tc>
        <w:tc>
          <w:tcPr>
            <w:tcW w:w="2119" w:type="dxa"/>
            <w:tcBorders>
              <w:left w:val="nil"/>
              <w:bottom w:val="single" w:sz="12" w:space="0" w:color="auto"/>
              <w:right w:val="nil"/>
            </w:tcBorders>
            <w:vAlign w:val="bottom"/>
          </w:tcPr>
          <w:p w14:paraId="11C69C9E" w14:textId="77777777" w:rsidR="007C10DC" w:rsidRDefault="006E5522" w:rsidP="00EB5E0B">
            <w:pPr>
              <w:pStyle w:val="BodyText"/>
              <w:bidi/>
              <w:spacing w:before="9"/>
              <w:jc w:val="center"/>
              <w:rPr>
                <w:sz w:val="20"/>
              </w:rPr>
            </w:pPr>
            <w:r>
              <w:rPr>
                <w:w w:val="105"/>
                <w:sz w:val="17"/>
                <w:rtl/>
              </w:rPr>
              <w:t>4 (ہدف)</w:t>
            </w:r>
          </w:p>
        </w:tc>
        <w:tc>
          <w:tcPr>
            <w:tcW w:w="2386" w:type="dxa"/>
            <w:tcBorders>
              <w:left w:val="nil"/>
              <w:bottom w:val="single" w:sz="12" w:space="0" w:color="auto"/>
              <w:right w:val="single" w:sz="4" w:space="0" w:color="auto"/>
            </w:tcBorders>
            <w:vAlign w:val="bottom"/>
          </w:tcPr>
          <w:p w14:paraId="0B731D5D" w14:textId="77777777" w:rsidR="007C10DC" w:rsidRDefault="006E5522" w:rsidP="00EB5E0B">
            <w:pPr>
              <w:pStyle w:val="BodyText"/>
              <w:bidi/>
              <w:spacing w:before="9"/>
              <w:jc w:val="center"/>
              <w:rPr>
                <w:sz w:val="20"/>
              </w:rPr>
            </w:pPr>
            <w:r>
              <w:rPr>
                <w:w w:val="105"/>
                <w:sz w:val="17"/>
                <w:rtl/>
              </w:rPr>
              <w:t>5</w:t>
            </w:r>
          </w:p>
        </w:tc>
      </w:tr>
      <w:tr w:rsidR="00C66988" w14:paraId="566BE631" w14:textId="77777777" w:rsidTr="008856ED">
        <w:trPr>
          <w:trHeight w:val="1064"/>
        </w:trPr>
        <w:tc>
          <w:tcPr>
            <w:tcW w:w="1127" w:type="dxa"/>
            <w:tcBorders>
              <w:top w:val="single" w:sz="12" w:space="0" w:color="auto"/>
              <w:bottom w:val="single" w:sz="12" w:space="0" w:color="auto"/>
            </w:tcBorders>
            <w:vAlign w:val="center"/>
          </w:tcPr>
          <w:p w14:paraId="034E08B3" w14:textId="77777777" w:rsidR="007C10DC" w:rsidRPr="007703F2" w:rsidRDefault="006E5522" w:rsidP="00EB5E0B">
            <w:pPr>
              <w:bidi/>
              <w:jc w:val="center"/>
              <w:rPr>
                <w:sz w:val="17"/>
                <w:szCs w:val="17"/>
              </w:rPr>
            </w:pPr>
            <w:r w:rsidRPr="007703F2">
              <w:rPr>
                <w:sz w:val="17"/>
                <w:szCs w:val="17"/>
                <w:rtl/>
              </w:rPr>
              <w:t>M.C1.2</w:t>
            </w:r>
          </w:p>
        </w:tc>
        <w:tc>
          <w:tcPr>
            <w:tcW w:w="1604" w:type="dxa"/>
            <w:tcBorders>
              <w:top w:val="single" w:sz="12" w:space="0" w:color="auto"/>
              <w:bottom w:val="single" w:sz="12" w:space="0" w:color="auto"/>
              <w:right w:val="nil"/>
            </w:tcBorders>
            <w:vAlign w:val="center"/>
          </w:tcPr>
          <w:p w14:paraId="63B06895" w14:textId="77777777" w:rsidR="007C10DC" w:rsidRPr="007703F2" w:rsidRDefault="006E5522" w:rsidP="00EB5E0B">
            <w:pPr>
              <w:bidi/>
              <w:jc w:val="center"/>
              <w:rPr>
                <w:sz w:val="17"/>
                <w:szCs w:val="17"/>
              </w:rPr>
            </w:pPr>
            <w:r w:rsidRPr="007703F2">
              <w:rPr>
                <w:sz w:val="17"/>
                <w:szCs w:val="17"/>
                <w:rtl/>
              </w:rPr>
              <w:t>M.EE.6.NS.1</w:t>
            </w:r>
          </w:p>
        </w:tc>
        <w:tc>
          <w:tcPr>
            <w:tcW w:w="1837" w:type="dxa"/>
            <w:tcBorders>
              <w:top w:val="single" w:sz="12" w:space="0" w:color="auto"/>
              <w:left w:val="nil"/>
              <w:bottom w:val="single" w:sz="12" w:space="0" w:color="auto"/>
              <w:right w:val="nil"/>
            </w:tcBorders>
            <w:vAlign w:val="center"/>
          </w:tcPr>
          <w:p w14:paraId="01A906C2" w14:textId="77777777" w:rsidR="007C10DC" w:rsidRPr="00DB3438" w:rsidRDefault="006E5522" w:rsidP="00EB5E0B">
            <w:pPr>
              <w:pStyle w:val="BodyText"/>
              <w:bidi/>
              <w:spacing w:line="360" w:lineRule="auto"/>
              <w:rPr>
                <w:sz w:val="17"/>
                <w:szCs w:val="17"/>
              </w:rPr>
            </w:pPr>
            <w:r>
              <w:rPr>
                <w:sz w:val="17"/>
                <w:szCs w:val="17"/>
                <w:rtl/>
              </w:rPr>
              <w:t>دیئے گئے یونٹ کی اکائی، مکمل پن، اور حصے/پورے کو پہچانیں</w:t>
            </w:r>
          </w:p>
        </w:tc>
        <w:tc>
          <w:tcPr>
            <w:tcW w:w="2400" w:type="dxa"/>
            <w:tcBorders>
              <w:top w:val="single" w:sz="12" w:space="0" w:color="auto"/>
              <w:left w:val="nil"/>
              <w:bottom w:val="single" w:sz="12" w:space="0" w:color="auto"/>
              <w:right w:val="nil"/>
            </w:tcBorders>
            <w:vAlign w:val="center"/>
          </w:tcPr>
          <w:p w14:paraId="4C74F6CD" w14:textId="77777777" w:rsidR="007C10DC" w:rsidRPr="00DB3438" w:rsidRDefault="006E5522" w:rsidP="00EB5E0B">
            <w:pPr>
              <w:bidi/>
              <w:spacing w:line="360" w:lineRule="auto"/>
              <w:rPr>
                <w:sz w:val="17"/>
                <w:szCs w:val="17"/>
              </w:rPr>
            </w:pPr>
            <w:r>
              <w:rPr>
                <w:sz w:val="17"/>
                <w:szCs w:val="17"/>
                <w:rtl/>
              </w:rPr>
              <w:t>مساوی حصے اور سیٹ کو مساوی حصوں میں ظاہر کریں</w:t>
            </w:r>
          </w:p>
        </w:tc>
        <w:tc>
          <w:tcPr>
            <w:tcW w:w="2117" w:type="dxa"/>
            <w:tcBorders>
              <w:top w:val="single" w:sz="12" w:space="0" w:color="auto"/>
              <w:left w:val="nil"/>
              <w:bottom w:val="single" w:sz="12" w:space="0" w:color="auto"/>
              <w:right w:val="nil"/>
            </w:tcBorders>
            <w:vAlign w:val="center"/>
          </w:tcPr>
          <w:p w14:paraId="3E2CE466" w14:textId="77777777" w:rsidR="007C10DC" w:rsidRPr="00DB3438" w:rsidRDefault="006E5522" w:rsidP="00EB5E0B">
            <w:pPr>
              <w:bidi/>
              <w:spacing w:line="360" w:lineRule="auto"/>
              <w:rPr>
                <w:sz w:val="17"/>
                <w:szCs w:val="17"/>
              </w:rPr>
            </w:pPr>
            <w:r>
              <w:rPr>
                <w:sz w:val="17"/>
                <w:szCs w:val="17"/>
                <w:rtl/>
              </w:rPr>
              <w:t>فریکشن، عدد اور اعشاریہ کو پہچانیں؛ یونٹ کے فریکشن کی وضاحت کریں</w:t>
            </w:r>
          </w:p>
        </w:tc>
        <w:tc>
          <w:tcPr>
            <w:tcW w:w="2119" w:type="dxa"/>
            <w:tcBorders>
              <w:top w:val="single" w:sz="12" w:space="0" w:color="auto"/>
              <w:left w:val="nil"/>
              <w:bottom w:val="single" w:sz="12" w:space="0" w:color="auto"/>
              <w:right w:val="nil"/>
            </w:tcBorders>
            <w:vAlign w:val="center"/>
          </w:tcPr>
          <w:p w14:paraId="5B42FEC3" w14:textId="77777777" w:rsidR="007C10DC" w:rsidRPr="00DB3438" w:rsidRDefault="006E5522" w:rsidP="00EB5E0B">
            <w:pPr>
              <w:bidi/>
              <w:spacing w:line="360" w:lineRule="auto"/>
              <w:rPr>
                <w:sz w:val="17"/>
                <w:szCs w:val="17"/>
              </w:rPr>
            </w:pPr>
            <w:r>
              <w:rPr>
                <w:sz w:val="17"/>
                <w:szCs w:val="17"/>
                <w:rtl/>
              </w:rPr>
              <w:t>یونٹ فریکشن کے درمیان تعلقات کی وضاحت کریں</w:t>
            </w:r>
          </w:p>
        </w:tc>
        <w:tc>
          <w:tcPr>
            <w:tcW w:w="2386" w:type="dxa"/>
            <w:tcBorders>
              <w:top w:val="single" w:sz="12" w:space="0" w:color="auto"/>
              <w:left w:val="nil"/>
              <w:bottom w:val="single" w:sz="12" w:space="0" w:color="auto"/>
              <w:right w:val="single" w:sz="4" w:space="0" w:color="auto"/>
            </w:tcBorders>
            <w:vAlign w:val="center"/>
          </w:tcPr>
          <w:p w14:paraId="34345349" w14:textId="77777777" w:rsidR="007C10DC" w:rsidRPr="00DB3438" w:rsidRDefault="006E5522" w:rsidP="00EB5E0B">
            <w:pPr>
              <w:bidi/>
              <w:spacing w:line="360" w:lineRule="auto"/>
              <w:rPr>
                <w:sz w:val="17"/>
                <w:szCs w:val="17"/>
              </w:rPr>
            </w:pPr>
            <w:r>
              <w:rPr>
                <w:sz w:val="17"/>
                <w:szCs w:val="17"/>
                <w:rtl/>
              </w:rPr>
              <w:t>نیومریٹر، ڈینومینیٹر؛ جمع، موازنہ، اور فریکشن کے ٹکڑے [ڈی کمپوز] کرنے کی وضاحت کریں</w:t>
            </w:r>
          </w:p>
        </w:tc>
      </w:tr>
      <w:tr w:rsidR="00C66988" w14:paraId="3A7D6F68" w14:textId="77777777" w:rsidTr="008856ED">
        <w:trPr>
          <w:trHeight w:val="824"/>
        </w:trPr>
        <w:tc>
          <w:tcPr>
            <w:tcW w:w="1127" w:type="dxa"/>
            <w:tcBorders>
              <w:top w:val="single" w:sz="12" w:space="0" w:color="auto"/>
              <w:bottom w:val="single" w:sz="12" w:space="0" w:color="auto"/>
            </w:tcBorders>
            <w:vAlign w:val="center"/>
          </w:tcPr>
          <w:p w14:paraId="046ADB5E" w14:textId="77777777" w:rsidR="007C10DC" w:rsidRPr="007703F2" w:rsidRDefault="006E5522" w:rsidP="00EB5E0B">
            <w:pPr>
              <w:bidi/>
              <w:jc w:val="center"/>
              <w:rPr>
                <w:sz w:val="17"/>
                <w:szCs w:val="17"/>
              </w:rPr>
            </w:pPr>
            <w:r w:rsidRPr="007703F2">
              <w:rPr>
                <w:sz w:val="17"/>
                <w:szCs w:val="17"/>
                <w:rtl/>
              </w:rPr>
              <w:t>M.C1.2</w:t>
            </w:r>
          </w:p>
        </w:tc>
        <w:tc>
          <w:tcPr>
            <w:tcW w:w="1604" w:type="dxa"/>
            <w:tcBorders>
              <w:top w:val="single" w:sz="12" w:space="0" w:color="auto"/>
              <w:bottom w:val="single" w:sz="12" w:space="0" w:color="auto"/>
              <w:right w:val="nil"/>
            </w:tcBorders>
            <w:vAlign w:val="center"/>
          </w:tcPr>
          <w:p w14:paraId="126E5867" w14:textId="77777777" w:rsidR="007C10DC" w:rsidRPr="007703F2" w:rsidRDefault="006E5522" w:rsidP="00EB5E0B">
            <w:pPr>
              <w:bidi/>
              <w:jc w:val="center"/>
              <w:rPr>
                <w:sz w:val="17"/>
                <w:szCs w:val="17"/>
              </w:rPr>
            </w:pPr>
            <w:r w:rsidRPr="007703F2">
              <w:rPr>
                <w:sz w:val="17"/>
                <w:szCs w:val="17"/>
                <w:rtl/>
              </w:rPr>
              <w:t>M.EE.6.NS.5-8</w:t>
            </w:r>
          </w:p>
        </w:tc>
        <w:tc>
          <w:tcPr>
            <w:tcW w:w="1837" w:type="dxa"/>
            <w:tcBorders>
              <w:top w:val="single" w:sz="12" w:space="0" w:color="auto"/>
              <w:left w:val="nil"/>
              <w:bottom w:val="single" w:sz="12" w:space="0" w:color="auto"/>
              <w:right w:val="nil"/>
            </w:tcBorders>
            <w:vAlign w:val="center"/>
          </w:tcPr>
          <w:p w14:paraId="2E422430" w14:textId="77777777" w:rsidR="007C10DC" w:rsidRPr="00DB3438" w:rsidRDefault="006E5522" w:rsidP="00EB5E0B">
            <w:pPr>
              <w:pStyle w:val="BodyText"/>
              <w:bidi/>
              <w:spacing w:line="360" w:lineRule="auto"/>
              <w:rPr>
                <w:sz w:val="17"/>
                <w:szCs w:val="17"/>
              </w:rPr>
            </w:pPr>
            <w:r>
              <w:rPr>
                <w:sz w:val="17"/>
                <w:szCs w:val="17"/>
                <w:rtl/>
              </w:rPr>
              <w:t>علیحدگی کو پہچانیں؛ ایک سیٹ کو پہچانیں</w:t>
            </w:r>
          </w:p>
        </w:tc>
        <w:tc>
          <w:tcPr>
            <w:tcW w:w="2400" w:type="dxa"/>
            <w:tcBorders>
              <w:top w:val="single" w:sz="12" w:space="0" w:color="auto"/>
              <w:left w:val="nil"/>
              <w:bottom w:val="single" w:sz="12" w:space="0" w:color="auto"/>
              <w:right w:val="nil"/>
            </w:tcBorders>
            <w:vAlign w:val="center"/>
          </w:tcPr>
          <w:p w14:paraId="3A7304D4" w14:textId="77777777" w:rsidR="007C10DC" w:rsidRPr="00DB3438" w:rsidRDefault="006E5522" w:rsidP="00EB5E0B">
            <w:pPr>
              <w:bidi/>
              <w:spacing w:line="360" w:lineRule="auto"/>
              <w:rPr>
                <w:sz w:val="17"/>
                <w:szCs w:val="17"/>
              </w:rPr>
            </w:pPr>
            <w:r>
              <w:rPr>
                <w:sz w:val="17"/>
                <w:szCs w:val="17"/>
                <w:rtl/>
              </w:rPr>
              <w:t>سیٹ کی شناخت کریں، بشمول ایک جیسے، مختلف، زیادہ اور کم اشیاء والے</w:t>
            </w:r>
          </w:p>
        </w:tc>
        <w:tc>
          <w:tcPr>
            <w:tcW w:w="2117" w:type="dxa"/>
            <w:tcBorders>
              <w:top w:val="single" w:sz="12" w:space="0" w:color="auto"/>
              <w:left w:val="nil"/>
              <w:bottom w:val="single" w:sz="12" w:space="0" w:color="auto"/>
              <w:right w:val="nil"/>
            </w:tcBorders>
            <w:vAlign w:val="center"/>
          </w:tcPr>
          <w:p w14:paraId="698D061D" w14:textId="77777777" w:rsidR="007C10DC" w:rsidRPr="00DB3438" w:rsidRDefault="006E5522" w:rsidP="00EB5E0B">
            <w:pPr>
              <w:bidi/>
              <w:spacing w:line="360" w:lineRule="auto"/>
              <w:rPr>
                <w:sz w:val="17"/>
                <w:szCs w:val="17"/>
              </w:rPr>
            </w:pPr>
            <w:r>
              <w:rPr>
                <w:sz w:val="17"/>
                <w:szCs w:val="17"/>
                <w:rtl/>
              </w:rPr>
              <w:t>مخالف نمبروں کی وضاحت کریں</w:t>
            </w:r>
          </w:p>
        </w:tc>
        <w:tc>
          <w:tcPr>
            <w:tcW w:w="2119" w:type="dxa"/>
            <w:tcBorders>
              <w:top w:val="single" w:sz="12" w:space="0" w:color="auto"/>
              <w:left w:val="nil"/>
              <w:bottom w:val="single" w:sz="12" w:space="0" w:color="auto"/>
              <w:right w:val="nil"/>
            </w:tcBorders>
            <w:vAlign w:val="center"/>
          </w:tcPr>
          <w:p w14:paraId="62308337" w14:textId="77777777" w:rsidR="007C10DC" w:rsidRPr="00DB3438" w:rsidRDefault="006E5522" w:rsidP="00EB5E0B">
            <w:pPr>
              <w:bidi/>
              <w:spacing w:line="360" w:lineRule="auto"/>
              <w:rPr>
                <w:sz w:val="17"/>
                <w:szCs w:val="17"/>
              </w:rPr>
            </w:pPr>
            <w:r>
              <w:rPr>
                <w:sz w:val="17"/>
                <w:szCs w:val="17"/>
                <w:rtl/>
              </w:rPr>
              <w:t>حقیقی زندگی کے سیاق و سباق میں مثبت اور منفی نمبروں کا استعمال کریں</w:t>
            </w:r>
          </w:p>
        </w:tc>
        <w:tc>
          <w:tcPr>
            <w:tcW w:w="2386" w:type="dxa"/>
            <w:tcBorders>
              <w:top w:val="single" w:sz="12" w:space="0" w:color="auto"/>
              <w:left w:val="nil"/>
              <w:bottom w:val="single" w:sz="12" w:space="0" w:color="auto"/>
              <w:right w:val="single" w:sz="4" w:space="0" w:color="auto"/>
            </w:tcBorders>
            <w:vAlign w:val="center"/>
          </w:tcPr>
          <w:p w14:paraId="7A26B868" w14:textId="77777777" w:rsidR="007C10DC" w:rsidRPr="00DB3438" w:rsidRDefault="006E5522" w:rsidP="00EB5E0B">
            <w:pPr>
              <w:bidi/>
              <w:spacing w:line="360" w:lineRule="auto"/>
              <w:rPr>
                <w:sz w:val="17"/>
                <w:szCs w:val="17"/>
              </w:rPr>
            </w:pPr>
            <w:r>
              <w:rPr>
                <w:sz w:val="17"/>
                <w:szCs w:val="17"/>
                <w:rtl/>
              </w:rPr>
              <w:t>حقیقی دنیا کے سیاق و سباق میں غیر مساوی ہونے اور پورے عدد [ہول نمبر] کی وضاحت کریں</w:t>
            </w:r>
          </w:p>
        </w:tc>
      </w:tr>
      <w:tr w:rsidR="00C66988" w14:paraId="42267DCD" w14:textId="77777777" w:rsidTr="008856ED">
        <w:tc>
          <w:tcPr>
            <w:tcW w:w="1127" w:type="dxa"/>
            <w:tcBorders>
              <w:top w:val="single" w:sz="12" w:space="0" w:color="auto"/>
              <w:bottom w:val="single" w:sz="12" w:space="0" w:color="auto"/>
            </w:tcBorders>
            <w:vAlign w:val="center"/>
          </w:tcPr>
          <w:p w14:paraId="7927CBE9" w14:textId="77777777" w:rsidR="007C10DC" w:rsidRPr="007703F2" w:rsidRDefault="006E5522" w:rsidP="00EB5E0B">
            <w:pPr>
              <w:bidi/>
              <w:jc w:val="center"/>
              <w:rPr>
                <w:sz w:val="17"/>
                <w:szCs w:val="17"/>
              </w:rPr>
            </w:pPr>
            <w:r w:rsidRPr="007703F2">
              <w:rPr>
                <w:sz w:val="17"/>
                <w:szCs w:val="17"/>
                <w:rtl/>
              </w:rPr>
              <w:t>M.C2.2</w:t>
            </w:r>
          </w:p>
        </w:tc>
        <w:tc>
          <w:tcPr>
            <w:tcW w:w="1604" w:type="dxa"/>
            <w:tcBorders>
              <w:top w:val="single" w:sz="12" w:space="0" w:color="auto"/>
              <w:bottom w:val="single" w:sz="12" w:space="0" w:color="auto"/>
              <w:right w:val="nil"/>
            </w:tcBorders>
            <w:vAlign w:val="center"/>
          </w:tcPr>
          <w:p w14:paraId="06C68F67" w14:textId="77777777" w:rsidR="007C10DC" w:rsidRPr="007703F2" w:rsidRDefault="006E5522" w:rsidP="00EB5E0B">
            <w:pPr>
              <w:bidi/>
              <w:jc w:val="center"/>
              <w:rPr>
                <w:sz w:val="17"/>
                <w:szCs w:val="17"/>
              </w:rPr>
            </w:pPr>
            <w:r w:rsidRPr="007703F2">
              <w:rPr>
                <w:sz w:val="17"/>
                <w:szCs w:val="17"/>
                <w:rtl/>
              </w:rPr>
              <w:t>M.EE.6.G.1</w:t>
            </w:r>
          </w:p>
        </w:tc>
        <w:tc>
          <w:tcPr>
            <w:tcW w:w="1837" w:type="dxa"/>
            <w:tcBorders>
              <w:top w:val="single" w:sz="12" w:space="0" w:color="auto"/>
              <w:left w:val="nil"/>
              <w:bottom w:val="single" w:sz="12" w:space="0" w:color="auto"/>
              <w:right w:val="nil"/>
            </w:tcBorders>
            <w:vAlign w:val="center"/>
          </w:tcPr>
          <w:p w14:paraId="0A78094F" w14:textId="77777777" w:rsidR="007C10DC" w:rsidRPr="00DB3438" w:rsidRDefault="006E5522" w:rsidP="00EB5E0B">
            <w:pPr>
              <w:pStyle w:val="BodyText"/>
              <w:bidi/>
              <w:spacing w:line="360" w:lineRule="auto"/>
              <w:rPr>
                <w:sz w:val="17"/>
                <w:szCs w:val="17"/>
              </w:rPr>
            </w:pPr>
            <w:r>
              <w:rPr>
                <w:sz w:val="17"/>
                <w:szCs w:val="17"/>
                <w:rtl/>
              </w:rPr>
              <w:t>علیحدگی کو پہچانیں؛ کچھ کو پہچانیں</w:t>
            </w:r>
          </w:p>
        </w:tc>
        <w:tc>
          <w:tcPr>
            <w:tcW w:w="2400" w:type="dxa"/>
            <w:tcBorders>
              <w:top w:val="single" w:sz="12" w:space="0" w:color="auto"/>
              <w:left w:val="nil"/>
              <w:bottom w:val="single" w:sz="12" w:space="0" w:color="auto"/>
              <w:right w:val="nil"/>
            </w:tcBorders>
            <w:vAlign w:val="center"/>
          </w:tcPr>
          <w:p w14:paraId="3A09D997" w14:textId="77777777" w:rsidR="007C10DC" w:rsidRPr="00DB3438" w:rsidRDefault="006E5522" w:rsidP="00EB5E0B">
            <w:pPr>
              <w:bidi/>
              <w:spacing w:line="360" w:lineRule="auto"/>
              <w:rPr>
                <w:sz w:val="17"/>
                <w:szCs w:val="17"/>
              </w:rPr>
            </w:pPr>
            <w:r>
              <w:rPr>
                <w:sz w:val="17"/>
                <w:szCs w:val="17"/>
                <w:rtl/>
              </w:rPr>
              <w:t>یونٹ کے مربع اور رقبہ کی وضاحت کریں</w:t>
            </w:r>
          </w:p>
        </w:tc>
        <w:tc>
          <w:tcPr>
            <w:tcW w:w="2117" w:type="dxa"/>
            <w:tcBorders>
              <w:top w:val="single" w:sz="12" w:space="0" w:color="auto"/>
              <w:left w:val="nil"/>
              <w:bottom w:val="single" w:sz="12" w:space="0" w:color="auto"/>
              <w:right w:val="nil"/>
            </w:tcBorders>
            <w:vAlign w:val="center"/>
          </w:tcPr>
          <w:p w14:paraId="26ED510C" w14:textId="77777777" w:rsidR="007C10DC" w:rsidRPr="00DB3438" w:rsidRDefault="006E5522" w:rsidP="00EB5E0B">
            <w:pPr>
              <w:bidi/>
              <w:spacing w:line="360" w:lineRule="auto"/>
              <w:rPr>
                <w:sz w:val="17"/>
                <w:szCs w:val="17"/>
              </w:rPr>
            </w:pPr>
            <w:r>
              <w:rPr>
                <w:sz w:val="17"/>
                <w:szCs w:val="17"/>
                <w:rtl/>
              </w:rPr>
              <w:t>یونٹ کے مربعوں اور ٹائلوں کو گن کر رقبے کا حساب لگائیں</w:t>
            </w:r>
          </w:p>
        </w:tc>
        <w:tc>
          <w:tcPr>
            <w:tcW w:w="2119" w:type="dxa"/>
            <w:tcBorders>
              <w:top w:val="single" w:sz="12" w:space="0" w:color="auto"/>
              <w:left w:val="nil"/>
              <w:bottom w:val="single" w:sz="12" w:space="0" w:color="auto"/>
              <w:right w:val="nil"/>
            </w:tcBorders>
            <w:vAlign w:val="center"/>
          </w:tcPr>
          <w:p w14:paraId="794AEF01" w14:textId="77777777" w:rsidR="007C10DC" w:rsidRPr="00DB3438" w:rsidRDefault="006E5522" w:rsidP="00EB5E0B">
            <w:pPr>
              <w:bidi/>
              <w:spacing w:line="360" w:lineRule="auto"/>
              <w:rPr>
                <w:sz w:val="17"/>
                <w:szCs w:val="17"/>
              </w:rPr>
            </w:pPr>
            <w:r>
              <w:rPr>
                <w:sz w:val="17"/>
                <w:szCs w:val="17"/>
                <w:rtl/>
              </w:rPr>
              <w:t>مستطیل کے رقبے پر مشتمل لفظی سوالات حل کریں</w:t>
            </w:r>
          </w:p>
        </w:tc>
        <w:tc>
          <w:tcPr>
            <w:tcW w:w="2386" w:type="dxa"/>
            <w:tcBorders>
              <w:top w:val="single" w:sz="12" w:space="0" w:color="auto"/>
              <w:left w:val="nil"/>
              <w:bottom w:val="single" w:sz="12" w:space="0" w:color="auto"/>
              <w:right w:val="single" w:sz="4" w:space="0" w:color="auto"/>
            </w:tcBorders>
            <w:vAlign w:val="center"/>
          </w:tcPr>
          <w:p w14:paraId="4ABFFBAA" w14:textId="77777777" w:rsidR="007C10DC" w:rsidRPr="00DB3438" w:rsidRDefault="006E5522" w:rsidP="00EB5E0B">
            <w:pPr>
              <w:bidi/>
              <w:spacing w:line="360" w:lineRule="auto"/>
              <w:rPr>
                <w:sz w:val="17"/>
                <w:szCs w:val="17"/>
              </w:rPr>
            </w:pPr>
            <w:r>
              <w:rPr>
                <w:sz w:val="17"/>
                <w:szCs w:val="17"/>
                <w:rtl/>
              </w:rPr>
              <w:t>مستطیل کا رقبہ معلوم کرنے کے لیے ٹائلنگ اور فارمولا دونوں کا استعمال کریں</w:t>
            </w:r>
          </w:p>
        </w:tc>
      </w:tr>
      <w:bookmarkEnd w:id="0"/>
    </w:tbl>
    <w:p w14:paraId="59B50188" w14:textId="77777777" w:rsidR="00205342" w:rsidRDefault="00205342">
      <w:pPr>
        <w:pStyle w:val="BodyText"/>
        <w:rPr>
          <w:sz w:val="20"/>
        </w:rPr>
      </w:pPr>
    </w:p>
    <w:p w14:paraId="10089301" w14:textId="77777777" w:rsidR="00205342" w:rsidRDefault="00205342">
      <w:pPr>
        <w:pStyle w:val="BodyText"/>
        <w:rPr>
          <w:sz w:val="20"/>
        </w:rPr>
      </w:pPr>
    </w:p>
    <w:p w14:paraId="33FC439D" w14:textId="5FD96BB2" w:rsidR="00205342" w:rsidRDefault="00000000">
      <w:pPr>
        <w:pStyle w:val="BodyText"/>
        <w:rPr>
          <w:sz w:val="20"/>
        </w:rPr>
      </w:pPr>
      <w:r>
        <w:pict w14:anchorId="35FA7A4C">
          <v:group id="docshapegroup48" o:spid="_x0000_s2108" style="position:absolute;margin-left:593.55pt;margin-top:24.15pt;width:41.15pt;height:14.4pt;z-index:251664384;mso-position-horizontal-relative:page" coordorigin="9455,-39" coordsize="823,288">
            <v:line id="_x0000_s2109" style="position:absolute" from="9455,-35" to="10277,-35" strokeweight=".4pt"/>
            <v:line id="_x0000_s2110" style="position:absolute" from="9459,241" to="9459,-31" strokeweight=".4pt"/>
            <v:rect id="docshape49" o:spid="_x0000_s2111" style="position:absolute;left:9462;top:-31;width:807;height:272" fillcolor="#ebebeb"/>
            <v:line id="_x0000_s2112" style="position:absolute" from="10273,241" to="10273,-31" strokeweight=".4pt"/>
            <v:line id="_x0000_s2113" style="position:absolute" from="9455,245" to="10277,245" strokeweight=".4pt"/>
            <w10:wrap anchorx="page"/>
          </v:group>
        </w:pict>
      </w:r>
    </w:p>
    <w:p w14:paraId="6FBAA4FD" w14:textId="77777777" w:rsidR="00205342" w:rsidRDefault="00205342">
      <w:pPr>
        <w:rPr>
          <w:sz w:val="20"/>
        </w:rPr>
        <w:sectPr w:rsidR="00205342">
          <w:headerReference w:type="default" r:id="rId11"/>
          <w:pgSz w:w="15840" w:h="12240" w:orient="landscape"/>
          <w:pgMar w:top="2820" w:right="1080" w:bottom="280" w:left="1160" w:header="851" w:footer="0" w:gutter="0"/>
          <w:cols w:space="720"/>
        </w:sectPr>
      </w:pPr>
    </w:p>
    <w:p w14:paraId="66587EA3" w14:textId="0803EFF9" w:rsidR="00205342" w:rsidRDefault="00000000">
      <w:pPr>
        <w:pStyle w:val="BodyText"/>
        <w:spacing w:before="8"/>
        <w:rPr>
          <w:sz w:val="24"/>
        </w:rPr>
      </w:pPr>
      <w:r>
        <w:pict w14:anchorId="799B6DA9">
          <v:group id="docshapegroup44" o:spid="_x0000_s2096" style="position:absolute;margin-left:159.6pt;margin-top:12.65pt;width:41.15pt;height:14.4pt;z-index:251662336;mso-position-horizontal-relative:page" coordorigin="1272,-39" coordsize="823,288">
            <v:line id="_x0000_s2097" style="position:absolute" from="1272,-35" to="2095,-35" strokeweight=".4pt"/>
            <v:line id="_x0000_s2098" style="position:absolute" from="1276,241" to="1276,-31" strokeweight=".4pt"/>
            <v:rect id="docshape45" o:spid="_x0000_s2099" style="position:absolute;left:1280;top:-31;width:807;height:272" fillcolor="#a7dcb4"/>
            <v:line id="_x0000_s2100" style="position:absolute" from="2091,241" to="2091,-31" strokeweight=".4pt"/>
            <v:line id="_x0000_s2101" style="position:absolute" from="1272,245" to="2095,245" strokeweight=".4pt"/>
            <w10:wrap anchorx="page"/>
          </v:group>
        </w:pict>
      </w:r>
    </w:p>
    <w:p w14:paraId="6BFF0F73" w14:textId="083C2FD7" w:rsidR="00205342" w:rsidRDefault="00B53D46">
      <w:pPr>
        <w:bidi/>
        <w:ind w:left="1158"/>
        <w:rPr>
          <w:sz w:val="17"/>
        </w:rPr>
      </w:pPr>
      <w:r>
        <w:rPr>
          <w:sz w:val="17"/>
          <w:rtl/>
        </w:rPr>
        <w:t>اس سال جن درجوں پر عبور حاصل کیا</w:t>
      </w:r>
    </w:p>
    <w:p w14:paraId="33009F9F" w14:textId="77777777" w:rsidR="00205342" w:rsidRDefault="006E5522">
      <w:pPr>
        <w:spacing w:before="8"/>
        <w:rPr>
          <w:sz w:val="24"/>
        </w:rPr>
      </w:pPr>
      <w:r>
        <w:br w:type="column"/>
      </w:r>
    </w:p>
    <w:p w14:paraId="39F85F85" w14:textId="77777777" w:rsidR="00205342" w:rsidRDefault="00000000">
      <w:pPr>
        <w:bidi/>
        <w:ind w:left="1054"/>
        <w:rPr>
          <w:sz w:val="17"/>
        </w:rPr>
      </w:pPr>
      <w:r>
        <w:pict w14:anchorId="5ACAED32">
          <v:group id="docshapegroup46" o:spid="_x0000_s2102" style="position:absolute;left:0;text-align:left;margin-left:411.5pt;margin-top:1.25pt;width:41.15pt;height:14.4pt;z-index:251663360;mso-position-horizontal-relative:page" coordorigin="4518,-39" coordsize="823,288">
            <v:line id="_x0000_s2103" style="position:absolute" from="4518,-35" to="5340,-35" strokeweight=".4pt"/>
            <v:line id="_x0000_s2104" style="position:absolute" from="4522,241" to="4522,-31" strokeweight=".4pt"/>
            <v:rect id="docshape47" o:spid="_x0000_s2105" style="position:absolute;left:4525;top:-31;width:807;height:272" fillcolor="#42a1c9"/>
            <v:line id="_x0000_s2106" style="position:absolute" from="5336,241" to="5336,-31" strokeweight=".4pt"/>
            <v:line id="_x0000_s2107" style="position:absolute" from="4518,245" to="5340,245" strokeweight=".4pt"/>
            <w10:wrap anchorx="page"/>
          </v:group>
        </w:pict>
      </w:r>
      <w:r w:rsidR="00B53D46">
        <w:rPr>
          <w:spacing w:val="-1"/>
          <w:w w:val="105"/>
          <w:sz w:val="17"/>
          <w:rtl/>
        </w:rPr>
        <w:t>اس بنیادی عنصر پر مہارت کا کوئی ثبوت نہیں ہے</w:t>
      </w:r>
    </w:p>
    <w:p w14:paraId="0875331B" w14:textId="77777777" w:rsidR="00205342" w:rsidRDefault="006E5522">
      <w:pPr>
        <w:spacing w:before="8"/>
        <w:rPr>
          <w:sz w:val="24"/>
        </w:rPr>
      </w:pPr>
      <w:r>
        <w:br w:type="column"/>
      </w:r>
    </w:p>
    <w:p w14:paraId="133658B8" w14:textId="5119A4F0" w:rsidR="00205342" w:rsidRDefault="00B53D46" w:rsidP="008856ED">
      <w:pPr>
        <w:bidi/>
        <w:ind w:left="716"/>
        <w:rPr>
          <w:sz w:val="17"/>
        </w:rPr>
      </w:pPr>
      <w:r>
        <w:rPr>
          <w:sz w:val="17"/>
          <w:rtl/>
        </w:rPr>
        <w:t>بنیادی عنصر کا ٹیسٹ نہیں لیا گیا</w:t>
      </w:r>
    </w:p>
    <w:p w14:paraId="26F65061" w14:textId="77777777" w:rsidR="00205342" w:rsidRDefault="006E5522">
      <w:pPr>
        <w:spacing w:before="8"/>
        <w:rPr>
          <w:sz w:val="24"/>
        </w:rPr>
      </w:pPr>
      <w:r>
        <w:br w:type="column"/>
      </w:r>
    </w:p>
    <w:p w14:paraId="5276624B" w14:textId="77777777" w:rsidR="00205342" w:rsidRDefault="006E5522" w:rsidP="008856ED">
      <w:pPr>
        <w:bidi/>
        <w:ind w:left="54"/>
        <w:rPr>
          <w:sz w:val="17"/>
        </w:rPr>
      </w:pPr>
      <w:r>
        <w:rPr>
          <w:w w:val="105"/>
          <w:sz w:val="17"/>
          <w:rtl/>
        </w:rPr>
        <w:t>صفحہ 1 از 2</w:t>
      </w:r>
    </w:p>
    <w:p w14:paraId="22A5B4E9" w14:textId="77777777" w:rsidR="00205342" w:rsidRDefault="00205342">
      <w:pPr>
        <w:rPr>
          <w:sz w:val="17"/>
        </w:rPr>
        <w:sectPr w:rsidR="0020534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A1A0411" w14:textId="77777777" w:rsidR="00205342" w:rsidRDefault="006E5522">
      <w:pPr>
        <w:bidi/>
        <w:spacing w:before="113" w:line="312" w:lineRule="auto"/>
        <w:ind w:left="112" w:right="51"/>
        <w:rPr>
          <w:sz w:val="16"/>
        </w:rPr>
      </w:pPr>
      <w:r>
        <w:rPr>
          <w:sz w:val="16"/>
          <w:rtl/>
        </w:rPr>
        <w:t>اس رپورٹ کا مقصد یہ ہے کہ تدریسی منصوبہ بندی کے عمل میں ثبوت کے ایک ذریعہ کے طور پر کام آئے۔ نتائج صرف سال کے موسم بہار کے جائزے کے آخر میں چیزوں کے جوابات پر مبنی ہیں۔ چونکہ آپ کا بچہ ترتیبات میں علم اور مہارت کا مختلف انداز میں مظاہرہ کر سکتا ہے، اس لئے یہاں دکھائے گئے تخمینی مہارت کے نتائج شاید اس بات کی پوری طرح نمائندگی نہ کریں کہ آپ کا بچہ کیا جانتا ہے اور کیا کر سکتا ہے۔</w:t>
      </w:r>
    </w:p>
    <w:p w14:paraId="631AED92" w14:textId="77777777" w:rsidR="00205342" w:rsidRDefault="006E5522" w:rsidP="008856ED">
      <w:pPr>
        <w:bidi/>
        <w:ind w:left="112"/>
        <w:rPr>
          <w:sz w:val="16"/>
        </w:rPr>
      </w:pPr>
      <w:r>
        <w:rPr>
          <w:sz w:val="16"/>
          <w:rtl/>
        </w:rPr>
        <w:t>وسائل سمیت مزید معلومات کے لئے، براہ کرم https://dynamiclearningmaps.org/states ملاحظہ کریں۔</w:t>
      </w:r>
    </w:p>
    <w:p w14:paraId="1B18DB60" w14:textId="77777777" w:rsidR="00205342" w:rsidRDefault="006E5522">
      <w:pPr>
        <w:bidi/>
        <w:spacing w:before="21"/>
        <w:ind w:left="112"/>
        <w:rPr>
          <w:sz w:val="9"/>
        </w:rPr>
      </w:pPr>
      <w:r>
        <w:rPr>
          <w:w w:val="105"/>
          <w:sz w:val="9"/>
          <w:rtl/>
        </w:rPr>
        <w:t xml:space="preserve"> 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23A4A37B" w14:textId="77777777" w:rsidR="00205342" w:rsidRDefault="00205342">
      <w:pPr>
        <w:rPr>
          <w:sz w:val="9"/>
        </w:rPr>
        <w:sectPr w:rsidR="00205342">
          <w:type w:val="continuous"/>
          <w:pgSz w:w="15840" w:h="12240" w:orient="landscape"/>
          <w:pgMar w:top="2980" w:right="1080" w:bottom="280" w:left="1160" w:header="851" w:footer="0" w:gutter="0"/>
          <w:cols w:space="720"/>
        </w:sectPr>
      </w:pPr>
    </w:p>
    <w:p w14:paraId="7E206299" w14:textId="77777777" w:rsidR="00205342" w:rsidRDefault="00205342">
      <w:pPr>
        <w:pStyle w:val="BodyText"/>
        <w:rPr>
          <w:sz w:val="20"/>
        </w:rPr>
      </w:pPr>
    </w:p>
    <w:p w14:paraId="3B737B46" w14:textId="77777777" w:rsidR="00205342" w:rsidRDefault="00205342">
      <w:pPr>
        <w:pStyle w:val="BodyText"/>
        <w:spacing w:before="3"/>
        <w:rPr>
          <w:sz w:val="24"/>
        </w:rPr>
      </w:pPr>
    </w:p>
    <w:tbl>
      <w:tblPr>
        <w:tblStyle w:val="TableGrid"/>
        <w:bidiVisual/>
        <w:tblW w:w="0" w:type="auto"/>
        <w:tblLook w:val="04A0" w:firstRow="1" w:lastRow="0" w:firstColumn="1" w:lastColumn="0" w:noHBand="0" w:noVBand="1"/>
      </w:tblPr>
      <w:tblGrid>
        <w:gridCol w:w="1127"/>
        <w:gridCol w:w="1604"/>
        <w:gridCol w:w="1837"/>
        <w:gridCol w:w="2400"/>
        <w:gridCol w:w="2117"/>
        <w:gridCol w:w="2119"/>
        <w:gridCol w:w="2386"/>
      </w:tblGrid>
      <w:tr w:rsidR="00C66988" w14:paraId="1AD17AF4" w14:textId="77777777" w:rsidTr="008856ED">
        <w:tc>
          <w:tcPr>
            <w:tcW w:w="13590" w:type="dxa"/>
            <w:gridSpan w:val="7"/>
            <w:tcBorders>
              <w:top w:val="single" w:sz="12" w:space="0" w:color="auto"/>
            </w:tcBorders>
          </w:tcPr>
          <w:p w14:paraId="584CF14A" w14:textId="77777777" w:rsidR="00023DAB" w:rsidRDefault="006E5522" w:rsidP="00EB5E0B">
            <w:pPr>
              <w:pStyle w:val="BodyText"/>
              <w:bidi/>
              <w:spacing w:before="9"/>
              <w:jc w:val="center"/>
              <w:rPr>
                <w:sz w:val="20"/>
              </w:rPr>
            </w:pPr>
            <w:r>
              <w:rPr>
                <w:b/>
                <w:sz w:val="17"/>
                <w:rtl/>
              </w:rPr>
              <w:t>مہارت کے درجے کا اندازہ</w:t>
            </w:r>
          </w:p>
        </w:tc>
      </w:tr>
      <w:tr w:rsidR="00C66988" w14:paraId="5F990361" w14:textId="77777777" w:rsidTr="008856ED">
        <w:tc>
          <w:tcPr>
            <w:tcW w:w="1127" w:type="dxa"/>
            <w:tcBorders>
              <w:bottom w:val="single" w:sz="12" w:space="0" w:color="auto"/>
              <w:right w:val="nil"/>
            </w:tcBorders>
            <w:vAlign w:val="bottom"/>
          </w:tcPr>
          <w:p w14:paraId="716698A9" w14:textId="77777777" w:rsidR="00023DAB" w:rsidRDefault="00023DAB" w:rsidP="00EB5E0B">
            <w:pPr>
              <w:pStyle w:val="TableParagraph"/>
              <w:jc w:val="center"/>
            </w:pPr>
          </w:p>
          <w:p w14:paraId="07FB8A2D" w14:textId="77777777" w:rsidR="00023DAB" w:rsidRDefault="00023DAB" w:rsidP="00EB5E0B">
            <w:pPr>
              <w:pStyle w:val="TableParagraph"/>
              <w:spacing w:before="2"/>
              <w:jc w:val="center"/>
              <w:rPr>
                <w:sz w:val="23"/>
              </w:rPr>
            </w:pPr>
          </w:p>
          <w:p w14:paraId="57F0A0B6" w14:textId="77777777" w:rsidR="00023DAB" w:rsidRDefault="006E5522" w:rsidP="00EB5E0B">
            <w:pPr>
              <w:pStyle w:val="BodyText"/>
              <w:bidi/>
              <w:spacing w:before="9"/>
              <w:jc w:val="center"/>
              <w:rPr>
                <w:sz w:val="20"/>
              </w:rPr>
            </w:pPr>
            <w:r>
              <w:rPr>
                <w:b/>
                <w:w w:val="105"/>
                <w:sz w:val="17"/>
                <w:rtl/>
              </w:rPr>
              <w:t>مخصوص میدان</w:t>
            </w:r>
          </w:p>
        </w:tc>
        <w:tc>
          <w:tcPr>
            <w:tcW w:w="1604" w:type="dxa"/>
            <w:tcBorders>
              <w:left w:val="nil"/>
              <w:bottom w:val="single" w:sz="12" w:space="0" w:color="auto"/>
              <w:right w:val="nil"/>
            </w:tcBorders>
            <w:vAlign w:val="bottom"/>
          </w:tcPr>
          <w:p w14:paraId="45524115" w14:textId="77777777" w:rsidR="00023DAB" w:rsidRDefault="006E5522" w:rsidP="00EB5E0B">
            <w:pPr>
              <w:pStyle w:val="BodyText"/>
              <w:bidi/>
              <w:spacing w:before="9"/>
              <w:jc w:val="center"/>
              <w:rPr>
                <w:sz w:val="20"/>
              </w:rPr>
            </w:pPr>
            <w:r>
              <w:rPr>
                <w:b/>
                <w:sz w:val="17"/>
                <w:rtl/>
              </w:rPr>
              <w:t>بنیادی عنصر</w:t>
            </w:r>
          </w:p>
        </w:tc>
        <w:tc>
          <w:tcPr>
            <w:tcW w:w="1837" w:type="dxa"/>
            <w:tcBorders>
              <w:left w:val="nil"/>
              <w:bottom w:val="single" w:sz="12" w:space="0" w:color="auto"/>
              <w:right w:val="nil"/>
            </w:tcBorders>
            <w:vAlign w:val="bottom"/>
          </w:tcPr>
          <w:p w14:paraId="7F9789BB" w14:textId="77777777" w:rsidR="00023DAB" w:rsidRDefault="006E5522" w:rsidP="00EB5E0B">
            <w:pPr>
              <w:pStyle w:val="BodyText"/>
              <w:bidi/>
              <w:spacing w:before="9"/>
              <w:jc w:val="center"/>
              <w:rPr>
                <w:sz w:val="20"/>
              </w:rPr>
            </w:pPr>
            <w:r>
              <w:rPr>
                <w:w w:val="105"/>
                <w:sz w:val="17"/>
                <w:rtl/>
              </w:rPr>
              <w:t>1</w:t>
            </w:r>
          </w:p>
        </w:tc>
        <w:tc>
          <w:tcPr>
            <w:tcW w:w="2400" w:type="dxa"/>
            <w:tcBorders>
              <w:left w:val="nil"/>
              <w:bottom w:val="single" w:sz="12" w:space="0" w:color="auto"/>
              <w:right w:val="nil"/>
            </w:tcBorders>
            <w:vAlign w:val="bottom"/>
          </w:tcPr>
          <w:p w14:paraId="738BD998" w14:textId="77777777" w:rsidR="00023DAB" w:rsidRDefault="006E5522" w:rsidP="00EB5E0B">
            <w:pPr>
              <w:pStyle w:val="BodyText"/>
              <w:bidi/>
              <w:spacing w:before="9"/>
              <w:jc w:val="center"/>
              <w:rPr>
                <w:sz w:val="20"/>
              </w:rPr>
            </w:pPr>
            <w:r>
              <w:rPr>
                <w:w w:val="105"/>
                <w:sz w:val="17"/>
                <w:rtl/>
              </w:rPr>
              <w:t>2</w:t>
            </w:r>
          </w:p>
        </w:tc>
        <w:tc>
          <w:tcPr>
            <w:tcW w:w="2117" w:type="dxa"/>
            <w:tcBorders>
              <w:left w:val="nil"/>
              <w:bottom w:val="single" w:sz="12" w:space="0" w:color="auto"/>
              <w:right w:val="nil"/>
            </w:tcBorders>
            <w:vAlign w:val="bottom"/>
          </w:tcPr>
          <w:p w14:paraId="5727966D" w14:textId="77777777" w:rsidR="00023DAB" w:rsidRDefault="006E5522" w:rsidP="00EB5E0B">
            <w:pPr>
              <w:pStyle w:val="BodyText"/>
              <w:bidi/>
              <w:spacing w:before="9"/>
              <w:jc w:val="center"/>
              <w:rPr>
                <w:sz w:val="20"/>
              </w:rPr>
            </w:pPr>
            <w:r>
              <w:rPr>
                <w:w w:val="105"/>
                <w:sz w:val="17"/>
                <w:rtl/>
              </w:rPr>
              <w:t>3</w:t>
            </w:r>
          </w:p>
        </w:tc>
        <w:tc>
          <w:tcPr>
            <w:tcW w:w="2119" w:type="dxa"/>
            <w:tcBorders>
              <w:left w:val="nil"/>
              <w:bottom w:val="single" w:sz="12" w:space="0" w:color="auto"/>
              <w:right w:val="nil"/>
            </w:tcBorders>
            <w:vAlign w:val="bottom"/>
          </w:tcPr>
          <w:p w14:paraId="24C2B754" w14:textId="77777777" w:rsidR="00023DAB" w:rsidRDefault="006E5522" w:rsidP="00EB5E0B">
            <w:pPr>
              <w:pStyle w:val="BodyText"/>
              <w:bidi/>
              <w:spacing w:before="9"/>
              <w:jc w:val="center"/>
              <w:rPr>
                <w:sz w:val="20"/>
              </w:rPr>
            </w:pPr>
            <w:r>
              <w:rPr>
                <w:w w:val="105"/>
                <w:sz w:val="17"/>
                <w:rtl/>
              </w:rPr>
              <w:t>4 (ہدف)</w:t>
            </w:r>
          </w:p>
        </w:tc>
        <w:tc>
          <w:tcPr>
            <w:tcW w:w="2386" w:type="dxa"/>
            <w:tcBorders>
              <w:left w:val="nil"/>
              <w:bottom w:val="single" w:sz="12" w:space="0" w:color="auto"/>
              <w:right w:val="single" w:sz="4" w:space="0" w:color="auto"/>
            </w:tcBorders>
            <w:vAlign w:val="bottom"/>
          </w:tcPr>
          <w:p w14:paraId="5CFFE249" w14:textId="77777777" w:rsidR="00023DAB" w:rsidRDefault="006E5522" w:rsidP="00EB5E0B">
            <w:pPr>
              <w:pStyle w:val="BodyText"/>
              <w:bidi/>
              <w:spacing w:before="9"/>
              <w:jc w:val="center"/>
              <w:rPr>
                <w:sz w:val="20"/>
              </w:rPr>
            </w:pPr>
            <w:r>
              <w:rPr>
                <w:w w:val="105"/>
                <w:sz w:val="17"/>
                <w:rtl/>
              </w:rPr>
              <w:t>5</w:t>
            </w:r>
          </w:p>
        </w:tc>
      </w:tr>
      <w:tr w:rsidR="00C66988" w14:paraId="7C17A295" w14:textId="77777777" w:rsidTr="008856ED">
        <w:trPr>
          <w:trHeight w:val="1064"/>
        </w:trPr>
        <w:tc>
          <w:tcPr>
            <w:tcW w:w="1127" w:type="dxa"/>
            <w:tcBorders>
              <w:top w:val="single" w:sz="12" w:space="0" w:color="auto"/>
              <w:bottom w:val="single" w:sz="12" w:space="0" w:color="auto"/>
            </w:tcBorders>
            <w:vAlign w:val="center"/>
          </w:tcPr>
          <w:p w14:paraId="0C23798E" w14:textId="77777777" w:rsidR="00023DAB" w:rsidRPr="008856ED" w:rsidRDefault="006E5522" w:rsidP="008856ED">
            <w:pPr>
              <w:jc w:val="center"/>
              <w:rPr>
                <w:sz w:val="17"/>
                <w:szCs w:val="17"/>
              </w:rPr>
            </w:pPr>
            <w:r w:rsidRPr="008856ED">
              <w:rPr>
                <w:sz w:val="17"/>
                <w:szCs w:val="17"/>
                <w:rtl/>
              </w:rPr>
              <w:t>M.C2.2</w:t>
            </w:r>
          </w:p>
        </w:tc>
        <w:tc>
          <w:tcPr>
            <w:tcW w:w="1604" w:type="dxa"/>
            <w:tcBorders>
              <w:top w:val="single" w:sz="12" w:space="0" w:color="auto"/>
              <w:bottom w:val="single" w:sz="12" w:space="0" w:color="auto"/>
              <w:right w:val="nil"/>
            </w:tcBorders>
            <w:vAlign w:val="center"/>
          </w:tcPr>
          <w:p w14:paraId="47FB03D8" w14:textId="77777777" w:rsidR="00023DAB" w:rsidRPr="008856ED" w:rsidRDefault="006E5522" w:rsidP="008856ED">
            <w:pPr>
              <w:jc w:val="center"/>
              <w:rPr>
                <w:sz w:val="17"/>
                <w:szCs w:val="17"/>
              </w:rPr>
            </w:pPr>
            <w:r w:rsidRPr="008856ED">
              <w:rPr>
                <w:sz w:val="17"/>
                <w:szCs w:val="17"/>
                <w:rtl/>
              </w:rPr>
              <w:t>M.EE.6.G.2</w:t>
            </w:r>
          </w:p>
        </w:tc>
        <w:tc>
          <w:tcPr>
            <w:tcW w:w="1837" w:type="dxa"/>
            <w:tcBorders>
              <w:top w:val="single" w:sz="12" w:space="0" w:color="auto"/>
              <w:left w:val="nil"/>
              <w:bottom w:val="single" w:sz="12" w:space="0" w:color="auto"/>
              <w:right w:val="nil"/>
            </w:tcBorders>
            <w:vAlign w:val="center"/>
          </w:tcPr>
          <w:p w14:paraId="03CF4559" w14:textId="77777777" w:rsidR="00023DAB" w:rsidRPr="00DB3438" w:rsidRDefault="006E5522" w:rsidP="00EB5E0B">
            <w:pPr>
              <w:pStyle w:val="BodyText"/>
              <w:bidi/>
              <w:spacing w:line="360" w:lineRule="auto"/>
              <w:rPr>
                <w:sz w:val="17"/>
                <w:szCs w:val="17"/>
              </w:rPr>
            </w:pPr>
            <w:r>
              <w:rPr>
                <w:sz w:val="17"/>
                <w:szCs w:val="17"/>
                <w:rtl/>
              </w:rPr>
              <w:t>علیحدگی کو پہچانیں؛ انکلوژر کو پہچانیں</w:t>
            </w:r>
          </w:p>
        </w:tc>
        <w:tc>
          <w:tcPr>
            <w:tcW w:w="2400" w:type="dxa"/>
            <w:tcBorders>
              <w:top w:val="single" w:sz="12" w:space="0" w:color="auto"/>
              <w:left w:val="nil"/>
              <w:bottom w:val="single" w:sz="12" w:space="0" w:color="auto"/>
              <w:right w:val="nil"/>
            </w:tcBorders>
            <w:vAlign w:val="center"/>
          </w:tcPr>
          <w:p w14:paraId="41A40C92" w14:textId="77777777" w:rsidR="00023DAB" w:rsidRPr="00DB3438" w:rsidRDefault="006E5522" w:rsidP="00EB5E0B">
            <w:pPr>
              <w:bidi/>
              <w:spacing w:line="360" w:lineRule="auto"/>
              <w:rPr>
                <w:sz w:val="17"/>
                <w:szCs w:val="17"/>
              </w:rPr>
            </w:pPr>
            <w:r>
              <w:rPr>
                <w:sz w:val="17"/>
                <w:szCs w:val="17"/>
                <w:rtl/>
              </w:rPr>
              <w:t>یونٹ کیوبز کی کمپوزیشن [سلسلہ وار مرکب عمل] کے طور پر حجم کی وضاحت کریں</w:t>
            </w:r>
          </w:p>
        </w:tc>
        <w:tc>
          <w:tcPr>
            <w:tcW w:w="2117" w:type="dxa"/>
            <w:tcBorders>
              <w:top w:val="single" w:sz="12" w:space="0" w:color="auto"/>
              <w:left w:val="nil"/>
              <w:bottom w:val="single" w:sz="12" w:space="0" w:color="auto"/>
              <w:right w:val="nil"/>
            </w:tcBorders>
            <w:vAlign w:val="center"/>
          </w:tcPr>
          <w:p w14:paraId="4D832171" w14:textId="77777777" w:rsidR="00023DAB" w:rsidRPr="00DB3438" w:rsidRDefault="006E5522" w:rsidP="00EB5E0B">
            <w:pPr>
              <w:bidi/>
              <w:spacing w:line="360" w:lineRule="auto"/>
              <w:rPr>
                <w:sz w:val="17"/>
                <w:szCs w:val="17"/>
              </w:rPr>
            </w:pPr>
            <w:r>
              <w:rPr>
                <w:sz w:val="17"/>
                <w:szCs w:val="17"/>
                <w:rtl/>
              </w:rPr>
              <w:t>یونٹ کیوبز کو پیک کرکے اور گن کر مستطیل پرزم کے حجم کا حساب لگائیں</w:t>
            </w:r>
          </w:p>
        </w:tc>
        <w:tc>
          <w:tcPr>
            <w:tcW w:w="2119" w:type="dxa"/>
            <w:tcBorders>
              <w:top w:val="single" w:sz="12" w:space="0" w:color="auto"/>
              <w:left w:val="nil"/>
              <w:bottom w:val="single" w:sz="12" w:space="0" w:color="auto"/>
              <w:right w:val="nil"/>
            </w:tcBorders>
            <w:vAlign w:val="center"/>
          </w:tcPr>
          <w:p w14:paraId="3AA6D52D" w14:textId="77777777" w:rsidR="00023DAB" w:rsidRPr="00DB3438" w:rsidRDefault="006E5522" w:rsidP="00EB5E0B">
            <w:pPr>
              <w:bidi/>
              <w:spacing w:line="360" w:lineRule="auto"/>
              <w:rPr>
                <w:sz w:val="17"/>
                <w:szCs w:val="17"/>
              </w:rPr>
            </w:pPr>
            <w:r>
              <w:rPr>
                <w:sz w:val="17"/>
                <w:szCs w:val="17"/>
                <w:rtl/>
              </w:rPr>
              <w:t>مستطیل پرزم کے حجم سے متعلق لفظی سوالات کو حل کریں</w:t>
            </w:r>
          </w:p>
        </w:tc>
        <w:tc>
          <w:tcPr>
            <w:tcW w:w="2386" w:type="dxa"/>
            <w:tcBorders>
              <w:top w:val="single" w:sz="12" w:space="0" w:color="auto"/>
              <w:left w:val="nil"/>
              <w:bottom w:val="single" w:sz="12" w:space="0" w:color="auto"/>
              <w:right w:val="single" w:sz="4" w:space="0" w:color="auto"/>
            </w:tcBorders>
            <w:vAlign w:val="center"/>
          </w:tcPr>
          <w:p w14:paraId="2D4CF31E" w14:textId="77777777" w:rsidR="00023DAB" w:rsidRPr="00DB3438" w:rsidRDefault="006E5522" w:rsidP="00EB5E0B">
            <w:pPr>
              <w:bidi/>
              <w:spacing w:line="360" w:lineRule="auto"/>
              <w:rPr>
                <w:sz w:val="17"/>
                <w:szCs w:val="17"/>
              </w:rPr>
            </w:pPr>
            <w:r>
              <w:rPr>
                <w:sz w:val="17"/>
                <w:szCs w:val="17"/>
                <w:rtl/>
              </w:rPr>
              <w:t>فارمولا استعمال کرکے رائٹ مستطیل پرزم کے حجم کا حساب لگائیں</w:t>
            </w:r>
          </w:p>
        </w:tc>
      </w:tr>
      <w:tr w:rsidR="00C66988" w14:paraId="5AFB5120" w14:textId="77777777" w:rsidTr="008856ED">
        <w:trPr>
          <w:trHeight w:val="824"/>
        </w:trPr>
        <w:tc>
          <w:tcPr>
            <w:tcW w:w="1127" w:type="dxa"/>
            <w:tcBorders>
              <w:top w:val="single" w:sz="12" w:space="0" w:color="auto"/>
              <w:bottom w:val="single" w:sz="12" w:space="0" w:color="auto"/>
            </w:tcBorders>
            <w:vAlign w:val="center"/>
          </w:tcPr>
          <w:p w14:paraId="31C5226B" w14:textId="77777777" w:rsidR="00023DAB" w:rsidRPr="008856ED" w:rsidRDefault="006E5522" w:rsidP="008856ED">
            <w:pPr>
              <w:jc w:val="center"/>
              <w:rPr>
                <w:sz w:val="17"/>
                <w:szCs w:val="17"/>
              </w:rPr>
            </w:pPr>
            <w:r w:rsidRPr="008856ED">
              <w:rPr>
                <w:sz w:val="17"/>
                <w:szCs w:val="17"/>
                <w:rtl/>
              </w:rPr>
              <w:t>M.C3.2</w:t>
            </w:r>
          </w:p>
        </w:tc>
        <w:tc>
          <w:tcPr>
            <w:tcW w:w="1604" w:type="dxa"/>
            <w:tcBorders>
              <w:top w:val="single" w:sz="12" w:space="0" w:color="auto"/>
              <w:bottom w:val="single" w:sz="12" w:space="0" w:color="auto"/>
              <w:right w:val="nil"/>
            </w:tcBorders>
            <w:vAlign w:val="center"/>
          </w:tcPr>
          <w:p w14:paraId="72C6391C" w14:textId="77777777" w:rsidR="00023DAB" w:rsidRPr="008856ED" w:rsidRDefault="006E5522" w:rsidP="008856ED">
            <w:pPr>
              <w:jc w:val="center"/>
              <w:rPr>
                <w:sz w:val="17"/>
                <w:szCs w:val="17"/>
              </w:rPr>
            </w:pPr>
            <w:r w:rsidRPr="008856ED">
              <w:rPr>
                <w:sz w:val="17"/>
                <w:szCs w:val="17"/>
                <w:rtl/>
              </w:rPr>
              <w:t>M.EE.6.SP.5</w:t>
            </w:r>
          </w:p>
        </w:tc>
        <w:tc>
          <w:tcPr>
            <w:tcW w:w="1837" w:type="dxa"/>
            <w:tcBorders>
              <w:top w:val="single" w:sz="12" w:space="0" w:color="auto"/>
              <w:left w:val="nil"/>
              <w:bottom w:val="single" w:sz="12" w:space="0" w:color="auto"/>
              <w:right w:val="nil"/>
            </w:tcBorders>
            <w:vAlign w:val="center"/>
          </w:tcPr>
          <w:p w14:paraId="3989E9FF" w14:textId="77777777" w:rsidR="00023DAB" w:rsidRPr="00DB3438" w:rsidRDefault="006E5522" w:rsidP="00EB5E0B">
            <w:pPr>
              <w:pStyle w:val="BodyText"/>
              <w:bidi/>
              <w:spacing w:line="360" w:lineRule="auto"/>
              <w:rPr>
                <w:sz w:val="17"/>
                <w:szCs w:val="17"/>
              </w:rPr>
            </w:pPr>
            <w:r>
              <w:rPr>
                <w:sz w:val="17"/>
                <w:szCs w:val="17"/>
                <w:rtl/>
              </w:rPr>
              <w:t>اشیاء کو ترتیب دیں؛ اشیاء کی درجہ بندی کریں</w:t>
            </w:r>
          </w:p>
        </w:tc>
        <w:tc>
          <w:tcPr>
            <w:tcW w:w="2400" w:type="dxa"/>
            <w:tcBorders>
              <w:top w:val="single" w:sz="12" w:space="0" w:color="auto"/>
              <w:left w:val="nil"/>
              <w:bottom w:val="single" w:sz="12" w:space="0" w:color="auto"/>
              <w:right w:val="nil"/>
            </w:tcBorders>
            <w:vAlign w:val="center"/>
          </w:tcPr>
          <w:p w14:paraId="7AE2BB2B" w14:textId="77777777" w:rsidR="00023DAB" w:rsidRPr="00DB3438" w:rsidRDefault="006E5522" w:rsidP="00EB5E0B">
            <w:pPr>
              <w:bidi/>
              <w:spacing w:line="360" w:lineRule="auto"/>
              <w:rPr>
                <w:sz w:val="17"/>
                <w:szCs w:val="17"/>
              </w:rPr>
            </w:pPr>
            <w:r>
              <w:rPr>
                <w:sz w:val="17"/>
                <w:szCs w:val="17"/>
                <w:rtl/>
              </w:rPr>
              <w:t>شکل کے لحاظ سے ڈیٹا کی تقسیم کو پہچانیں؛ لائن پلاٹ کی ساخت کو پہچانیں</w:t>
            </w:r>
          </w:p>
        </w:tc>
        <w:tc>
          <w:tcPr>
            <w:tcW w:w="2117" w:type="dxa"/>
            <w:tcBorders>
              <w:top w:val="single" w:sz="12" w:space="0" w:color="auto"/>
              <w:left w:val="nil"/>
              <w:bottom w:val="single" w:sz="12" w:space="0" w:color="auto"/>
              <w:right w:val="nil"/>
            </w:tcBorders>
            <w:vAlign w:val="center"/>
          </w:tcPr>
          <w:p w14:paraId="67335129" w14:textId="77777777" w:rsidR="00023DAB" w:rsidRPr="00DB3438" w:rsidRDefault="006E5522" w:rsidP="00EB5E0B">
            <w:pPr>
              <w:bidi/>
              <w:spacing w:line="360" w:lineRule="auto"/>
              <w:rPr>
                <w:sz w:val="17"/>
                <w:szCs w:val="17"/>
              </w:rPr>
            </w:pPr>
            <w:r>
              <w:rPr>
                <w:sz w:val="17"/>
                <w:szCs w:val="17"/>
                <w:rtl/>
              </w:rPr>
              <w:t>آؤٹ لیرز [دو بہت مختلف نتائج]، ڈیٹا میں چوٹیوں، اور متناسب تقسیم کی شناخت کریں</w:t>
            </w:r>
          </w:p>
        </w:tc>
        <w:tc>
          <w:tcPr>
            <w:tcW w:w="2119" w:type="dxa"/>
            <w:tcBorders>
              <w:top w:val="single" w:sz="12" w:space="0" w:color="auto"/>
              <w:left w:val="nil"/>
              <w:bottom w:val="single" w:sz="12" w:space="0" w:color="auto"/>
              <w:right w:val="nil"/>
            </w:tcBorders>
            <w:vAlign w:val="center"/>
          </w:tcPr>
          <w:p w14:paraId="36BD8B81" w14:textId="77777777" w:rsidR="00023DAB" w:rsidRPr="00DB3438" w:rsidRDefault="006E5522" w:rsidP="00EB5E0B">
            <w:pPr>
              <w:bidi/>
              <w:spacing w:line="360" w:lineRule="auto"/>
              <w:rPr>
                <w:sz w:val="17"/>
                <w:szCs w:val="17"/>
              </w:rPr>
            </w:pPr>
            <w:r>
              <w:rPr>
                <w:sz w:val="17"/>
                <w:szCs w:val="17"/>
                <w:rtl/>
              </w:rPr>
              <w:t>ڈیٹا کی مجموعی شکل کو پہچانیں</w:t>
            </w:r>
          </w:p>
        </w:tc>
        <w:tc>
          <w:tcPr>
            <w:tcW w:w="2386" w:type="dxa"/>
            <w:tcBorders>
              <w:top w:val="single" w:sz="12" w:space="0" w:color="auto"/>
              <w:left w:val="nil"/>
              <w:bottom w:val="single" w:sz="12" w:space="0" w:color="auto"/>
              <w:right w:val="single" w:sz="4" w:space="0" w:color="auto"/>
            </w:tcBorders>
            <w:vAlign w:val="center"/>
          </w:tcPr>
          <w:p w14:paraId="209DA623" w14:textId="77777777" w:rsidR="00023DAB" w:rsidRPr="00DB3438" w:rsidRDefault="006E5522" w:rsidP="00EB5E0B">
            <w:pPr>
              <w:bidi/>
              <w:spacing w:line="360" w:lineRule="auto"/>
              <w:rPr>
                <w:sz w:val="17"/>
                <w:szCs w:val="17"/>
              </w:rPr>
            </w:pPr>
            <w:r>
              <w:rPr>
                <w:sz w:val="17"/>
                <w:szCs w:val="17"/>
                <w:rtl/>
              </w:rPr>
              <w:t>ڈیٹا کی تقسیم کا استعمال کرکے انٹر کی پیمائش بتائیں</w:t>
            </w:r>
          </w:p>
        </w:tc>
      </w:tr>
      <w:tr w:rsidR="00C66988" w14:paraId="354A73D4" w14:textId="77777777" w:rsidTr="008856ED">
        <w:tc>
          <w:tcPr>
            <w:tcW w:w="1127" w:type="dxa"/>
            <w:tcBorders>
              <w:top w:val="single" w:sz="12" w:space="0" w:color="auto"/>
              <w:bottom w:val="single" w:sz="12" w:space="0" w:color="auto"/>
            </w:tcBorders>
            <w:vAlign w:val="center"/>
          </w:tcPr>
          <w:p w14:paraId="76640C3E" w14:textId="77777777" w:rsidR="00023DAB" w:rsidRPr="008856ED" w:rsidRDefault="006E5522" w:rsidP="008856ED">
            <w:pPr>
              <w:jc w:val="center"/>
              <w:rPr>
                <w:sz w:val="17"/>
                <w:szCs w:val="17"/>
              </w:rPr>
            </w:pPr>
            <w:r w:rsidRPr="008856ED">
              <w:rPr>
                <w:sz w:val="17"/>
                <w:szCs w:val="17"/>
                <w:rtl/>
              </w:rPr>
              <w:t>M.C4.1</w:t>
            </w:r>
          </w:p>
        </w:tc>
        <w:tc>
          <w:tcPr>
            <w:tcW w:w="1604" w:type="dxa"/>
            <w:tcBorders>
              <w:top w:val="single" w:sz="12" w:space="0" w:color="auto"/>
              <w:bottom w:val="single" w:sz="12" w:space="0" w:color="auto"/>
              <w:right w:val="nil"/>
            </w:tcBorders>
            <w:vAlign w:val="center"/>
          </w:tcPr>
          <w:p w14:paraId="77369BA2" w14:textId="77777777" w:rsidR="00023DAB" w:rsidRPr="008856ED" w:rsidRDefault="006E5522" w:rsidP="008856ED">
            <w:pPr>
              <w:jc w:val="center"/>
              <w:rPr>
                <w:sz w:val="17"/>
                <w:szCs w:val="17"/>
              </w:rPr>
            </w:pPr>
            <w:r w:rsidRPr="008856ED">
              <w:rPr>
                <w:sz w:val="17"/>
                <w:szCs w:val="17"/>
                <w:rtl/>
              </w:rPr>
              <w:t>M.EE.6.EE.1-2</w:t>
            </w:r>
          </w:p>
        </w:tc>
        <w:tc>
          <w:tcPr>
            <w:tcW w:w="1837" w:type="dxa"/>
            <w:tcBorders>
              <w:top w:val="single" w:sz="12" w:space="0" w:color="auto"/>
              <w:left w:val="nil"/>
              <w:bottom w:val="single" w:sz="12" w:space="0" w:color="auto"/>
              <w:right w:val="nil"/>
            </w:tcBorders>
            <w:vAlign w:val="center"/>
          </w:tcPr>
          <w:p w14:paraId="04FD9276" w14:textId="77777777" w:rsidR="00023DAB" w:rsidRPr="00DB3438" w:rsidRDefault="006E5522" w:rsidP="00EB5E0B">
            <w:pPr>
              <w:pStyle w:val="BodyText"/>
              <w:bidi/>
              <w:spacing w:line="360" w:lineRule="auto"/>
              <w:rPr>
                <w:sz w:val="17"/>
                <w:szCs w:val="17"/>
              </w:rPr>
            </w:pPr>
            <w:r>
              <w:rPr>
                <w:sz w:val="17"/>
                <w:szCs w:val="17"/>
                <w:rtl/>
              </w:rPr>
              <w:t>سیٹ کو یکجا کریں؛ سیٹ کا موازنہ کریں</w:t>
            </w:r>
          </w:p>
        </w:tc>
        <w:tc>
          <w:tcPr>
            <w:tcW w:w="2400" w:type="dxa"/>
            <w:tcBorders>
              <w:top w:val="single" w:sz="12" w:space="0" w:color="auto"/>
              <w:left w:val="nil"/>
              <w:bottom w:val="single" w:sz="12" w:space="0" w:color="auto"/>
              <w:right w:val="nil"/>
            </w:tcBorders>
            <w:vAlign w:val="center"/>
          </w:tcPr>
          <w:p w14:paraId="0EE86F0B" w14:textId="77777777" w:rsidR="00023DAB" w:rsidRPr="00DB3438" w:rsidRDefault="006E5522" w:rsidP="00EB5E0B">
            <w:pPr>
              <w:bidi/>
              <w:spacing w:line="360" w:lineRule="auto"/>
              <w:rPr>
                <w:sz w:val="17"/>
                <w:szCs w:val="17"/>
              </w:rPr>
            </w:pPr>
            <w:r>
              <w:rPr>
                <w:sz w:val="17"/>
                <w:szCs w:val="17"/>
                <w:rtl/>
              </w:rPr>
              <w:t>جمع اور تفریق کے تصورات کا مظاہرہ کریں</w:t>
            </w:r>
          </w:p>
        </w:tc>
        <w:tc>
          <w:tcPr>
            <w:tcW w:w="2117" w:type="dxa"/>
            <w:tcBorders>
              <w:top w:val="single" w:sz="12" w:space="0" w:color="auto"/>
              <w:left w:val="nil"/>
              <w:bottom w:val="single" w:sz="12" w:space="0" w:color="auto"/>
              <w:right w:val="nil"/>
            </w:tcBorders>
            <w:vAlign w:val="center"/>
          </w:tcPr>
          <w:p w14:paraId="05F8B8FD" w14:textId="77777777" w:rsidR="00023DAB" w:rsidRPr="00DB3438" w:rsidRDefault="006E5522" w:rsidP="00EB5E0B">
            <w:pPr>
              <w:bidi/>
              <w:spacing w:line="360" w:lineRule="auto"/>
              <w:rPr>
                <w:sz w:val="17"/>
                <w:szCs w:val="17"/>
              </w:rPr>
            </w:pPr>
            <w:r>
              <w:rPr>
                <w:sz w:val="17"/>
                <w:szCs w:val="17"/>
                <w:rtl/>
              </w:rPr>
              <w:t>جمع/تفریق کی مساوات کے ساتھ نمائندگی کریں</w:t>
            </w:r>
          </w:p>
        </w:tc>
        <w:tc>
          <w:tcPr>
            <w:tcW w:w="2119" w:type="dxa"/>
            <w:tcBorders>
              <w:top w:val="single" w:sz="12" w:space="0" w:color="auto"/>
              <w:left w:val="nil"/>
              <w:bottom w:val="single" w:sz="12" w:space="0" w:color="auto"/>
              <w:right w:val="nil"/>
            </w:tcBorders>
            <w:vAlign w:val="center"/>
          </w:tcPr>
          <w:p w14:paraId="31DD7A08" w14:textId="77777777" w:rsidR="00023DAB" w:rsidRPr="00DB3438" w:rsidRDefault="006E5522" w:rsidP="00EB5E0B">
            <w:pPr>
              <w:bidi/>
              <w:spacing w:line="360" w:lineRule="auto"/>
              <w:rPr>
                <w:sz w:val="17"/>
                <w:szCs w:val="17"/>
              </w:rPr>
            </w:pPr>
            <w:r>
              <w:rPr>
                <w:sz w:val="17"/>
                <w:szCs w:val="17"/>
                <w:rtl/>
              </w:rPr>
              <w:t>مساوی عددی اظہار کو پہچانیں</w:t>
            </w:r>
          </w:p>
        </w:tc>
        <w:tc>
          <w:tcPr>
            <w:tcW w:w="2386" w:type="dxa"/>
            <w:tcBorders>
              <w:top w:val="single" w:sz="12" w:space="0" w:color="auto"/>
              <w:left w:val="nil"/>
              <w:bottom w:val="single" w:sz="12" w:space="0" w:color="auto"/>
              <w:right w:val="single" w:sz="4" w:space="0" w:color="auto"/>
            </w:tcBorders>
            <w:vAlign w:val="center"/>
          </w:tcPr>
          <w:p w14:paraId="189F609F" w14:textId="77777777" w:rsidR="00023DAB" w:rsidRPr="00DB3438" w:rsidRDefault="006E5522" w:rsidP="00EB5E0B">
            <w:pPr>
              <w:bidi/>
              <w:spacing w:line="360" w:lineRule="auto"/>
              <w:rPr>
                <w:sz w:val="17"/>
                <w:szCs w:val="17"/>
              </w:rPr>
            </w:pPr>
            <w:r>
              <w:rPr>
                <w:sz w:val="17"/>
                <w:szCs w:val="17"/>
                <w:rtl/>
              </w:rPr>
              <w:t>مساوی تاثرات کو پہچانیں</w:t>
            </w:r>
          </w:p>
        </w:tc>
      </w:tr>
      <w:tr w:rsidR="00C66988" w14:paraId="7D1D0ED3" w14:textId="77777777" w:rsidTr="008856ED">
        <w:tc>
          <w:tcPr>
            <w:tcW w:w="1127" w:type="dxa"/>
            <w:tcBorders>
              <w:top w:val="single" w:sz="12" w:space="0" w:color="auto"/>
              <w:bottom w:val="single" w:sz="12" w:space="0" w:color="auto"/>
            </w:tcBorders>
            <w:vAlign w:val="center"/>
          </w:tcPr>
          <w:p w14:paraId="044A4B1C" w14:textId="77777777" w:rsidR="00023DAB" w:rsidRPr="008856ED" w:rsidRDefault="006E5522" w:rsidP="008856ED">
            <w:pPr>
              <w:jc w:val="center"/>
              <w:rPr>
                <w:sz w:val="17"/>
                <w:szCs w:val="17"/>
              </w:rPr>
            </w:pPr>
            <w:r w:rsidRPr="008856ED">
              <w:rPr>
                <w:sz w:val="17"/>
                <w:szCs w:val="17"/>
                <w:rtl/>
              </w:rPr>
              <w:t>M.C4.1</w:t>
            </w:r>
          </w:p>
        </w:tc>
        <w:tc>
          <w:tcPr>
            <w:tcW w:w="1604" w:type="dxa"/>
            <w:tcBorders>
              <w:top w:val="single" w:sz="12" w:space="0" w:color="auto"/>
              <w:bottom w:val="single" w:sz="12" w:space="0" w:color="auto"/>
              <w:right w:val="nil"/>
            </w:tcBorders>
            <w:vAlign w:val="center"/>
          </w:tcPr>
          <w:p w14:paraId="31302267" w14:textId="77777777" w:rsidR="00023DAB" w:rsidRPr="008856ED" w:rsidRDefault="006E5522" w:rsidP="008856ED">
            <w:pPr>
              <w:jc w:val="center"/>
              <w:rPr>
                <w:sz w:val="17"/>
                <w:szCs w:val="17"/>
              </w:rPr>
            </w:pPr>
            <w:r w:rsidRPr="008856ED">
              <w:rPr>
                <w:sz w:val="17"/>
                <w:szCs w:val="17"/>
                <w:rtl/>
              </w:rPr>
              <w:t>M.EE.6.EE.3</w:t>
            </w:r>
          </w:p>
        </w:tc>
        <w:tc>
          <w:tcPr>
            <w:tcW w:w="1837" w:type="dxa"/>
            <w:tcBorders>
              <w:top w:val="single" w:sz="12" w:space="0" w:color="auto"/>
              <w:left w:val="nil"/>
              <w:bottom w:val="single" w:sz="12" w:space="0" w:color="auto"/>
              <w:right w:val="nil"/>
            </w:tcBorders>
            <w:vAlign w:val="center"/>
          </w:tcPr>
          <w:p w14:paraId="1EA489DC" w14:textId="77777777" w:rsidR="00023DAB" w:rsidRDefault="006E5522" w:rsidP="00EB5E0B">
            <w:pPr>
              <w:pStyle w:val="BodyText"/>
              <w:bidi/>
              <w:spacing w:line="360" w:lineRule="auto"/>
              <w:rPr>
                <w:sz w:val="17"/>
                <w:szCs w:val="17"/>
              </w:rPr>
            </w:pPr>
            <w:r>
              <w:rPr>
                <w:sz w:val="17"/>
                <w:szCs w:val="17"/>
                <w:rtl/>
              </w:rPr>
              <w:t>سیٹ کو یکجا کریں؛ سیٹ کا موازنہ کریں</w:t>
            </w:r>
          </w:p>
        </w:tc>
        <w:tc>
          <w:tcPr>
            <w:tcW w:w="2400" w:type="dxa"/>
            <w:tcBorders>
              <w:top w:val="single" w:sz="12" w:space="0" w:color="auto"/>
              <w:left w:val="nil"/>
              <w:bottom w:val="single" w:sz="12" w:space="0" w:color="auto"/>
              <w:right w:val="nil"/>
            </w:tcBorders>
            <w:vAlign w:val="center"/>
          </w:tcPr>
          <w:p w14:paraId="2949787E" w14:textId="77777777" w:rsidR="00023DAB" w:rsidRDefault="006E5522" w:rsidP="00EB5E0B">
            <w:pPr>
              <w:bidi/>
              <w:spacing w:line="360" w:lineRule="auto"/>
              <w:rPr>
                <w:sz w:val="17"/>
                <w:szCs w:val="17"/>
              </w:rPr>
            </w:pPr>
            <w:r>
              <w:rPr>
                <w:sz w:val="17"/>
                <w:szCs w:val="17"/>
                <w:rtl/>
              </w:rPr>
              <w:t>جمع/تفریق کی مساوات کے ساتھ نمائندگی کریں</w:t>
            </w:r>
          </w:p>
        </w:tc>
        <w:tc>
          <w:tcPr>
            <w:tcW w:w="2117" w:type="dxa"/>
            <w:tcBorders>
              <w:top w:val="single" w:sz="12" w:space="0" w:color="auto"/>
              <w:left w:val="nil"/>
              <w:bottom w:val="single" w:sz="12" w:space="0" w:color="auto"/>
              <w:right w:val="nil"/>
            </w:tcBorders>
            <w:vAlign w:val="center"/>
          </w:tcPr>
          <w:p w14:paraId="02A03CC3" w14:textId="77777777" w:rsidR="00023DAB" w:rsidRDefault="006E5522" w:rsidP="00EB5E0B">
            <w:pPr>
              <w:bidi/>
              <w:spacing w:line="360" w:lineRule="auto"/>
              <w:rPr>
                <w:sz w:val="17"/>
                <w:szCs w:val="17"/>
              </w:rPr>
            </w:pPr>
            <w:r>
              <w:rPr>
                <w:sz w:val="17"/>
                <w:szCs w:val="17"/>
                <w:rtl/>
              </w:rPr>
              <w:t>جمع کی خصوصیات جانیں؛ مساوات کو جانچیں</w:t>
            </w:r>
          </w:p>
        </w:tc>
        <w:tc>
          <w:tcPr>
            <w:tcW w:w="2119" w:type="dxa"/>
            <w:tcBorders>
              <w:top w:val="single" w:sz="12" w:space="0" w:color="auto"/>
              <w:left w:val="nil"/>
              <w:bottom w:val="single" w:sz="12" w:space="0" w:color="auto"/>
              <w:right w:val="nil"/>
            </w:tcBorders>
            <w:vAlign w:val="center"/>
          </w:tcPr>
          <w:p w14:paraId="5847C726" w14:textId="77777777" w:rsidR="00023DAB" w:rsidRDefault="006E5522" w:rsidP="00EB5E0B">
            <w:pPr>
              <w:bidi/>
              <w:spacing w:line="360" w:lineRule="auto"/>
              <w:rPr>
                <w:sz w:val="17"/>
                <w:szCs w:val="17"/>
              </w:rPr>
            </w:pPr>
            <w:r>
              <w:rPr>
                <w:sz w:val="17"/>
                <w:szCs w:val="17"/>
                <w:rtl/>
              </w:rPr>
              <w:t>مساوی تاثرات کو پہچانیں</w:t>
            </w:r>
          </w:p>
        </w:tc>
        <w:tc>
          <w:tcPr>
            <w:tcW w:w="2386" w:type="dxa"/>
            <w:tcBorders>
              <w:top w:val="single" w:sz="12" w:space="0" w:color="auto"/>
              <w:left w:val="nil"/>
              <w:bottom w:val="single" w:sz="12" w:space="0" w:color="auto"/>
              <w:right w:val="single" w:sz="4" w:space="0" w:color="auto"/>
            </w:tcBorders>
            <w:vAlign w:val="center"/>
          </w:tcPr>
          <w:p w14:paraId="54AFF37E" w14:textId="77777777" w:rsidR="00023DAB" w:rsidRDefault="006E5522" w:rsidP="00EB5E0B">
            <w:pPr>
              <w:bidi/>
              <w:spacing w:line="360" w:lineRule="auto"/>
              <w:rPr>
                <w:sz w:val="17"/>
                <w:szCs w:val="17"/>
              </w:rPr>
            </w:pPr>
            <w:r>
              <w:rPr>
                <w:sz w:val="17"/>
                <w:szCs w:val="17"/>
                <w:rtl/>
              </w:rPr>
              <w:t>مساوی اظہار بنانے کے لیے آپریشنز کی خصوصیات کا استعمال کریں</w:t>
            </w:r>
          </w:p>
        </w:tc>
      </w:tr>
    </w:tbl>
    <w:p w14:paraId="5ECE9DA0" w14:textId="77777777" w:rsidR="00205342" w:rsidRDefault="00205342">
      <w:pPr>
        <w:pStyle w:val="BodyText"/>
        <w:rPr>
          <w:sz w:val="20"/>
        </w:rPr>
      </w:pPr>
    </w:p>
    <w:p w14:paraId="3781EF66" w14:textId="77777777" w:rsidR="00205342" w:rsidRDefault="00205342">
      <w:pPr>
        <w:pStyle w:val="BodyText"/>
        <w:rPr>
          <w:sz w:val="20"/>
        </w:rPr>
      </w:pPr>
    </w:p>
    <w:p w14:paraId="0EC9E197" w14:textId="77777777" w:rsidR="00205342" w:rsidRDefault="00205342">
      <w:pPr>
        <w:pStyle w:val="BodyText"/>
        <w:rPr>
          <w:sz w:val="20"/>
        </w:rPr>
      </w:pPr>
    </w:p>
    <w:p w14:paraId="71E026E8" w14:textId="77777777" w:rsidR="00205342" w:rsidRDefault="00205342">
      <w:pPr>
        <w:pStyle w:val="BodyText"/>
        <w:rPr>
          <w:sz w:val="20"/>
        </w:rPr>
      </w:pPr>
    </w:p>
    <w:p w14:paraId="3F41964E" w14:textId="77777777" w:rsidR="00205342" w:rsidRDefault="00205342">
      <w:pPr>
        <w:pStyle w:val="BodyText"/>
        <w:rPr>
          <w:sz w:val="20"/>
        </w:rPr>
      </w:pPr>
    </w:p>
    <w:p w14:paraId="52300A46" w14:textId="77777777" w:rsidR="00205342" w:rsidRDefault="00205342">
      <w:pPr>
        <w:pStyle w:val="BodyText"/>
        <w:rPr>
          <w:sz w:val="20"/>
        </w:rPr>
      </w:pPr>
    </w:p>
    <w:p w14:paraId="1806F467" w14:textId="0EACF4EE" w:rsidR="00205342" w:rsidRDefault="00000000">
      <w:pPr>
        <w:pStyle w:val="BodyText"/>
        <w:spacing w:before="7"/>
        <w:rPr>
          <w:sz w:val="19"/>
        </w:rPr>
      </w:pPr>
      <w:r>
        <w:pict w14:anchorId="552411C3">
          <v:group id="docshapegroup54" o:spid="_x0000_s2126" style="position:absolute;margin-left:592.75pt;margin-top:15.4pt;width:41.15pt;height:14.4pt;z-index:251667456;mso-position-horizontal-relative:page" coordorigin="9455,-235" coordsize="823,288">
            <v:line id="_x0000_s2127" style="position:absolute" from="9455,-231" to="10277,-231" strokeweight=".4pt"/>
            <v:line id="_x0000_s2128" style="position:absolute" from="9459,45" to="9459,-227" strokeweight=".4pt"/>
            <v:rect id="docshape55" o:spid="_x0000_s2129" style="position:absolute;left:9462;top:-227;width:807;height:272" fillcolor="#ebebeb"/>
            <v:line id="_x0000_s2130" style="position:absolute" from="10273,45" to="10273,-227" strokeweight=".4pt"/>
            <v:line id="_x0000_s2131" style="position:absolute" from="9455,49" to="10277,49" strokeweight=".4pt"/>
            <w10:wrap anchorx="page"/>
          </v:group>
        </w:pict>
      </w:r>
      <w:r>
        <w:pict w14:anchorId="5BBF4E1A">
          <v:group id="docshapegroup52" o:spid="_x0000_s2120" style="position:absolute;margin-left:411.5pt;margin-top:15.8pt;width:41.15pt;height:14.4pt;z-index:251666432;mso-position-horizontal-relative:page" coordorigin="4518,-235" coordsize="823,288">
            <v:line id="_x0000_s2121" style="position:absolute" from="4518,-231" to="5340,-231" strokeweight=".4pt"/>
            <v:line id="_x0000_s2122" style="position:absolute" from="4522,45" to="4522,-227" strokeweight=".4pt"/>
            <v:rect id="docshape53" o:spid="_x0000_s2123" style="position:absolute;left:4525;top:-227;width:807;height:272" fillcolor="#42a1c9"/>
            <v:line id="_x0000_s2124" style="position:absolute" from="5336,45" to="5336,-227" strokeweight=".4pt"/>
            <v:line id="_x0000_s2125" style="position:absolute" from="4518,49" to="5340,49" strokeweight=".4pt"/>
            <w10:wrap anchorx="page"/>
          </v:group>
        </w:pict>
      </w:r>
    </w:p>
    <w:p w14:paraId="5DDAC625" w14:textId="77777777" w:rsidR="00205342" w:rsidRDefault="00205342">
      <w:pPr>
        <w:rPr>
          <w:sz w:val="19"/>
        </w:rPr>
        <w:sectPr w:rsidR="00205342">
          <w:pgSz w:w="15840" w:h="12240" w:orient="landscape"/>
          <w:pgMar w:top="2820" w:right="1080" w:bottom="280" w:left="1160" w:header="851" w:footer="0" w:gutter="0"/>
          <w:cols w:space="720"/>
        </w:sectPr>
      </w:pPr>
    </w:p>
    <w:p w14:paraId="2CF05228" w14:textId="77777777" w:rsidR="00205342" w:rsidRDefault="00000000">
      <w:pPr>
        <w:bidi/>
        <w:spacing w:before="108"/>
        <w:ind w:left="1158"/>
        <w:rPr>
          <w:sz w:val="17"/>
        </w:rPr>
      </w:pPr>
      <w:r>
        <w:pict w14:anchorId="653274FF">
          <v:group id="docshapegroup50" o:spid="_x0000_s2114" style="position:absolute;left:0;text-align:left;margin-left:159.6pt;margin-top:4.95pt;width:41.15pt;height:14.4pt;z-index:251665408;mso-position-horizontal-relative:page" coordorigin="1272,69" coordsize="823,288">
            <v:line id="_x0000_s2115" style="position:absolute" from="1272,73" to="2095,73" strokeweight=".4pt"/>
            <v:line id="_x0000_s2116" style="position:absolute" from="1276,349" to="1276,77" strokeweight=".4pt"/>
            <v:rect id="docshape51" o:spid="_x0000_s2117" style="position:absolute;left:1280;top:77;width:807;height:272" fillcolor="#a7dcb4"/>
            <v:line id="_x0000_s2118" style="position:absolute" from="2091,349" to="2091,77" strokeweight=".4pt"/>
            <v:line id="_x0000_s2119" style="position:absolute" from="1272,353" to="2095,353" strokeweight=".4pt"/>
            <w10:wrap anchorx="page"/>
          </v:group>
        </w:pict>
      </w:r>
      <w:r w:rsidR="00B53D46">
        <w:rPr>
          <w:sz w:val="17"/>
          <w:rtl/>
        </w:rPr>
        <w:t>اس سال جن درجوں پر عبور حاصل کیا</w:t>
      </w:r>
    </w:p>
    <w:p w14:paraId="1A8CA4C5" w14:textId="77777777" w:rsidR="00205342" w:rsidRDefault="006E5522">
      <w:pPr>
        <w:bidi/>
        <w:spacing w:before="108"/>
        <w:ind w:left="1054"/>
        <w:rPr>
          <w:sz w:val="17"/>
        </w:rPr>
      </w:pPr>
      <w:r>
        <w:rPr>
          <w:rtl/>
        </w:rPr>
        <w:br w:type="column"/>
      </w:r>
      <w:r>
        <w:rPr>
          <w:spacing w:val="-1"/>
          <w:w w:val="105"/>
          <w:sz w:val="17"/>
          <w:rtl/>
        </w:rPr>
        <w:t>اس بنیادی عنصر پر مہارت کا کوئی ثبوت نہیں ہے</w:t>
      </w:r>
    </w:p>
    <w:p w14:paraId="2099E40C" w14:textId="77777777" w:rsidR="00205342" w:rsidRDefault="006E5522" w:rsidP="008856ED">
      <w:pPr>
        <w:bidi/>
        <w:spacing w:before="108"/>
        <w:ind w:left="716"/>
        <w:rPr>
          <w:sz w:val="17"/>
        </w:rPr>
      </w:pPr>
      <w:r>
        <w:rPr>
          <w:rtl/>
        </w:rPr>
        <w:br w:type="column"/>
      </w:r>
      <w:r>
        <w:rPr>
          <w:sz w:val="17"/>
          <w:rtl/>
        </w:rPr>
        <w:t>بنیادی عنصر کا ٹیسٹ نہیں لیا گیا</w:t>
      </w:r>
    </w:p>
    <w:p w14:paraId="4ACE68F7" w14:textId="77777777" w:rsidR="00205342" w:rsidRDefault="006E5522" w:rsidP="008856ED">
      <w:pPr>
        <w:bidi/>
        <w:spacing w:before="108"/>
        <w:ind w:left="-87"/>
        <w:rPr>
          <w:sz w:val="17"/>
        </w:rPr>
      </w:pPr>
      <w:r>
        <w:rPr>
          <w:rtl/>
        </w:rPr>
        <w:br w:type="column"/>
      </w:r>
      <w:r>
        <w:rPr>
          <w:w w:val="105"/>
          <w:sz w:val="17"/>
          <w:rtl/>
        </w:rPr>
        <w:t>صفحہ 2 از 2</w:t>
      </w:r>
    </w:p>
    <w:p w14:paraId="6B9DA5F1" w14:textId="77777777" w:rsidR="00205342" w:rsidRDefault="00205342">
      <w:pPr>
        <w:rPr>
          <w:sz w:val="17"/>
        </w:rPr>
        <w:sectPr w:rsidR="0020534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58012F7" w14:textId="77777777" w:rsidR="00E27B50" w:rsidRDefault="00E27B50">
      <w:pPr>
        <w:bidi/>
        <w:spacing w:before="150"/>
        <w:ind w:left="112"/>
        <w:rPr>
          <w:sz w:val="16"/>
        </w:rPr>
      </w:pPr>
    </w:p>
    <w:p w14:paraId="7219845C" w14:textId="77777777" w:rsidR="00E27B50" w:rsidRDefault="00E27B50" w:rsidP="00E27B50">
      <w:pPr>
        <w:bidi/>
        <w:spacing w:before="150"/>
        <w:ind w:left="112"/>
        <w:rPr>
          <w:sz w:val="16"/>
        </w:rPr>
      </w:pPr>
    </w:p>
    <w:p w14:paraId="19F40311" w14:textId="5D647641" w:rsidR="00205342" w:rsidRDefault="00B53D46" w:rsidP="00E27B50">
      <w:pPr>
        <w:bidi/>
        <w:spacing w:before="150"/>
        <w:ind w:left="112"/>
        <w:rPr>
          <w:sz w:val="16"/>
        </w:rPr>
      </w:pPr>
      <w:r>
        <w:rPr>
          <w:sz w:val="16"/>
          <w:rtl/>
        </w:rPr>
        <w:t>وسائل سمیت مزید معلومات کے لئے، براہ کرم https://dynamiclearningmaps.org/states ملاحظہ کریں۔</w:t>
      </w:r>
    </w:p>
    <w:sectPr w:rsidR="0020534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F3177" w14:textId="77777777" w:rsidR="00B934B8" w:rsidRDefault="00B934B8">
      <w:r>
        <w:separator/>
      </w:r>
    </w:p>
  </w:endnote>
  <w:endnote w:type="continuationSeparator" w:id="0">
    <w:p w14:paraId="47754781" w14:textId="77777777" w:rsidR="00B934B8" w:rsidRDefault="00B93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B1DEE" w14:textId="77777777" w:rsidR="00B934B8" w:rsidRDefault="00B934B8">
      <w:r>
        <w:separator/>
      </w:r>
    </w:p>
  </w:footnote>
  <w:footnote w:type="continuationSeparator" w:id="0">
    <w:p w14:paraId="7E27B644" w14:textId="77777777" w:rsidR="00B934B8" w:rsidRDefault="00B93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66D9" w14:textId="379016D8" w:rsidR="00205342" w:rsidRDefault="00000000">
    <w:pPr>
      <w:pStyle w:val="BodyText"/>
      <w:spacing w:line="14" w:lineRule="auto"/>
      <w:rPr>
        <w:sz w:val="20"/>
      </w:rPr>
    </w:pPr>
    <w:r>
      <w:pict w14:anchorId="1C6928CB">
        <v:shapetype id="_x0000_t202" coordsize="21600,21600" o:spt="202" path="m,l,21600r21600,l21600,xe">
          <v:stroke joinstyle="miter"/>
          <v:path gradientshapeok="t" o:connecttype="rect"/>
        </v:shapetype>
        <v:shape id="docshape4" o:spid="_x0000_s1028" type="#_x0000_t202" style="position:absolute;margin-left:37.75pt;margin-top:118.75pt;width:103.3pt;height:29.35pt;z-index:-251655168;mso-position-horizontal-relative:page;mso-position-vertical-relative:page" filled="f" stroked="f">
          <v:textbox inset="0,0,0,0">
            <w:txbxContent>
              <w:p w14:paraId="0BB09AED" w14:textId="77777777" w:rsidR="00205342" w:rsidRDefault="006E5522" w:rsidP="008856ED">
                <w:pPr>
                  <w:bidi/>
                  <w:spacing w:before="21"/>
                  <w:ind w:right="18"/>
                  <w:jc w:val="right"/>
                </w:pPr>
                <w:r>
                  <w:rPr>
                    <w:b/>
                    <w:rtl/>
                  </w:rPr>
                  <w:t xml:space="preserve">ڈسٹرکٹ کی شناخت: </w:t>
                </w:r>
              </w:p>
              <w:p w14:paraId="11342528" w14:textId="77777777" w:rsidR="00205342" w:rsidRDefault="006E5522" w:rsidP="008856ED">
                <w:pPr>
                  <w:bidi/>
                  <w:spacing w:before="19"/>
                  <w:ind w:right="18"/>
                  <w:jc w:val="right"/>
                </w:pPr>
                <w:r>
                  <w:rPr>
                    <w:b/>
                    <w:spacing w:val="-3"/>
                    <w:rtl/>
                  </w:rPr>
                  <w:t>اسٹیٹ</w:t>
                </w:r>
                <w:r>
                  <w:rPr>
                    <w:spacing w:val="-3"/>
                    <w:rtl/>
                  </w:rPr>
                  <w:t>:</w:t>
                </w:r>
              </w:p>
            </w:txbxContent>
          </v:textbox>
          <w10:wrap anchorx="page" anchory="page"/>
        </v:shape>
      </w:pict>
    </w:r>
    <w:r>
      <w:pict w14:anchorId="341F77D7">
        <v:shape id="docshape2" o:spid="_x0000_s1026" type="#_x0000_t202" style="position:absolute;margin-left:456.85pt;margin-top:44.2pt;width:116.35pt;height:50.6pt;z-index:-251657216;mso-position-horizontal-relative:page;mso-position-vertical-relative:page" filled="f" stroked="f">
          <v:textbox inset="0,0,0,0">
            <w:txbxContent>
              <w:p w14:paraId="4D7354A7" w14:textId="77777777" w:rsidR="00205342" w:rsidRDefault="006E5522">
                <w:pPr>
                  <w:bidi/>
                  <w:spacing w:before="22"/>
                  <w:ind w:left="20"/>
                  <w:rPr>
                    <w:sz w:val="18"/>
                  </w:rPr>
                </w:pPr>
                <w:r>
                  <w:rPr>
                    <w:b/>
                    <w:spacing w:val="-1"/>
                    <w:sz w:val="18"/>
                    <w:rtl/>
                  </w:rPr>
                  <w:t>رپورٹ کی تاریخ</w:t>
                </w:r>
              </w:p>
              <w:p w14:paraId="5C8374FD" w14:textId="77777777" w:rsidR="00205342" w:rsidRDefault="006E5522">
                <w:pPr>
                  <w:bidi/>
                  <w:spacing w:before="64"/>
                  <w:ind w:left="20"/>
                  <w:rPr>
                    <w:sz w:val="18"/>
                  </w:rPr>
                </w:pPr>
                <w:r>
                  <w:rPr>
                    <w:b/>
                    <w:sz w:val="18"/>
                    <w:rtl/>
                  </w:rPr>
                  <w:t xml:space="preserve">مضمون: </w:t>
                </w:r>
                <w:r>
                  <w:rPr>
                    <w:sz w:val="18"/>
                    <w:rtl/>
                  </w:rPr>
                  <w:t>ریاضی</w:t>
                </w:r>
              </w:p>
              <w:p w14:paraId="3A2C0473" w14:textId="77777777" w:rsidR="00205342" w:rsidRDefault="006E5522">
                <w:pPr>
                  <w:bidi/>
                  <w:spacing w:before="65"/>
                  <w:ind w:left="20"/>
                  <w:rPr>
                    <w:sz w:val="18"/>
                  </w:rPr>
                </w:pPr>
                <w:r>
                  <w:rPr>
                    <w:b/>
                    <w:sz w:val="18"/>
                    <w:rtl/>
                  </w:rPr>
                  <w:t>جماعت</w:t>
                </w:r>
                <w:r>
                  <w:rPr>
                    <w:sz w:val="18"/>
                    <w:rtl/>
                  </w:rPr>
                  <w:t>: 6</w:t>
                </w:r>
              </w:p>
            </w:txbxContent>
          </v:textbox>
          <w10:wrap anchorx="page" anchory="page"/>
        </v:shape>
      </w:pict>
    </w:r>
    <w:r>
      <w:pict w14:anchorId="3645520A">
        <v:shape id="docshape3" o:spid="_x0000_s1027" type="#_x0000_t202" style="position:absolute;margin-left:456.85pt;margin-top:105.2pt;width:118.15pt;height:42.9pt;z-index:-251656192;mso-position-horizontal-relative:page;mso-position-vertical-relative:page" filled="f" stroked="f">
          <v:textbox inset="0,0,0,0">
            <w:txbxContent>
              <w:p w14:paraId="6DBC0766" w14:textId="77777777" w:rsidR="008856ED" w:rsidRDefault="006E5522">
                <w:pPr>
                  <w:bidi/>
                  <w:spacing w:before="21" w:line="256" w:lineRule="auto"/>
                  <w:ind w:left="20" w:right="14"/>
                </w:pPr>
                <w:r>
                  <w:rPr>
                    <w:b/>
                    <w:rtl/>
                  </w:rPr>
                  <w:t xml:space="preserve">نام: </w:t>
                </w:r>
                <w:r>
                  <w:rPr>
                    <w:rtl/>
                  </w:rPr>
                  <w:t>طالب علم کا نام</w:t>
                </w:r>
              </w:p>
              <w:p w14:paraId="0FFEAEC0" w14:textId="324DCCF1" w:rsidR="00A821EF" w:rsidRDefault="006E5522" w:rsidP="008856ED">
                <w:pPr>
                  <w:bidi/>
                  <w:spacing w:before="21" w:line="256" w:lineRule="auto"/>
                  <w:ind w:left="20" w:right="14"/>
                </w:pPr>
                <w:r>
                  <w:rPr>
                    <w:b/>
                    <w:rtl/>
                  </w:rPr>
                  <w:t xml:space="preserve">ڈسٹرکٹ: </w:t>
                </w:r>
              </w:p>
              <w:p w14:paraId="3882C003" w14:textId="77777777" w:rsidR="00205342" w:rsidRDefault="006E5522">
                <w:pPr>
                  <w:bidi/>
                  <w:spacing w:before="21" w:line="256" w:lineRule="auto"/>
                  <w:ind w:left="20" w:right="14"/>
                </w:pPr>
                <w:r>
                  <w:rPr>
                    <w:b/>
                    <w:rtl/>
                  </w:rPr>
                  <w:t xml:space="preserve">اسکول: </w:t>
                </w:r>
              </w:p>
            </w:txbxContent>
          </v:textbox>
          <w10:wrap anchorx="page" anchory="page"/>
        </v:shape>
      </w:pict>
    </w:r>
    <w:r>
      <w:pict w14:anchorId="78E2E95C">
        <v:shape id="docshape1" o:spid="_x0000_s1025" type="#_x0000_t202" style="position:absolute;margin-left:204.15pt;margin-top:51pt;width:217.95pt;height:37.4pt;z-index:-251658240;mso-position-horizontal-relative:page;mso-position-vertical-relative:page" filled="f" stroked="f">
          <v:textbox inset="0,0,0,0">
            <w:txbxContent>
              <w:p w14:paraId="6A216C3C" w14:textId="77777777" w:rsidR="00205342" w:rsidRDefault="006E5522">
                <w:pPr>
                  <w:bidi/>
                  <w:spacing w:before="22"/>
                  <w:jc w:val="center"/>
                  <w:rPr>
                    <w:b/>
                    <w:sz w:val="24"/>
                  </w:rPr>
                </w:pPr>
                <w:r>
                  <w:rPr>
                    <w:b/>
                    <w:sz w:val="24"/>
                    <w:rtl/>
                  </w:rPr>
                  <w:t xml:space="preserve">انفرادی </w:t>
                </w:r>
                <w:r>
                  <w:rPr>
                    <w:b/>
                    <w:sz w:val="24"/>
                    <w:rtl/>
                  </w:rPr>
                  <w:t>طالب علم کی سال کے اختتام کی رپورٹ</w:t>
                </w:r>
              </w:p>
              <w:p w14:paraId="1F421942" w14:textId="62760CC7" w:rsidR="00205342" w:rsidRDefault="006E5522">
                <w:pPr>
                  <w:bidi/>
                  <w:spacing w:before="131"/>
                  <w:jc w:val="center"/>
                  <w:rPr>
                    <w:b/>
                    <w:sz w:val="24"/>
                  </w:rPr>
                </w:pPr>
                <w:r>
                  <w:rPr>
                    <w:b/>
                    <w:sz w:val="24"/>
                    <w:rtl/>
                  </w:rPr>
                  <w:t xml:space="preserve">کارکردگی کی پروفائل </w:t>
                </w:r>
                <w:r w:rsidR="00310262">
                  <w:rPr>
                    <w:b/>
                    <w:sz w:val="24"/>
                    <w:rtl/>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AFBD8" w14:textId="4B021A1D" w:rsidR="008856ED" w:rsidRDefault="00000000">
    <w:pPr>
      <w:pStyle w:val="BodyText"/>
      <w:spacing w:line="14" w:lineRule="auto"/>
      <w:rPr>
        <w:sz w:val="20"/>
      </w:rPr>
    </w:pPr>
    <w:r>
      <w:pict w14:anchorId="5A1DA8A5">
        <v:shapetype id="_x0000_t202" coordsize="21600,21600" o:spt="202" path="m,l,21600r21600,l21600,xe">
          <v:stroke joinstyle="miter"/>
          <v:path gradientshapeok="t" o:connecttype="rect"/>
        </v:shapetype>
        <v:shape id="_x0000_s1035" type="#_x0000_t202" style="position:absolute;margin-left:310.15pt;margin-top:42pt;width:217.95pt;height:37.4pt;z-index:-251653120;mso-position-horizontal-relative:page;mso-position-vertical-relative:page" filled="f" stroked="f">
          <v:textbox inset="0,0,0,0">
            <w:txbxContent>
              <w:p w14:paraId="46F9881B" w14:textId="77777777" w:rsidR="008856ED" w:rsidRDefault="008856ED">
                <w:pPr>
                  <w:bidi/>
                  <w:spacing w:before="22"/>
                  <w:jc w:val="center"/>
                  <w:rPr>
                    <w:b/>
                    <w:sz w:val="24"/>
                  </w:rPr>
                </w:pPr>
                <w:r>
                  <w:rPr>
                    <w:b/>
                    <w:sz w:val="24"/>
                    <w:rtl/>
                  </w:rPr>
                  <w:t xml:space="preserve">انفرادی </w:t>
                </w:r>
                <w:r>
                  <w:rPr>
                    <w:b/>
                    <w:sz w:val="24"/>
                    <w:rtl/>
                  </w:rPr>
                  <w:t>طالب علم کی سال کے اختتام کی رپورٹ</w:t>
                </w:r>
              </w:p>
              <w:p w14:paraId="6DE75669" w14:textId="3D31FDA6" w:rsidR="008856ED" w:rsidRDefault="008856ED">
                <w:pPr>
                  <w:bidi/>
                  <w:spacing w:before="131"/>
                  <w:jc w:val="center"/>
                  <w:rPr>
                    <w:b/>
                    <w:sz w:val="24"/>
                  </w:rPr>
                </w:pPr>
                <w:r>
                  <w:rPr>
                    <w:b/>
                    <w:sz w:val="24"/>
                    <w:rtl/>
                  </w:rPr>
                  <w:t xml:space="preserve">کارکردگی کی پروفائل </w:t>
                </w:r>
                <w:r w:rsidR="00310262">
                  <w:rPr>
                    <w:b/>
                    <w:sz w:val="24"/>
                    <w:rtl/>
                  </w:rPr>
                  <w:t>23-2022</w:t>
                </w:r>
              </w:p>
            </w:txbxContent>
          </v:textbox>
          <w10:wrap anchorx="page" anchory="page"/>
        </v:shape>
      </w:pict>
    </w:r>
    <w:r>
      <w:pict w14:anchorId="7B1E728E">
        <v:shape id="_x0000_s1037" type="#_x0000_t202" style="position:absolute;margin-left:620.85pt;margin-top:98.4pt;width:118.15pt;height:42.9pt;z-index:-251651072;mso-position-horizontal-relative:page;mso-position-vertical-relative:page" filled="f" stroked="f">
          <v:textbox inset="0,0,0,0">
            <w:txbxContent>
              <w:p w14:paraId="0FA2350A" w14:textId="77777777" w:rsidR="008856ED" w:rsidRDefault="008856ED">
                <w:pPr>
                  <w:bidi/>
                  <w:spacing w:before="21" w:line="256" w:lineRule="auto"/>
                  <w:ind w:left="20" w:right="14"/>
                </w:pPr>
                <w:r>
                  <w:rPr>
                    <w:b/>
                    <w:rtl/>
                  </w:rPr>
                  <w:t xml:space="preserve">نام: </w:t>
                </w:r>
                <w:r>
                  <w:rPr>
                    <w:rtl/>
                  </w:rPr>
                  <w:t>طالب علم کا نام</w:t>
                </w:r>
              </w:p>
              <w:p w14:paraId="5CD97083" w14:textId="77777777" w:rsidR="008856ED" w:rsidRDefault="008856ED" w:rsidP="008856ED">
                <w:pPr>
                  <w:bidi/>
                  <w:spacing w:before="21" w:line="256" w:lineRule="auto"/>
                  <w:ind w:left="20" w:right="14"/>
                </w:pPr>
                <w:r>
                  <w:rPr>
                    <w:b/>
                    <w:rtl/>
                  </w:rPr>
                  <w:t xml:space="preserve">ڈسٹرکٹ: </w:t>
                </w:r>
              </w:p>
              <w:p w14:paraId="1CBE2E0E" w14:textId="77777777" w:rsidR="008856ED" w:rsidRDefault="008856ED">
                <w:pPr>
                  <w:bidi/>
                  <w:spacing w:before="21" w:line="256" w:lineRule="auto"/>
                  <w:ind w:left="20" w:right="14"/>
                </w:pPr>
                <w:r>
                  <w:rPr>
                    <w:b/>
                    <w:rtl/>
                  </w:rPr>
                  <w:t xml:space="preserve">اسکول: </w:t>
                </w:r>
              </w:p>
            </w:txbxContent>
          </v:textbox>
          <w10:wrap anchorx="page" anchory="page"/>
        </v:shape>
      </w:pict>
    </w:r>
    <w:r>
      <w:pict w14:anchorId="0EF8D560">
        <v:shape id="_x0000_s1036" type="#_x0000_t202" style="position:absolute;margin-left:620.85pt;margin-top:35.4pt;width:116.35pt;height:50.6pt;z-index:-251652096;mso-position-horizontal-relative:page;mso-position-vertical-relative:page" filled="f" stroked="f">
          <v:textbox inset="0,0,0,0">
            <w:txbxContent>
              <w:p w14:paraId="290DB5B3" w14:textId="77777777" w:rsidR="008856ED" w:rsidRDefault="008856ED">
                <w:pPr>
                  <w:bidi/>
                  <w:spacing w:before="22"/>
                  <w:ind w:left="20"/>
                  <w:rPr>
                    <w:sz w:val="18"/>
                  </w:rPr>
                </w:pPr>
                <w:r>
                  <w:rPr>
                    <w:b/>
                    <w:spacing w:val="-1"/>
                    <w:sz w:val="18"/>
                    <w:rtl/>
                  </w:rPr>
                  <w:t xml:space="preserve">رپورٹ </w:t>
                </w:r>
                <w:r>
                  <w:rPr>
                    <w:b/>
                    <w:spacing w:val="-1"/>
                    <w:sz w:val="18"/>
                    <w:rtl/>
                  </w:rPr>
                  <w:t>کی تاریخ</w:t>
                </w:r>
              </w:p>
              <w:p w14:paraId="0E0067CD" w14:textId="77777777" w:rsidR="008856ED" w:rsidRDefault="008856ED">
                <w:pPr>
                  <w:bidi/>
                  <w:spacing w:before="64"/>
                  <w:ind w:left="20"/>
                  <w:rPr>
                    <w:sz w:val="18"/>
                  </w:rPr>
                </w:pPr>
                <w:r>
                  <w:rPr>
                    <w:b/>
                    <w:sz w:val="18"/>
                    <w:rtl/>
                  </w:rPr>
                  <w:t xml:space="preserve">مضمون: </w:t>
                </w:r>
                <w:r>
                  <w:rPr>
                    <w:sz w:val="18"/>
                    <w:rtl/>
                  </w:rPr>
                  <w:t>ریاضی</w:t>
                </w:r>
              </w:p>
              <w:p w14:paraId="409AD9CC" w14:textId="77777777" w:rsidR="008856ED" w:rsidRDefault="008856ED">
                <w:pPr>
                  <w:bidi/>
                  <w:spacing w:before="65"/>
                  <w:ind w:left="20"/>
                  <w:rPr>
                    <w:sz w:val="18"/>
                  </w:rPr>
                </w:pPr>
                <w:r>
                  <w:rPr>
                    <w:b/>
                    <w:sz w:val="18"/>
                    <w:rtl/>
                  </w:rPr>
                  <w:t>جماعت</w:t>
                </w:r>
                <w:r>
                  <w:rPr>
                    <w:sz w:val="18"/>
                    <w:rtl/>
                  </w:rPr>
                  <w:t>: 6</w:t>
                </w:r>
              </w:p>
            </w:txbxContent>
          </v:textbox>
          <w10:wrap anchorx="page" anchory="page"/>
        </v:shape>
      </w:pict>
    </w:r>
    <w:r>
      <w:pict w14:anchorId="01E37B2B">
        <v:shape id="_x0000_s1038" type="#_x0000_t202" style="position:absolute;margin-left:59.35pt;margin-top:111.95pt;width:103.3pt;height:29.35pt;z-index:-251650048;mso-position-horizontal-relative:page;mso-position-vertical-relative:page" filled="f" stroked="f">
          <v:textbox inset="0,0,0,0">
            <w:txbxContent>
              <w:p w14:paraId="3EDBB3E8" w14:textId="77777777" w:rsidR="008856ED" w:rsidRDefault="008856ED" w:rsidP="008856ED">
                <w:pPr>
                  <w:bidi/>
                  <w:spacing w:before="21"/>
                  <w:ind w:right="18"/>
                  <w:jc w:val="right"/>
                </w:pPr>
                <w:r>
                  <w:rPr>
                    <w:b/>
                    <w:rtl/>
                  </w:rPr>
                  <w:t xml:space="preserve">ڈسٹرکٹ </w:t>
                </w:r>
                <w:r>
                  <w:rPr>
                    <w:b/>
                    <w:rtl/>
                  </w:rPr>
                  <w:t xml:space="preserve">کی شناخت: </w:t>
                </w:r>
              </w:p>
              <w:p w14:paraId="0D91AFB0" w14:textId="77777777" w:rsidR="008856ED" w:rsidRDefault="008856ED" w:rsidP="008856ED">
                <w:pPr>
                  <w:bidi/>
                  <w:spacing w:before="19"/>
                  <w:ind w:right="18"/>
                  <w:jc w:val="right"/>
                </w:pPr>
                <w:r>
                  <w:rPr>
                    <w:b/>
                    <w:spacing w:val="-3"/>
                    <w:rtl/>
                  </w:rPr>
                  <w:t>اسٹیٹ</w:t>
                </w:r>
                <w:r>
                  <w:rPr>
                    <w:spacing w:val="-3"/>
                    <w:rtl/>
                  </w:rPr>
                  <w:t>:</w:t>
                </w:r>
              </w:p>
            </w:txbxContent>
          </v:textbox>
          <w10:wrap anchorx="page" anchory="page"/>
        </v:shape>
      </w:pict>
    </w:r>
    <w:r w:rsidR="008856ED">
      <w:rPr>
        <w:noProof/>
      </w:rPr>
      <w:drawing>
        <wp:anchor distT="0" distB="0" distL="0" distR="0" simplePos="0" relativeHeight="251661824" behindDoc="0" locked="0" layoutInCell="1" allowOverlap="1" wp14:anchorId="0E927950" wp14:editId="7643952E">
          <wp:simplePos x="0" y="0"/>
          <wp:positionH relativeFrom="page">
            <wp:posOffset>736600</wp:posOffset>
          </wp:positionH>
          <wp:positionV relativeFrom="page">
            <wp:posOffset>540385</wp:posOffset>
          </wp:positionV>
          <wp:extent cx="1577532" cy="536361"/>
          <wp:effectExtent l="0" t="0" r="0" b="0"/>
          <wp:wrapNone/>
          <wp:docPr id="2"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Logotipo, nombre de la empresa&#10;&#10;Descripción generada automáticamente"/>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C1tDAyNjQ0MDNU0lEKTi0uzszPAykwqgUAMx87AywAAAA="/>
  </w:docVars>
  <w:rsids>
    <w:rsidRoot w:val="00205342"/>
    <w:rsid w:val="00023B74"/>
    <w:rsid w:val="00023DAB"/>
    <w:rsid w:val="00205342"/>
    <w:rsid w:val="00310262"/>
    <w:rsid w:val="003F7B48"/>
    <w:rsid w:val="004733F7"/>
    <w:rsid w:val="005D0EEA"/>
    <w:rsid w:val="005E779F"/>
    <w:rsid w:val="006E5522"/>
    <w:rsid w:val="007703F2"/>
    <w:rsid w:val="007C10DC"/>
    <w:rsid w:val="008116A3"/>
    <w:rsid w:val="008856ED"/>
    <w:rsid w:val="00A821EF"/>
    <w:rsid w:val="00B53D46"/>
    <w:rsid w:val="00B934B8"/>
    <w:rsid w:val="00C66988"/>
    <w:rsid w:val="00CB0484"/>
    <w:rsid w:val="00CF1605"/>
    <w:rsid w:val="00D028C3"/>
    <w:rsid w:val="00D06230"/>
    <w:rsid w:val="00DB3438"/>
    <w:rsid w:val="00E27B50"/>
    <w:rsid w:val="00EB5E0B"/>
    <w:rsid w:val="00EC65EC"/>
    <w:rsid w:val="00ED4CC4"/>
    <w:rsid w:val="00F16648"/>
    <w:rsid w:val="00FA763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3"/>
    <o:shapelayout v:ext="edit">
      <o:idmap v:ext="edit" data="2"/>
    </o:shapelayout>
  </w:shapeDefaults>
  <w:decimalSymbol w:val="."/>
  <w:listSeparator w:val=","/>
  <w14:docId w14:val="74F58A47"/>
  <w15:docId w15:val="{9A0D6F00-6D8D-4D6A-A068-29024312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821EF"/>
    <w:pPr>
      <w:tabs>
        <w:tab w:val="center" w:pos="4680"/>
        <w:tab w:val="right" w:pos="9360"/>
      </w:tabs>
    </w:pPr>
  </w:style>
  <w:style w:type="character" w:customStyle="1" w:styleId="HeaderChar">
    <w:name w:val="Header Char"/>
    <w:basedOn w:val="DefaultParagraphFont"/>
    <w:link w:val="Header"/>
    <w:uiPriority w:val="99"/>
    <w:rsid w:val="00A821EF"/>
    <w:rPr>
      <w:rFonts w:ascii="Arial" w:eastAsia="Arial" w:hAnsi="Arial" w:cs="Arial"/>
    </w:rPr>
  </w:style>
  <w:style w:type="paragraph" w:styleId="Footer">
    <w:name w:val="footer"/>
    <w:basedOn w:val="Normal"/>
    <w:link w:val="FooterChar"/>
    <w:uiPriority w:val="99"/>
    <w:unhideWhenUsed/>
    <w:rsid w:val="00A821EF"/>
    <w:pPr>
      <w:tabs>
        <w:tab w:val="center" w:pos="4680"/>
        <w:tab w:val="right" w:pos="9360"/>
      </w:tabs>
    </w:pPr>
  </w:style>
  <w:style w:type="character" w:customStyle="1" w:styleId="FooterChar">
    <w:name w:val="Footer Char"/>
    <w:basedOn w:val="DefaultParagraphFont"/>
    <w:link w:val="Footer"/>
    <w:uiPriority w:val="99"/>
    <w:rsid w:val="00A821EF"/>
    <w:rPr>
      <w:rFonts w:ascii="Arial" w:eastAsia="Arial" w:hAnsi="Arial" w:cs="Arial"/>
    </w:rPr>
  </w:style>
  <w:style w:type="character" w:styleId="CommentReference">
    <w:name w:val="annotation reference"/>
    <w:basedOn w:val="DefaultParagraphFont"/>
    <w:uiPriority w:val="99"/>
    <w:semiHidden/>
    <w:unhideWhenUsed/>
    <w:rsid w:val="00EC65EC"/>
    <w:rPr>
      <w:sz w:val="16"/>
      <w:szCs w:val="16"/>
    </w:rPr>
  </w:style>
  <w:style w:type="paragraph" w:styleId="CommentText">
    <w:name w:val="annotation text"/>
    <w:basedOn w:val="Normal"/>
    <w:link w:val="CommentTextChar"/>
    <w:uiPriority w:val="99"/>
    <w:unhideWhenUsed/>
    <w:rsid w:val="00EC65EC"/>
    <w:rPr>
      <w:sz w:val="20"/>
      <w:szCs w:val="20"/>
    </w:rPr>
  </w:style>
  <w:style w:type="character" w:customStyle="1" w:styleId="CommentTextChar">
    <w:name w:val="Comment Text Char"/>
    <w:basedOn w:val="DefaultParagraphFont"/>
    <w:link w:val="CommentText"/>
    <w:uiPriority w:val="99"/>
    <w:rsid w:val="00EC65E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C65EC"/>
    <w:rPr>
      <w:b/>
      <w:bCs/>
    </w:rPr>
  </w:style>
  <w:style w:type="character" w:customStyle="1" w:styleId="CommentSubjectChar">
    <w:name w:val="Comment Subject Char"/>
    <w:basedOn w:val="CommentTextChar"/>
    <w:link w:val="CommentSubject"/>
    <w:uiPriority w:val="99"/>
    <w:semiHidden/>
    <w:rsid w:val="00EC65EC"/>
    <w:rPr>
      <w:rFonts w:ascii="Arial" w:eastAsia="Arial" w:hAnsi="Arial" w:cs="Arial"/>
      <w:b/>
      <w:bCs/>
      <w:sz w:val="20"/>
      <w:szCs w:val="20"/>
    </w:rPr>
  </w:style>
  <w:style w:type="paragraph" w:styleId="BalloonText">
    <w:name w:val="Balloon Text"/>
    <w:basedOn w:val="Normal"/>
    <w:link w:val="BalloonTextChar"/>
    <w:uiPriority w:val="99"/>
    <w:semiHidden/>
    <w:unhideWhenUsed/>
    <w:rsid w:val="00CF16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605"/>
    <w:rPr>
      <w:rFonts w:ascii="Segoe UI" w:eastAsia="Arial" w:hAnsi="Segoe UI" w:cs="Segoe UI"/>
      <w:sz w:val="18"/>
      <w:szCs w:val="18"/>
    </w:rPr>
  </w:style>
  <w:style w:type="table" w:styleId="TableGrid">
    <w:name w:val="Table Grid"/>
    <w:basedOn w:val="TableNormal"/>
    <w:uiPriority w:val="39"/>
    <w:rsid w:val="007C10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3B7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FF65BD-AF73-4A75-817B-4CE50CAF3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459F0D-1DE2-4724-8DD2-A5724D0E3A6B}">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A6EB8C31-3B45-41BC-A89B-F60E645F6B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819</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6</cp:revision>
  <dcterms:created xsi:type="dcterms:W3CDTF">2021-07-19T20:36:00Z</dcterms:created>
  <dcterms:modified xsi:type="dcterms:W3CDTF">2023-05-2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